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1A9C" w:rsidRPr="00E375BF" w:rsidRDefault="007B1176" w:rsidP="007B1176">
      <w:pPr>
        <w:jc w:val="center"/>
        <w:rPr>
          <w:rFonts w:cs="Times New Roman"/>
          <w:b/>
          <w:i/>
          <w:caps/>
          <w:sz w:val="28"/>
          <w:szCs w:val="28"/>
        </w:rPr>
      </w:pPr>
      <w:r w:rsidRPr="00E375BF">
        <w:rPr>
          <w:rFonts w:cs="Times New Roman"/>
          <w:b/>
          <w:i/>
          <w:caps/>
          <w:sz w:val="28"/>
          <w:szCs w:val="28"/>
        </w:rPr>
        <w:t xml:space="preserve">Request for </w:t>
      </w:r>
      <w:r w:rsidR="00E62177">
        <w:rPr>
          <w:rFonts w:cs="Times New Roman"/>
          <w:b/>
          <w:i/>
          <w:caps/>
          <w:sz w:val="28"/>
          <w:szCs w:val="28"/>
        </w:rPr>
        <w:t>A Change in Scope or Budget for</w:t>
      </w:r>
      <w:r w:rsidRPr="00E375BF">
        <w:rPr>
          <w:rFonts w:cs="Times New Roman"/>
          <w:b/>
          <w:i/>
          <w:caps/>
          <w:sz w:val="28"/>
          <w:szCs w:val="28"/>
        </w:rPr>
        <w:t xml:space="preserve"> lrtf funding</w:t>
      </w:r>
    </w:p>
    <w:p w:rsidR="007B1176" w:rsidRPr="009A15CC" w:rsidRDefault="00154074" w:rsidP="007B117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ATE:  </w:t>
      </w:r>
      <w:sdt>
        <w:sdtPr>
          <w:rPr>
            <w:rFonts w:cs="Times New Roman"/>
            <w:sz w:val="24"/>
            <w:szCs w:val="24"/>
          </w:rPr>
          <w:alias w:val="Date"/>
          <w:tag w:val="Date"/>
          <w:id w:val="1961608394"/>
          <w:lock w:val="sdtLocked"/>
          <w:placeholder>
            <w:docPart w:val="A22A9753C55D452CA056AF68CF94384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B5B84">
            <w:rPr>
              <w:rStyle w:val="PlaceholderText"/>
              <w:color w:val="FF0000"/>
            </w:rPr>
            <w:t>Click here to enter a date.</w:t>
          </w:r>
        </w:sdtContent>
      </w:sdt>
    </w:p>
    <w:p w:rsidR="007B1176" w:rsidRPr="009A15CC" w:rsidRDefault="007B1176" w:rsidP="007B1176">
      <w:pPr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>RECIPIENT:</w:t>
      </w:r>
      <w:r w:rsidR="00102FEF">
        <w:rPr>
          <w:rFonts w:cs="Times New Roman"/>
          <w:sz w:val="24"/>
          <w:szCs w:val="24"/>
        </w:rPr>
        <w:t xml:space="preserve">  </w:t>
      </w:r>
      <w:sdt>
        <w:sdtPr>
          <w:rPr>
            <w:rFonts w:cs="Times New Roman"/>
            <w:color w:val="FF0000"/>
            <w:sz w:val="24"/>
            <w:szCs w:val="24"/>
          </w:rPr>
          <w:alias w:val="Grant Recipient "/>
          <w:tag w:val="Grant Recipient "/>
          <w:id w:val="1234811204"/>
          <w:lock w:val="sdtLocked"/>
          <w:placeholder>
            <w:docPart w:val="BBF8628FCDF041408944224E4A7740AC"/>
          </w:placeholder>
          <w:showingPlcHdr/>
        </w:sdtPr>
        <w:sdtEndPr/>
        <w:sdtContent>
          <w:r w:rsidR="00C37C6D" w:rsidRPr="000B5B84">
            <w:rPr>
              <w:rStyle w:val="PlaceholderText"/>
              <w:color w:val="FF0000"/>
            </w:rPr>
            <w:t>Click here to enter text.</w:t>
          </w:r>
        </w:sdtContent>
      </w:sdt>
    </w:p>
    <w:p w:rsidR="007B1176" w:rsidRPr="009A15CC" w:rsidRDefault="007B1176" w:rsidP="007B1176">
      <w:pPr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>PROJECT NUMBER:</w:t>
      </w:r>
      <w:r w:rsidR="000B5B84">
        <w:rPr>
          <w:rFonts w:cs="Times New Roman"/>
          <w:sz w:val="24"/>
          <w:szCs w:val="24"/>
        </w:rPr>
        <w:t xml:space="preserve"> </w:t>
      </w:r>
      <w:r w:rsidR="00FE64A2" w:rsidRPr="009A15CC">
        <w:rPr>
          <w:rFonts w:cs="Times New Roman"/>
          <w:sz w:val="24"/>
          <w:szCs w:val="24"/>
        </w:rPr>
        <w:t xml:space="preserve"> </w:t>
      </w:r>
      <w:sdt>
        <w:sdtPr>
          <w:rPr>
            <w:rFonts w:cs="Times New Roman"/>
            <w:sz w:val="24"/>
            <w:szCs w:val="24"/>
          </w:rPr>
          <w:alias w:val="LRTF Project Number"/>
          <w:tag w:val="LRTF Project Number"/>
          <w:id w:val="-2031476499"/>
          <w:lock w:val="sdtLocked"/>
          <w:placeholder>
            <w:docPart w:val="2D45C96E67A044508989CE18CE5F60B0"/>
          </w:placeholder>
          <w:showingPlcHdr/>
        </w:sdtPr>
        <w:sdtEndPr/>
        <w:sdtContent>
          <w:r w:rsidR="00C37C6D" w:rsidRPr="00432F41">
            <w:rPr>
              <w:rStyle w:val="PlaceholderText"/>
              <w:color w:val="FF0000"/>
            </w:rPr>
            <w:t>Click here to enter text.</w:t>
          </w:r>
        </w:sdtContent>
      </w:sdt>
    </w:p>
    <w:p w:rsidR="00904B55" w:rsidRDefault="00904B55" w:rsidP="007B117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ROJECT NAME:  </w:t>
      </w:r>
      <w:sdt>
        <w:sdtPr>
          <w:rPr>
            <w:rFonts w:cs="Times New Roman"/>
            <w:sz w:val="24"/>
            <w:szCs w:val="24"/>
          </w:rPr>
          <w:alias w:val="LRTF Project Name"/>
          <w:tag w:val="Project Name"/>
          <w:id w:val="713932896"/>
          <w:lock w:val="sdtLocked"/>
          <w:placeholder>
            <w:docPart w:val="10F15914326C4FAEB52D38DBBD20BFBA"/>
          </w:placeholder>
          <w:showingPlcHdr/>
        </w:sdtPr>
        <w:sdtEndPr/>
        <w:sdtContent>
          <w:r w:rsidRPr="000B5B84">
            <w:rPr>
              <w:rStyle w:val="PlaceholderText"/>
              <w:color w:val="FF0000"/>
            </w:rPr>
            <w:t>Click here to enter text.</w:t>
          </w:r>
        </w:sdtContent>
      </w:sdt>
      <w:r>
        <w:rPr>
          <w:rFonts w:cs="Times New Roman"/>
          <w:sz w:val="24"/>
          <w:szCs w:val="24"/>
        </w:rPr>
        <w:t xml:space="preserve"> </w:t>
      </w:r>
    </w:p>
    <w:p w:rsidR="007B1176" w:rsidRPr="009A15CC" w:rsidRDefault="007B1176" w:rsidP="007B1176">
      <w:pPr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>LRTF AWARD</w:t>
      </w:r>
      <w:r w:rsidR="00CC3C68">
        <w:rPr>
          <w:rFonts w:cs="Times New Roman"/>
          <w:sz w:val="24"/>
          <w:szCs w:val="24"/>
        </w:rPr>
        <w:t xml:space="preserve"> AMOUNT</w:t>
      </w:r>
      <w:r w:rsidRPr="009A15CC">
        <w:rPr>
          <w:rFonts w:cs="Times New Roman"/>
          <w:sz w:val="24"/>
          <w:szCs w:val="24"/>
        </w:rPr>
        <w:t>:</w:t>
      </w:r>
      <w:r w:rsidR="00FE64A2" w:rsidRPr="009A15CC">
        <w:rPr>
          <w:rFonts w:cs="Times New Roman"/>
          <w:sz w:val="24"/>
          <w:szCs w:val="24"/>
        </w:rPr>
        <w:t xml:space="preserve">  </w:t>
      </w:r>
      <w:sdt>
        <w:sdtPr>
          <w:rPr>
            <w:rFonts w:cs="Times New Roman"/>
            <w:sz w:val="24"/>
            <w:szCs w:val="24"/>
          </w:rPr>
          <w:alias w:val="Grant Award Amount"/>
          <w:tag w:val="Grant Award Amount"/>
          <w:id w:val="-335846981"/>
          <w:lock w:val="sdtLocked"/>
          <w:placeholder>
            <w:docPart w:val="CA2A91EC200C417285B83F05DDBA0D3E"/>
          </w:placeholder>
          <w:showingPlcHdr/>
        </w:sdtPr>
        <w:sdtEndPr/>
        <w:sdtContent>
          <w:r w:rsidR="00C37C6D" w:rsidRPr="000B5B84">
            <w:rPr>
              <w:rStyle w:val="PlaceholderText"/>
              <w:color w:val="FF0000"/>
            </w:rPr>
            <w:t>Click here to enter text.</w:t>
          </w:r>
        </w:sdtContent>
      </w:sdt>
    </w:p>
    <w:p w:rsidR="007B1176" w:rsidRPr="009A15CC" w:rsidRDefault="002039C4" w:rsidP="007B117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ANCELLATION OF PROJECT:  </w:t>
      </w:r>
      <w:sdt>
        <w:sdtPr>
          <w:rPr>
            <w:rFonts w:cs="Times New Roman"/>
            <w:sz w:val="24"/>
            <w:szCs w:val="24"/>
          </w:rPr>
          <w:id w:val="-1592546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</w:p>
    <w:p w:rsidR="007B1176" w:rsidRDefault="009E1EAA" w:rsidP="007B1176">
      <w:pPr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alias w:val="Grant Recipeint Name"/>
          <w:tag w:val="Grant Recipeint Name"/>
          <w:id w:val="1195811508"/>
          <w:lock w:val="sdtLocked"/>
          <w:placeholder>
            <w:docPart w:val="73744F58F35B497D83CB779A11650F38"/>
          </w:placeholder>
          <w:showingPlcHdr/>
        </w:sdtPr>
        <w:sdtEndPr/>
        <w:sdtContent>
          <w:r w:rsidR="00C37C6D" w:rsidRPr="000B5B84">
            <w:rPr>
              <w:rFonts w:cs="Times New Roman"/>
              <w:color w:val="FF0000"/>
              <w:sz w:val="24"/>
              <w:szCs w:val="24"/>
            </w:rPr>
            <w:t>&lt;Grant Recipient Name&gt;</w:t>
          </w:r>
        </w:sdtContent>
      </w:sdt>
      <w:r w:rsidR="00C37C6D">
        <w:rPr>
          <w:rFonts w:cs="Times New Roman"/>
          <w:sz w:val="24"/>
          <w:szCs w:val="24"/>
        </w:rPr>
        <w:t xml:space="preserve"> </w:t>
      </w:r>
      <w:r w:rsidR="007B1176" w:rsidRPr="009A15CC">
        <w:rPr>
          <w:rFonts w:cs="Times New Roman"/>
          <w:sz w:val="24"/>
          <w:szCs w:val="24"/>
        </w:rPr>
        <w:t xml:space="preserve">requests a one-time </w:t>
      </w:r>
      <w:r w:rsidR="00E62177">
        <w:rPr>
          <w:rFonts w:cs="Times New Roman"/>
          <w:sz w:val="24"/>
          <w:szCs w:val="24"/>
        </w:rPr>
        <w:t>change in</w:t>
      </w:r>
      <w:r w:rsidR="00E532B4">
        <w:rPr>
          <w:rFonts w:cs="Times New Roman"/>
          <w:sz w:val="24"/>
          <w:szCs w:val="24"/>
        </w:rPr>
        <w:t xml:space="preserve"> the</w:t>
      </w:r>
      <w:r w:rsidR="00E62177">
        <w:rPr>
          <w:rFonts w:cs="Times New Roman"/>
          <w:sz w:val="24"/>
          <w:szCs w:val="24"/>
        </w:rPr>
        <w:t xml:space="preserve"> </w:t>
      </w:r>
      <w:sdt>
        <w:sdtPr>
          <w:rPr>
            <w:rFonts w:cs="Times New Roman"/>
            <w:sz w:val="24"/>
            <w:szCs w:val="24"/>
          </w:rPr>
          <w:id w:val="432471897"/>
          <w:placeholder>
            <w:docPart w:val="DefaultPlaceholder_1082065161"/>
          </w:placeholder>
          <w:docPartList>
            <w:docPartGallery w:val="Quick Parts"/>
          </w:docPartList>
        </w:sdtPr>
        <w:sdtEndPr/>
        <w:sdtContent>
          <w:sdt>
            <w:sdtPr>
              <w:rPr>
                <w:rFonts w:cs="Times New Roman"/>
                <w:sz w:val="24"/>
                <w:szCs w:val="24"/>
              </w:rPr>
              <w:alias w:val="scope/budget"/>
              <w:tag w:val="scope/budget"/>
              <w:id w:val="-1029019149"/>
              <w:placeholder>
                <w:docPart w:val="2EA6BBA972044D3CA1F594BBCA6E1FDB"/>
              </w:placeholder>
              <w:showingPlcHdr/>
              <w:dropDownList>
                <w:listItem w:displayText="scope" w:value="scope"/>
                <w:listItem w:displayText="budget" w:value="budget"/>
                <w:listItem w:displayText="scope and budget" w:value="scope and budget"/>
              </w:dropDownList>
            </w:sdtPr>
            <w:sdtEndPr/>
            <w:sdtContent>
              <w:r w:rsidR="00E532B4" w:rsidRPr="000B5B84">
                <w:rPr>
                  <w:rStyle w:val="PlaceholderText"/>
                  <w:color w:val="FF0000"/>
                </w:rPr>
                <w:t>scope or budget</w:t>
              </w:r>
            </w:sdtContent>
          </w:sdt>
        </w:sdtContent>
      </w:sdt>
      <w:r w:rsidR="00E532B4">
        <w:rPr>
          <w:rFonts w:cs="Times New Roman"/>
          <w:sz w:val="24"/>
          <w:szCs w:val="24"/>
        </w:rPr>
        <w:t xml:space="preserve"> </w:t>
      </w:r>
      <w:r w:rsidR="00E62177">
        <w:rPr>
          <w:rFonts w:cs="Times New Roman"/>
          <w:sz w:val="24"/>
          <w:szCs w:val="24"/>
        </w:rPr>
        <w:t xml:space="preserve">of </w:t>
      </w:r>
      <w:bookmarkStart w:id="0" w:name="Text3"/>
      <w:r w:rsidR="00904B55">
        <w:rPr>
          <w:rFonts w:cs="Times New Roman"/>
          <w:sz w:val="24"/>
          <w:szCs w:val="24"/>
        </w:rPr>
        <w:t>LRTF p</w:t>
      </w:r>
      <w:r w:rsidR="00102FEF">
        <w:rPr>
          <w:rFonts w:cs="Times New Roman"/>
          <w:sz w:val="24"/>
          <w:szCs w:val="24"/>
        </w:rPr>
        <w:t xml:space="preserve">roject number </w:t>
      </w:r>
      <w:bookmarkEnd w:id="0"/>
      <w:sdt>
        <w:sdtPr>
          <w:rPr>
            <w:rFonts w:cs="Times New Roman"/>
            <w:color w:val="FF0000"/>
            <w:sz w:val="24"/>
            <w:szCs w:val="24"/>
          </w:rPr>
          <w:alias w:val="LRTF Project Number"/>
          <w:tag w:val="LRTF Project Number"/>
          <w:id w:val="1696266093"/>
          <w:lock w:val="sdtLocked"/>
          <w:placeholder>
            <w:docPart w:val="A77E1A9B155E47459FA1114C6B3BD6B8"/>
          </w:placeholder>
          <w:showingPlcHdr/>
        </w:sdtPr>
        <w:sdtEndPr>
          <w:rPr>
            <w:color w:val="auto"/>
          </w:rPr>
        </w:sdtEndPr>
        <w:sdtContent>
          <w:r w:rsidR="00904B55" w:rsidRPr="000B5B84">
            <w:rPr>
              <w:rFonts w:cs="Times New Roman"/>
              <w:color w:val="FF0000"/>
              <w:sz w:val="24"/>
              <w:szCs w:val="24"/>
            </w:rPr>
            <w:t>&lt;LRTF Project Number&gt;</w:t>
          </w:r>
        </w:sdtContent>
      </w:sdt>
      <w:r w:rsidR="00904B55">
        <w:rPr>
          <w:rFonts w:cs="Times New Roman"/>
          <w:sz w:val="24"/>
          <w:szCs w:val="24"/>
        </w:rPr>
        <w:t xml:space="preserve"> </w:t>
      </w:r>
      <w:r w:rsidR="007B1176" w:rsidRPr="009A15CC">
        <w:rPr>
          <w:rFonts w:cs="Times New Roman"/>
          <w:sz w:val="24"/>
          <w:szCs w:val="24"/>
        </w:rPr>
        <w:t xml:space="preserve">for </w:t>
      </w:r>
      <w:bookmarkStart w:id="1" w:name="Text4"/>
      <w:r w:rsidR="00154074">
        <w:rPr>
          <w:rFonts w:cs="Times New Roman"/>
          <w:sz w:val="24"/>
          <w:szCs w:val="24"/>
        </w:rPr>
        <w:t>the following reason(s)</w:t>
      </w:r>
      <w:bookmarkEnd w:id="1"/>
      <w:r w:rsidR="00154074">
        <w:rPr>
          <w:rFonts w:cs="Times New Roman"/>
          <w:sz w:val="24"/>
          <w:szCs w:val="24"/>
        </w:rPr>
        <w:t>:</w:t>
      </w:r>
      <w:r w:rsidR="00F6247A">
        <w:rPr>
          <w:rFonts w:cs="Times New Roman"/>
          <w:sz w:val="24"/>
          <w:szCs w:val="24"/>
        </w:rPr>
        <w:t xml:space="preserve">  </w:t>
      </w:r>
      <w:sdt>
        <w:sdtPr>
          <w:rPr>
            <w:rFonts w:cs="Times New Roman"/>
            <w:sz w:val="24"/>
            <w:szCs w:val="24"/>
          </w:rPr>
          <w:alias w:val="Reason(s) for the change"/>
          <w:tag w:val="Reason(s) for the change"/>
          <w:id w:val="1482123997"/>
          <w:lock w:val="sdtLocked"/>
          <w:placeholder>
            <w:docPart w:val="0B34F6CA52264C3BA7CA0EDB36FCF49E"/>
          </w:placeholder>
          <w:showingPlcHdr/>
        </w:sdtPr>
        <w:sdtEndPr/>
        <w:sdtContent>
          <w:r w:rsidR="00F6247A" w:rsidRPr="000B5B84">
            <w:rPr>
              <w:rFonts w:cs="Times New Roman"/>
              <w:color w:val="FF0000"/>
              <w:sz w:val="24"/>
              <w:szCs w:val="24"/>
            </w:rPr>
            <w:t xml:space="preserve">Click here to </w:t>
          </w:r>
          <w:r w:rsidR="00432F41">
            <w:rPr>
              <w:rFonts w:cs="Times New Roman"/>
              <w:color w:val="FF0000"/>
              <w:sz w:val="24"/>
              <w:szCs w:val="24"/>
            </w:rPr>
            <w:t>e</w:t>
          </w:r>
          <w:r w:rsidR="00F6247A" w:rsidRPr="000B5B84">
            <w:rPr>
              <w:rFonts w:cs="Times New Roman"/>
              <w:color w:val="FF0000"/>
              <w:sz w:val="24"/>
              <w:szCs w:val="24"/>
            </w:rPr>
            <w:t xml:space="preserve">nter </w:t>
          </w:r>
          <w:r w:rsidR="00432F41">
            <w:rPr>
              <w:rFonts w:cs="Times New Roman"/>
              <w:color w:val="FF0000"/>
              <w:sz w:val="24"/>
              <w:szCs w:val="24"/>
            </w:rPr>
            <w:t xml:space="preserve">a detailed </w:t>
          </w:r>
          <w:r w:rsidR="00F6247A" w:rsidRPr="000B5B84">
            <w:rPr>
              <w:rFonts w:cs="Times New Roman"/>
              <w:color w:val="FF0000"/>
              <w:sz w:val="24"/>
              <w:szCs w:val="24"/>
            </w:rPr>
            <w:t>rationale</w:t>
          </w:r>
          <w:r w:rsidR="00FE0318" w:rsidRPr="000B5B84">
            <w:rPr>
              <w:rFonts w:cs="Times New Roman"/>
              <w:color w:val="FF0000"/>
              <w:sz w:val="24"/>
              <w:szCs w:val="24"/>
            </w:rPr>
            <w:t xml:space="preserve"> for </w:t>
          </w:r>
          <w:r w:rsidR="00E62177" w:rsidRPr="000B5B84">
            <w:rPr>
              <w:rFonts w:cs="Times New Roman"/>
              <w:color w:val="FF0000"/>
              <w:sz w:val="24"/>
              <w:szCs w:val="24"/>
            </w:rPr>
            <w:t>the change</w:t>
          </w:r>
        </w:sdtContent>
      </w:sdt>
    </w:p>
    <w:p w:rsidR="00F6247A" w:rsidRDefault="00F6247A" w:rsidP="007B1176">
      <w:pPr>
        <w:rPr>
          <w:rFonts w:cs="Times New Roman"/>
          <w:sz w:val="24"/>
          <w:szCs w:val="24"/>
        </w:rPr>
      </w:pPr>
    </w:p>
    <w:p w:rsidR="004E27BD" w:rsidRDefault="004E27BD" w:rsidP="007B1176">
      <w:pPr>
        <w:rPr>
          <w:rFonts w:cs="Times New Roman"/>
          <w:sz w:val="24"/>
          <w:szCs w:val="24"/>
        </w:rPr>
      </w:pPr>
    </w:p>
    <w:p w:rsidR="007B1176" w:rsidRPr="009A15CC" w:rsidRDefault="000B5B84" w:rsidP="000B5B84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*</w:t>
      </w:r>
      <w:r w:rsidR="00E532B4">
        <w:rPr>
          <w:rFonts w:cs="Times New Roman"/>
          <w:sz w:val="24"/>
          <w:szCs w:val="24"/>
        </w:rPr>
        <w:t>The o</w:t>
      </w:r>
      <w:r w:rsidR="007B1176" w:rsidRPr="009A15CC">
        <w:rPr>
          <w:rFonts w:cs="Times New Roman"/>
          <w:sz w:val="24"/>
          <w:szCs w:val="24"/>
        </w:rPr>
        <w:t>r</w:t>
      </w:r>
      <w:r w:rsidR="00102FEF">
        <w:rPr>
          <w:rFonts w:cs="Times New Roman"/>
          <w:sz w:val="24"/>
          <w:szCs w:val="24"/>
        </w:rPr>
        <w:t>iginal project completion date</w:t>
      </w:r>
      <w:r w:rsidR="00E532B4">
        <w:rPr>
          <w:rFonts w:cs="Times New Roman"/>
          <w:sz w:val="24"/>
          <w:szCs w:val="24"/>
        </w:rPr>
        <w:t xml:space="preserve"> as identified in the grant agreement shall remain </w:t>
      </w:r>
      <w:r>
        <w:rPr>
          <w:rFonts w:cs="Times New Roman"/>
          <w:sz w:val="24"/>
          <w:szCs w:val="24"/>
        </w:rPr>
        <w:t xml:space="preserve">the same unless the Request </w:t>
      </w:r>
      <w:proofErr w:type="gramStart"/>
      <w:r>
        <w:rPr>
          <w:rFonts w:cs="Times New Roman"/>
          <w:sz w:val="24"/>
          <w:szCs w:val="24"/>
        </w:rPr>
        <w:t>For</w:t>
      </w:r>
      <w:proofErr w:type="gramEnd"/>
      <w:r>
        <w:rPr>
          <w:rFonts w:cs="Times New Roman"/>
          <w:sz w:val="24"/>
          <w:szCs w:val="24"/>
        </w:rPr>
        <w:t xml:space="preserve"> Extension o</w:t>
      </w:r>
      <w:r w:rsidR="00E532B4">
        <w:rPr>
          <w:rFonts w:cs="Times New Roman"/>
          <w:sz w:val="24"/>
          <w:szCs w:val="24"/>
        </w:rPr>
        <w:t>f LRTF Funding form is a</w:t>
      </w:r>
      <w:r>
        <w:rPr>
          <w:rFonts w:cs="Times New Roman"/>
          <w:sz w:val="24"/>
          <w:szCs w:val="24"/>
        </w:rPr>
        <w:t xml:space="preserve">lso completed, </w:t>
      </w:r>
      <w:r w:rsidR="00E532B4">
        <w:rPr>
          <w:rFonts w:cs="Times New Roman"/>
          <w:sz w:val="24"/>
          <w:szCs w:val="24"/>
        </w:rPr>
        <w:t>submitted</w:t>
      </w:r>
      <w:r>
        <w:rPr>
          <w:rFonts w:cs="Times New Roman"/>
          <w:sz w:val="24"/>
          <w:szCs w:val="24"/>
        </w:rPr>
        <w:t xml:space="preserve"> and approved</w:t>
      </w:r>
      <w:r w:rsidR="00E532B4">
        <w:rPr>
          <w:rFonts w:cs="Times New Roman"/>
          <w:sz w:val="24"/>
          <w:szCs w:val="24"/>
        </w:rPr>
        <w:t>.</w:t>
      </w:r>
      <w:r w:rsidR="00102FEF">
        <w:rPr>
          <w:rFonts w:cs="Times New Roman"/>
          <w:sz w:val="24"/>
          <w:szCs w:val="24"/>
        </w:rPr>
        <w:t xml:space="preserve"> </w:t>
      </w:r>
    </w:p>
    <w:p w:rsidR="008037DB" w:rsidRDefault="008037DB" w:rsidP="008037DB">
      <w:pPr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F96A8F" wp14:editId="0379BE2E">
                <wp:simplePos x="0" y="0"/>
                <wp:positionH relativeFrom="column">
                  <wp:posOffset>-19050</wp:posOffset>
                </wp:positionH>
                <wp:positionV relativeFrom="paragraph">
                  <wp:posOffset>168910</wp:posOffset>
                </wp:positionV>
                <wp:extent cx="6810375" cy="0"/>
                <wp:effectExtent l="57150" t="38100" r="47625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05A0A3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pt,13.3pt" to="534.7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:rsidR="007B1176" w:rsidRPr="009A15CC" w:rsidRDefault="007B1176" w:rsidP="00506697">
      <w:pPr>
        <w:spacing w:after="0"/>
        <w:rPr>
          <w:rFonts w:cs="Times New Roman"/>
          <w:sz w:val="24"/>
          <w:szCs w:val="24"/>
        </w:rPr>
      </w:pPr>
      <w:r w:rsidRPr="009A15CC">
        <w:rPr>
          <w:rFonts w:cs="Times New Roman"/>
          <w:sz w:val="24"/>
          <w:szCs w:val="24"/>
        </w:rPr>
        <w:t xml:space="preserve">Signature of </w:t>
      </w:r>
      <w:r w:rsidR="009A15CC">
        <w:rPr>
          <w:rFonts w:cs="Times New Roman"/>
          <w:sz w:val="24"/>
          <w:szCs w:val="24"/>
        </w:rPr>
        <w:t>Applicant Authorizing Official or Project Coordinator/Manager</w:t>
      </w:r>
      <w:r w:rsidRPr="009A15CC">
        <w:rPr>
          <w:rFonts w:cs="Times New Roman"/>
          <w:sz w:val="24"/>
          <w:szCs w:val="24"/>
        </w:rPr>
        <w:t>:</w:t>
      </w:r>
    </w:p>
    <w:p w:rsidR="00E375BF" w:rsidRDefault="00E375BF" w:rsidP="00506697">
      <w:pPr>
        <w:spacing w:after="0"/>
        <w:rPr>
          <w:rFonts w:cs="Times New Roman"/>
          <w:sz w:val="24"/>
          <w:szCs w:val="24"/>
        </w:rPr>
      </w:pPr>
    </w:p>
    <w:p w:rsidR="00E375BF" w:rsidRPr="009A15CC" w:rsidRDefault="00E375BF" w:rsidP="00506697">
      <w:pPr>
        <w:spacing w:after="0"/>
        <w:rPr>
          <w:rFonts w:cs="Times New Roman"/>
          <w:sz w:val="24"/>
          <w:szCs w:val="24"/>
        </w:rPr>
      </w:pPr>
    </w:p>
    <w:p w:rsidR="00F6247A" w:rsidRDefault="001B7237" w:rsidP="00154074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065171" wp14:editId="766F46E5">
                <wp:simplePos x="0" y="0"/>
                <wp:positionH relativeFrom="column">
                  <wp:posOffset>-9525</wp:posOffset>
                </wp:positionH>
                <wp:positionV relativeFrom="paragraph">
                  <wp:posOffset>222885</wp:posOffset>
                </wp:positionV>
                <wp:extent cx="6810375" cy="0"/>
                <wp:effectExtent l="0" t="0" r="95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  <a:ln w="12700"/>
                        <a:effec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FCEBB7" id="Straight Connector 1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75pt,17.55pt" to="535.5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" strokecolor="black [3200]" strokeweight="1pt"/>
            </w:pict>
          </mc:Fallback>
        </mc:AlternateContent>
      </w:r>
      <w:r w:rsidR="00154074">
        <w:rPr>
          <w:rFonts w:cs="Times New Roman"/>
          <w:sz w:val="24"/>
          <w:szCs w:val="24"/>
        </w:rPr>
        <w:tab/>
      </w:r>
    </w:p>
    <w:p w:rsidR="007B1176" w:rsidRDefault="009E1EAA" w:rsidP="00154074">
      <w:pPr>
        <w:spacing w:after="0"/>
        <w:rPr>
          <w:rFonts w:cs="Times New Roman"/>
          <w:sz w:val="24"/>
          <w:szCs w:val="24"/>
        </w:rPr>
      </w:pPr>
      <w:sdt>
        <w:sdtPr>
          <w:rPr>
            <w:rFonts w:cs="Times New Roman"/>
            <w:sz w:val="24"/>
            <w:szCs w:val="24"/>
          </w:rPr>
          <w:alias w:val="Name "/>
          <w:tag w:val="Name "/>
          <w:id w:val="-2016453439"/>
          <w:lock w:val="sdtLocked"/>
          <w:placeholder>
            <w:docPart w:val="038D4CF1DDBE46C18D29B14939742E9B"/>
          </w:placeholder>
          <w:showingPlcHdr/>
        </w:sdtPr>
        <w:sdtEndPr/>
        <w:sdtContent>
          <w:bookmarkStart w:id="2" w:name="_GoBack"/>
          <w:r w:rsidR="00F6247A" w:rsidRPr="00432F41">
            <w:rPr>
              <w:rFonts w:cs="Times New Roman"/>
              <w:color w:val="FF0000"/>
              <w:sz w:val="24"/>
              <w:szCs w:val="24"/>
            </w:rPr>
            <w:t>&lt;Name of Applicant Authorizing Official or Project Coordinator/Manager&gt;</w:t>
          </w:r>
          <w:bookmarkEnd w:id="2"/>
        </w:sdtContent>
      </w:sdt>
      <w:r w:rsidR="00F6247A">
        <w:rPr>
          <w:rFonts w:cs="Times New Roman"/>
          <w:sz w:val="24"/>
          <w:szCs w:val="24"/>
        </w:rPr>
        <w:tab/>
        <w:t xml:space="preserve"> </w:t>
      </w:r>
      <w:r w:rsidR="00154074">
        <w:rPr>
          <w:rFonts w:cs="Times New Roman"/>
          <w:sz w:val="24"/>
          <w:szCs w:val="24"/>
        </w:rPr>
        <w:t xml:space="preserve">Date: </w:t>
      </w:r>
      <w:sdt>
        <w:sdtPr>
          <w:rPr>
            <w:rFonts w:cs="Times New Roman"/>
            <w:sz w:val="24"/>
            <w:szCs w:val="24"/>
          </w:rPr>
          <w:alias w:val="Signature Date"/>
          <w:tag w:val="Signature Date"/>
          <w:id w:val="-1391345717"/>
          <w:lock w:val="sdtLocked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54074" w:rsidRPr="00432F41">
            <w:rPr>
              <w:rStyle w:val="PlaceholderText"/>
              <w:color w:val="FF0000"/>
            </w:rPr>
            <w:t>Click here to enter a date.</w:t>
          </w:r>
        </w:sdtContent>
      </w:sdt>
    </w:p>
    <w:p w:rsidR="001B7237" w:rsidRDefault="001B7237" w:rsidP="00154074">
      <w:pPr>
        <w:spacing w:after="0"/>
        <w:rPr>
          <w:rFonts w:cs="Times New Roman"/>
          <w:b/>
          <w:sz w:val="20"/>
          <w:szCs w:val="20"/>
        </w:rPr>
      </w:pPr>
    </w:p>
    <w:p w:rsidR="001F6A24" w:rsidRDefault="001F6A24" w:rsidP="001F6A24">
      <w:pPr>
        <w:spacing w:after="0"/>
        <w:rPr>
          <w:rFonts w:cs="Times New Roman"/>
          <w:b/>
          <w:sz w:val="20"/>
          <w:szCs w:val="20"/>
        </w:rPr>
      </w:pPr>
      <w:r w:rsidRPr="00E375BF">
        <w:rPr>
          <w:rFonts w:cs="Times New Roman"/>
          <w:b/>
          <w:sz w:val="20"/>
          <w:szCs w:val="20"/>
        </w:rPr>
        <w:t xml:space="preserve">Please </w:t>
      </w:r>
      <w:r>
        <w:rPr>
          <w:rFonts w:cs="Times New Roman"/>
          <w:b/>
          <w:sz w:val="20"/>
          <w:szCs w:val="20"/>
        </w:rPr>
        <w:t xml:space="preserve">print, sign, scan and </w:t>
      </w:r>
      <w:r w:rsidRPr="00E375BF">
        <w:rPr>
          <w:rFonts w:cs="Times New Roman"/>
          <w:b/>
          <w:sz w:val="20"/>
          <w:szCs w:val="20"/>
        </w:rPr>
        <w:t xml:space="preserve">submit this request for extension to </w:t>
      </w:r>
      <w:r>
        <w:rPr>
          <w:rFonts w:cs="Times New Roman"/>
          <w:b/>
          <w:sz w:val="20"/>
          <w:szCs w:val="20"/>
        </w:rPr>
        <w:t xml:space="preserve">the LRTF Program Administrator </w:t>
      </w:r>
      <w:r w:rsidRPr="00E375BF">
        <w:rPr>
          <w:rFonts w:cs="Times New Roman"/>
          <w:b/>
          <w:sz w:val="20"/>
          <w:szCs w:val="20"/>
        </w:rPr>
        <w:t xml:space="preserve">at </w:t>
      </w:r>
      <w:hyperlink r:id="rId7" w:history="1">
        <w:r w:rsidRPr="00967264">
          <w:rPr>
            <w:rStyle w:val="Hyperlink"/>
            <w:rFonts w:cs="Times New Roman"/>
            <w:b/>
            <w:sz w:val="20"/>
            <w:szCs w:val="20"/>
          </w:rPr>
          <w:t>lrtf.support@iowadot.us</w:t>
        </w:r>
      </w:hyperlink>
      <w:r w:rsidRPr="00E375BF">
        <w:rPr>
          <w:rFonts w:cs="Times New Roman"/>
          <w:b/>
          <w:sz w:val="20"/>
          <w:szCs w:val="20"/>
        </w:rPr>
        <w:t xml:space="preserve">.  Upon review you will receive </w:t>
      </w:r>
      <w:r>
        <w:rPr>
          <w:rFonts w:cs="Times New Roman"/>
          <w:b/>
          <w:sz w:val="20"/>
          <w:szCs w:val="20"/>
        </w:rPr>
        <w:t xml:space="preserve">notification if it has been granted </w:t>
      </w:r>
      <w:r w:rsidRPr="00E375BF">
        <w:rPr>
          <w:rFonts w:cs="Times New Roman"/>
          <w:b/>
          <w:sz w:val="20"/>
          <w:szCs w:val="20"/>
        </w:rPr>
        <w:t>or deni</w:t>
      </w:r>
      <w:r>
        <w:rPr>
          <w:rFonts w:cs="Times New Roman"/>
          <w:b/>
          <w:sz w:val="20"/>
          <w:szCs w:val="20"/>
        </w:rPr>
        <w:t>ed</w:t>
      </w:r>
      <w:r w:rsidRPr="00E375BF">
        <w:rPr>
          <w:rFonts w:cs="Times New Roman"/>
          <w:b/>
          <w:sz w:val="20"/>
          <w:szCs w:val="20"/>
        </w:rPr>
        <w:t xml:space="preserve"> by email and/or US Mail.</w:t>
      </w:r>
    </w:p>
    <w:p w:rsidR="00904B55" w:rsidRPr="00E375BF" w:rsidRDefault="00904B55" w:rsidP="001F6A24">
      <w:pPr>
        <w:spacing w:after="0"/>
        <w:rPr>
          <w:rFonts w:cs="Times New Roman"/>
          <w:b/>
          <w:sz w:val="20"/>
          <w:szCs w:val="20"/>
        </w:rPr>
      </w:pPr>
    </w:p>
    <w:sectPr w:rsidR="00904B55" w:rsidRPr="00E375BF" w:rsidSect="001B7237">
      <w:footerReference w:type="default" r:id="rId8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EAA" w:rsidRDefault="009E1EAA" w:rsidP="004C68C0">
      <w:pPr>
        <w:spacing w:after="0" w:line="240" w:lineRule="auto"/>
      </w:pPr>
      <w:r>
        <w:separator/>
      </w:r>
    </w:p>
  </w:endnote>
  <w:endnote w:type="continuationSeparator" w:id="0">
    <w:p w:rsidR="009E1EAA" w:rsidRDefault="009E1EAA" w:rsidP="004C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082002"/>
      <w:docPartObj>
        <w:docPartGallery w:val="Page Numbers (Bottom of Page)"/>
        <w:docPartUnique/>
      </w:docPartObj>
    </w:sdtPr>
    <w:sdtEndPr/>
    <w:sdtContent>
      <w:sdt>
        <w:sdtPr>
          <w:id w:val="1683542148"/>
          <w:docPartObj>
            <w:docPartGallery w:val="Page Numbers (Top of Page)"/>
            <w:docPartUnique/>
          </w:docPartObj>
        </w:sdtPr>
        <w:sdtEndPr/>
        <w:sdtContent>
          <w:p w:rsidR="001B7237" w:rsidRDefault="001B7237" w:rsidP="001B7237">
            <w:pPr>
              <w:pStyle w:val="Footer"/>
              <w:jc w:val="right"/>
            </w:pPr>
            <w:r>
              <w:rPr>
                <w:rFonts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4EC5D921" wp14:editId="17279537">
                  <wp:simplePos x="0" y="0"/>
                  <wp:positionH relativeFrom="column">
                    <wp:posOffset>2343150</wp:posOffset>
                  </wp:positionH>
                  <wp:positionV relativeFrom="paragraph">
                    <wp:posOffset>-492125</wp:posOffset>
                  </wp:positionV>
                  <wp:extent cx="2152650" cy="215265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LRTF Logo Full color.tif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650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1B7237" w:rsidRDefault="001B7237" w:rsidP="001B7237">
            <w:pPr>
              <w:pStyle w:val="Footer"/>
              <w:tabs>
                <w:tab w:val="left" w:pos="1140"/>
                <w:tab w:val="right" w:pos="10800"/>
              </w:tabs>
            </w:pPr>
            <w:r>
              <w:tab/>
            </w:r>
            <w:r>
              <w:tab/>
            </w:r>
          </w:p>
          <w:p w:rsidR="001B7237" w:rsidRDefault="001B7237" w:rsidP="001B7237">
            <w:pPr>
              <w:pStyle w:val="Footer"/>
              <w:tabs>
                <w:tab w:val="left" w:pos="1140"/>
                <w:tab w:val="right" w:pos="10800"/>
              </w:tabs>
            </w:pPr>
          </w:p>
          <w:p w:rsidR="001B7237" w:rsidRDefault="001B7237" w:rsidP="001B7237">
            <w:pPr>
              <w:pStyle w:val="Footer"/>
              <w:tabs>
                <w:tab w:val="left" w:pos="1140"/>
                <w:tab w:val="right" w:pos="10800"/>
              </w:tabs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72"/>
              <w:gridCol w:w="3672"/>
              <w:gridCol w:w="3672"/>
            </w:tblGrid>
            <w:tr w:rsidR="001B7237" w:rsidTr="001B7237">
              <w:trPr>
                <w:trHeight w:val="378"/>
              </w:trPr>
              <w:tc>
                <w:tcPr>
                  <w:tcW w:w="3672" w:type="dxa"/>
                </w:tcPr>
                <w:p w:rsidR="001B7237" w:rsidRDefault="001B7237" w:rsidP="002039C4">
                  <w:pPr>
                    <w:pStyle w:val="Footer"/>
                    <w:tabs>
                      <w:tab w:val="left" w:pos="1140"/>
                      <w:tab w:val="right" w:pos="10800"/>
                    </w:tabs>
                  </w:pPr>
                  <w:r>
                    <w:t>201</w:t>
                  </w:r>
                  <w:r w:rsidR="002039C4">
                    <w:t>9</w:t>
                  </w:r>
                  <w:r>
                    <w:t>-</w:t>
                  </w:r>
                  <w:r w:rsidR="002039C4">
                    <w:t>1</w:t>
                  </w:r>
                  <w:r>
                    <w:t>0</w:t>
                  </w:r>
                </w:p>
              </w:tc>
              <w:tc>
                <w:tcPr>
                  <w:tcW w:w="3672" w:type="dxa"/>
                </w:tcPr>
                <w:p w:rsidR="001B7237" w:rsidRDefault="001B7237" w:rsidP="0004761B">
                  <w:pPr>
                    <w:pStyle w:val="Footer"/>
                    <w:tabs>
                      <w:tab w:val="left" w:pos="1140"/>
                      <w:tab w:val="right" w:pos="10800"/>
                    </w:tabs>
                  </w:pPr>
                </w:p>
                <w:p w:rsidR="001B7237" w:rsidRPr="001B7237" w:rsidRDefault="001B7237" w:rsidP="001B7237">
                  <w:pPr>
                    <w:jc w:val="center"/>
                  </w:pPr>
                </w:p>
              </w:tc>
              <w:tc>
                <w:tcPr>
                  <w:tcW w:w="3672" w:type="dxa"/>
                </w:tcPr>
                <w:p w:rsidR="001B7237" w:rsidRDefault="001B7237" w:rsidP="0004761B">
                  <w:pPr>
                    <w:pStyle w:val="Footer"/>
                    <w:tabs>
                      <w:tab w:val="left" w:pos="1140"/>
                      <w:tab w:val="right" w:pos="10800"/>
                    </w:tabs>
                    <w:jc w:val="right"/>
                  </w:pPr>
                  <w:r>
                    <w:t xml:space="preserve">Page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PAGE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5419F1">
                    <w:rPr>
                      <w:b/>
                      <w:bCs/>
                      <w:noProof/>
                    </w:rPr>
                    <w:t>1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  <w:r>
                    <w:t xml:space="preserve"> of 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NUMPAGES  </w:instrTex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5419F1">
                    <w:rPr>
                      <w:b/>
                      <w:bCs/>
                      <w:noProof/>
                    </w:rPr>
                    <w:t>1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:rsidR="001B7237" w:rsidRDefault="001B7237" w:rsidP="001B7237">
            <w:pPr>
              <w:pStyle w:val="Footer"/>
              <w:tabs>
                <w:tab w:val="left" w:pos="1140"/>
                <w:tab w:val="right" w:pos="10800"/>
              </w:tabs>
            </w:pPr>
            <w:r>
              <w:tab/>
            </w:r>
            <w:r>
              <w:tab/>
            </w:r>
          </w:p>
        </w:sdtContent>
      </w:sdt>
    </w:sdtContent>
  </w:sdt>
  <w:p w:rsidR="001B7237" w:rsidRDefault="001B7237" w:rsidP="001B7237">
    <w:pPr>
      <w:pStyle w:val="Footer"/>
    </w:pPr>
  </w:p>
  <w:p w:rsidR="004C68C0" w:rsidRPr="001B7237" w:rsidRDefault="004C68C0" w:rsidP="001B72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EAA" w:rsidRDefault="009E1EAA" w:rsidP="004C68C0">
      <w:pPr>
        <w:spacing w:after="0" w:line="240" w:lineRule="auto"/>
      </w:pPr>
      <w:r>
        <w:separator/>
      </w:r>
    </w:p>
  </w:footnote>
  <w:footnote w:type="continuationSeparator" w:id="0">
    <w:p w:rsidR="009E1EAA" w:rsidRDefault="009E1EAA" w:rsidP="004C68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cumentProtection w:edit="forms" w:enforcement="1" w:cryptProviderType="rsaAES" w:cryptAlgorithmClass="hash" w:cryptAlgorithmType="typeAny" w:cryptAlgorithmSid="14" w:cryptSpinCount="100000" w:hash="dF7oOZf3IfVVgKNi5EcCjlpSQNzaV3iwCWW2Nue060bc3FBZFMpPFlO2HYMLjd7FZP/snedkx/y5oOPQ+G9sUQ==" w:salt="NyQsV6wxTM6/zC3DjN+z+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TY2M7W0BNKGlko6SsGpxcWZ+XkgBYa1AGPD1P0sAAAA"/>
  </w:docVars>
  <w:rsids>
    <w:rsidRoot w:val="007B1176"/>
    <w:rsid w:val="000B5B84"/>
    <w:rsid w:val="00102FEF"/>
    <w:rsid w:val="00154074"/>
    <w:rsid w:val="00181040"/>
    <w:rsid w:val="00192561"/>
    <w:rsid w:val="001B7237"/>
    <w:rsid w:val="001F6A24"/>
    <w:rsid w:val="002039C4"/>
    <w:rsid w:val="00265216"/>
    <w:rsid w:val="00423426"/>
    <w:rsid w:val="00432F41"/>
    <w:rsid w:val="0047578A"/>
    <w:rsid w:val="004C68C0"/>
    <w:rsid w:val="004E27BD"/>
    <w:rsid w:val="00506697"/>
    <w:rsid w:val="005419F1"/>
    <w:rsid w:val="006A2C75"/>
    <w:rsid w:val="006D0961"/>
    <w:rsid w:val="006D1A9C"/>
    <w:rsid w:val="007053BB"/>
    <w:rsid w:val="007B1176"/>
    <w:rsid w:val="007C66BC"/>
    <w:rsid w:val="008037DB"/>
    <w:rsid w:val="00813CAA"/>
    <w:rsid w:val="00837904"/>
    <w:rsid w:val="00902361"/>
    <w:rsid w:val="00904B55"/>
    <w:rsid w:val="009A15CC"/>
    <w:rsid w:val="009E1EAA"/>
    <w:rsid w:val="00A96B42"/>
    <w:rsid w:val="00AE3C84"/>
    <w:rsid w:val="00B24149"/>
    <w:rsid w:val="00BD0843"/>
    <w:rsid w:val="00BD2493"/>
    <w:rsid w:val="00BE2CBE"/>
    <w:rsid w:val="00C37C6D"/>
    <w:rsid w:val="00C40FA1"/>
    <w:rsid w:val="00CC3C68"/>
    <w:rsid w:val="00D67B52"/>
    <w:rsid w:val="00DF527F"/>
    <w:rsid w:val="00E3251D"/>
    <w:rsid w:val="00E375BF"/>
    <w:rsid w:val="00E532B4"/>
    <w:rsid w:val="00E62177"/>
    <w:rsid w:val="00F01409"/>
    <w:rsid w:val="00F6247A"/>
    <w:rsid w:val="00FD671D"/>
    <w:rsid w:val="00FE0318"/>
    <w:rsid w:val="00FE48C7"/>
    <w:rsid w:val="00FE64A2"/>
    <w:rsid w:val="00FF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15C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5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5C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4B5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6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8C0"/>
  </w:style>
  <w:style w:type="paragraph" w:styleId="Footer">
    <w:name w:val="footer"/>
    <w:basedOn w:val="Normal"/>
    <w:link w:val="FooterChar"/>
    <w:uiPriority w:val="99"/>
    <w:unhideWhenUsed/>
    <w:rsid w:val="004C6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8C0"/>
  </w:style>
  <w:style w:type="table" w:styleId="TableGrid">
    <w:name w:val="Table Grid"/>
    <w:basedOn w:val="TableNormal"/>
    <w:uiPriority w:val="59"/>
    <w:rsid w:val="001B72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lrtf.support@iowadot.u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2A9753C55D452CA056AF68CF943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B8936-367A-438C-83C4-79888E4E3CEB}"/>
      </w:docPartPr>
      <w:docPartBody>
        <w:p w:rsidR="002B6197" w:rsidRDefault="008E2E89" w:rsidP="008E2E89">
          <w:pPr>
            <w:pStyle w:val="A22A9753C55D452CA056AF68CF94384E25"/>
          </w:pPr>
          <w:r w:rsidRPr="000B5B84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BBF8628FCDF041408944224E4A774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AD87B-1CB7-481C-89BB-BB588DD80BE6}"/>
      </w:docPartPr>
      <w:docPartBody>
        <w:p w:rsidR="002B6197" w:rsidRDefault="008E2E89" w:rsidP="008E2E89">
          <w:pPr>
            <w:pStyle w:val="BBF8628FCDF041408944224E4A7740AC24"/>
          </w:pPr>
          <w:r w:rsidRPr="000B5B84">
            <w:rPr>
              <w:rStyle w:val="PlaceholderText"/>
              <w:color w:val="FF0000"/>
            </w:rPr>
            <w:t>Click here to enter text.</w:t>
          </w:r>
        </w:p>
      </w:docPartBody>
    </w:docPart>
    <w:docPart>
      <w:docPartPr>
        <w:name w:val="2D45C96E67A044508989CE18CE5F6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20E79-33B5-4862-8E2E-B98C855816A6}"/>
      </w:docPartPr>
      <w:docPartBody>
        <w:p w:rsidR="002B6197" w:rsidRDefault="008E2E89" w:rsidP="008E2E89">
          <w:pPr>
            <w:pStyle w:val="2D45C96E67A044508989CE18CE5F60B024"/>
          </w:pPr>
          <w:r w:rsidRPr="00432F41">
            <w:rPr>
              <w:rStyle w:val="PlaceholderText"/>
              <w:color w:val="FF0000"/>
            </w:rPr>
            <w:t>Click here to enter text.</w:t>
          </w:r>
        </w:p>
      </w:docPartBody>
    </w:docPart>
    <w:docPart>
      <w:docPartPr>
        <w:name w:val="CA2A91EC200C417285B83F05DDBA0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F3D52-4844-4359-8760-BED3B73CDF4E}"/>
      </w:docPartPr>
      <w:docPartBody>
        <w:p w:rsidR="002B6197" w:rsidRDefault="008E2E89" w:rsidP="008E2E89">
          <w:pPr>
            <w:pStyle w:val="CA2A91EC200C417285B83F05DDBA0D3E24"/>
          </w:pPr>
          <w:r w:rsidRPr="000B5B84">
            <w:rPr>
              <w:rStyle w:val="PlaceholderText"/>
              <w:color w:val="FF0000"/>
            </w:rPr>
            <w:t>Click here to enter text.</w:t>
          </w:r>
        </w:p>
      </w:docPartBody>
    </w:docPart>
    <w:docPart>
      <w:docPartPr>
        <w:name w:val="73744F58F35B497D83CB779A11650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060A1-B25D-4DB0-A780-24D7CAF661DE}"/>
      </w:docPartPr>
      <w:docPartBody>
        <w:p w:rsidR="002B6197" w:rsidRDefault="008E2E89" w:rsidP="008E2E89">
          <w:pPr>
            <w:pStyle w:val="73744F58F35B497D83CB779A11650F3824"/>
          </w:pPr>
          <w:r w:rsidRPr="000B5B84">
            <w:rPr>
              <w:rFonts w:cs="Times New Roman"/>
              <w:color w:val="FF0000"/>
              <w:sz w:val="24"/>
              <w:szCs w:val="24"/>
            </w:rPr>
            <w:t>&lt;Grant Recipient Name&gt;</w:t>
          </w:r>
        </w:p>
      </w:docPartBody>
    </w:docPart>
    <w:docPart>
      <w:docPartPr>
        <w:name w:val="10F15914326C4FAEB52D38DBBD20B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5F5EE-5C74-4374-ABD9-86E711C2A8ED}"/>
      </w:docPartPr>
      <w:docPartBody>
        <w:p w:rsidR="002B6197" w:rsidRDefault="008E2E89" w:rsidP="008E2E89">
          <w:pPr>
            <w:pStyle w:val="10F15914326C4FAEB52D38DBBD20BFBA20"/>
          </w:pPr>
          <w:r w:rsidRPr="000B5B84">
            <w:rPr>
              <w:rStyle w:val="PlaceholderText"/>
              <w:color w:val="FF0000"/>
            </w:rPr>
            <w:t>Click here to enter text.</w:t>
          </w:r>
        </w:p>
      </w:docPartBody>
    </w:docPart>
    <w:docPart>
      <w:docPartPr>
        <w:name w:val="0B34F6CA52264C3BA7CA0EDB36FCF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34F26-88C2-4721-B4E8-212055CDE9DD}"/>
      </w:docPartPr>
      <w:docPartBody>
        <w:p w:rsidR="002B6197" w:rsidRDefault="008E2E89" w:rsidP="008E2E89">
          <w:pPr>
            <w:pStyle w:val="0B34F6CA52264C3BA7CA0EDB36FCF49E19"/>
          </w:pPr>
          <w:r w:rsidRPr="000B5B84">
            <w:rPr>
              <w:rFonts w:cs="Times New Roman"/>
              <w:color w:val="FF0000"/>
              <w:sz w:val="24"/>
              <w:szCs w:val="24"/>
            </w:rPr>
            <w:t xml:space="preserve">Click here to </w:t>
          </w:r>
          <w:r>
            <w:rPr>
              <w:rFonts w:cs="Times New Roman"/>
              <w:color w:val="FF0000"/>
              <w:sz w:val="24"/>
              <w:szCs w:val="24"/>
            </w:rPr>
            <w:t>e</w:t>
          </w:r>
          <w:r w:rsidRPr="000B5B84">
            <w:rPr>
              <w:rFonts w:cs="Times New Roman"/>
              <w:color w:val="FF0000"/>
              <w:sz w:val="24"/>
              <w:szCs w:val="24"/>
            </w:rPr>
            <w:t xml:space="preserve">nter </w:t>
          </w:r>
          <w:r>
            <w:rPr>
              <w:rFonts w:cs="Times New Roman"/>
              <w:color w:val="FF0000"/>
              <w:sz w:val="24"/>
              <w:szCs w:val="24"/>
            </w:rPr>
            <w:t xml:space="preserve">a detailed </w:t>
          </w:r>
          <w:r w:rsidRPr="000B5B84">
            <w:rPr>
              <w:rFonts w:cs="Times New Roman"/>
              <w:color w:val="FF0000"/>
              <w:sz w:val="24"/>
              <w:szCs w:val="24"/>
            </w:rPr>
            <w:t>rationale for the change</w:t>
          </w:r>
        </w:p>
      </w:docPartBody>
    </w:docPart>
    <w:docPart>
      <w:docPartPr>
        <w:name w:val="A77E1A9B155E47459FA1114C6B3BD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39B7C-589C-4E4F-9E5C-D64B22B1F740}"/>
      </w:docPartPr>
      <w:docPartBody>
        <w:p w:rsidR="002B6197" w:rsidRDefault="008E2E89" w:rsidP="008E2E89">
          <w:pPr>
            <w:pStyle w:val="A77E1A9B155E47459FA1114C6B3BD6B819"/>
          </w:pPr>
          <w:r w:rsidRPr="000B5B84">
            <w:rPr>
              <w:rFonts w:cs="Times New Roman"/>
              <w:color w:val="FF0000"/>
              <w:sz w:val="24"/>
              <w:szCs w:val="24"/>
            </w:rPr>
            <w:t>&lt;LRTF Project Number&gt;</w:t>
          </w:r>
        </w:p>
      </w:docPartBody>
    </w:docPart>
    <w:docPart>
      <w:docPartPr>
        <w:name w:val="038D4CF1DDBE46C18D29B14939742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D21F9-D4A9-4101-ABA3-AF51DF1EB965}"/>
      </w:docPartPr>
      <w:docPartBody>
        <w:p w:rsidR="00C601CF" w:rsidRDefault="008E2E89" w:rsidP="008E2E89">
          <w:pPr>
            <w:pStyle w:val="038D4CF1DDBE46C18D29B14939742E9B13"/>
          </w:pPr>
          <w:r w:rsidRPr="00432F41">
            <w:rPr>
              <w:rFonts w:cs="Times New Roman"/>
              <w:color w:val="FF0000"/>
              <w:sz w:val="24"/>
              <w:szCs w:val="24"/>
            </w:rPr>
            <w:t>&lt;Name of Applicant Authorizing Official or Project Coordinator/Manager&gt;</w:t>
          </w:r>
        </w:p>
      </w:docPartBody>
    </w:docPart>
    <w:docPart>
      <w:docPartPr>
        <w:name w:val="DefaultPlaceholder_1082065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DCA2E-971C-49B1-8004-FFDE5923AC0A}"/>
      </w:docPartPr>
      <w:docPartBody>
        <w:p w:rsidR="00A6602D" w:rsidRDefault="008E2E89">
          <w:r w:rsidRPr="004E07A2">
            <w:rPr>
              <w:rStyle w:val="PlaceholderText"/>
            </w:rPr>
            <w:t>Choose a building block.</w:t>
          </w:r>
        </w:p>
      </w:docPartBody>
    </w:docPart>
    <w:docPart>
      <w:docPartPr>
        <w:name w:val="2EA6BBA972044D3CA1F594BBCA6E1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A2D83-7BFD-4FB9-AD73-F72171268DC8}"/>
      </w:docPartPr>
      <w:docPartBody>
        <w:p w:rsidR="00A6602D" w:rsidRDefault="008E2E89" w:rsidP="008E2E89">
          <w:pPr>
            <w:pStyle w:val="2EA6BBA972044D3CA1F594BBCA6E1FDB11"/>
          </w:pPr>
          <w:r w:rsidRPr="000B5B84">
            <w:rPr>
              <w:rStyle w:val="PlaceholderText"/>
              <w:color w:val="FF0000"/>
            </w:rPr>
            <w:t>scope or budge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20663"/>
    <w:rsid w:val="00120663"/>
    <w:rsid w:val="002B6197"/>
    <w:rsid w:val="00404FB7"/>
    <w:rsid w:val="00490B8A"/>
    <w:rsid w:val="0053431E"/>
    <w:rsid w:val="00562401"/>
    <w:rsid w:val="007A6F0E"/>
    <w:rsid w:val="007B2459"/>
    <w:rsid w:val="008E2E89"/>
    <w:rsid w:val="0099430A"/>
    <w:rsid w:val="00A6602D"/>
    <w:rsid w:val="00B01F56"/>
    <w:rsid w:val="00C601CF"/>
    <w:rsid w:val="00E84CD4"/>
    <w:rsid w:val="00ED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2E89"/>
    <w:rPr>
      <w:color w:val="808080"/>
    </w:rPr>
  </w:style>
  <w:style w:type="paragraph" w:customStyle="1" w:styleId="A22A9753C55D452CA056AF68CF94384E">
    <w:name w:val="A22A9753C55D452CA056AF68CF94384E"/>
    <w:rPr>
      <w:rFonts w:eastAsiaTheme="minorHAnsi"/>
    </w:rPr>
  </w:style>
  <w:style w:type="paragraph" w:customStyle="1" w:styleId="CD0E102D47244B7AB4B5608D6CE7D66F">
    <w:name w:val="CD0E102D47244B7AB4B5608D6CE7D66F"/>
    <w:rPr>
      <w:rFonts w:eastAsiaTheme="minorHAnsi"/>
    </w:rPr>
  </w:style>
  <w:style w:type="paragraph" w:customStyle="1" w:styleId="D06D6BB50A1E45BB975323A68DC64196">
    <w:name w:val="D06D6BB50A1E45BB975323A68DC64196"/>
    <w:rPr>
      <w:rFonts w:eastAsiaTheme="minorHAnsi"/>
    </w:rPr>
  </w:style>
  <w:style w:type="paragraph" w:customStyle="1" w:styleId="EA5AA6E96C854D33BB0DD3529FEE8F73">
    <w:name w:val="EA5AA6E96C854D33BB0DD3529FEE8F73"/>
    <w:rPr>
      <w:rFonts w:eastAsiaTheme="minorHAnsi"/>
    </w:rPr>
  </w:style>
  <w:style w:type="paragraph" w:customStyle="1" w:styleId="CA0ACBBF7A2C4979922F66000274EBB7">
    <w:name w:val="CA0ACBBF7A2C4979922F66000274EBB7"/>
    <w:rPr>
      <w:rFonts w:eastAsiaTheme="minorHAnsi"/>
    </w:rPr>
  </w:style>
  <w:style w:type="paragraph" w:customStyle="1" w:styleId="A22A9753C55D452CA056AF68CF94384E1">
    <w:name w:val="A22A9753C55D452CA056AF68CF94384E1"/>
    <w:rPr>
      <w:rFonts w:eastAsiaTheme="minorHAnsi"/>
    </w:rPr>
  </w:style>
  <w:style w:type="paragraph" w:customStyle="1" w:styleId="BBF8628FCDF041408944224E4A7740AC">
    <w:name w:val="BBF8628FCDF041408944224E4A7740AC"/>
    <w:rPr>
      <w:rFonts w:eastAsiaTheme="minorHAnsi"/>
    </w:rPr>
  </w:style>
  <w:style w:type="paragraph" w:customStyle="1" w:styleId="2D45C96E67A044508989CE18CE5F60B0">
    <w:name w:val="2D45C96E67A044508989CE18CE5F60B0"/>
    <w:rPr>
      <w:rFonts w:eastAsiaTheme="minorHAnsi"/>
    </w:rPr>
  </w:style>
  <w:style w:type="paragraph" w:customStyle="1" w:styleId="CA2A91EC200C417285B83F05DDBA0D3E">
    <w:name w:val="CA2A91EC200C417285B83F05DDBA0D3E"/>
    <w:rPr>
      <w:rFonts w:eastAsiaTheme="minorHAnsi"/>
    </w:rPr>
  </w:style>
  <w:style w:type="paragraph" w:customStyle="1" w:styleId="73744F58F35B497D83CB779A11650F38">
    <w:name w:val="73744F58F35B497D83CB779A11650F38"/>
    <w:rPr>
      <w:rFonts w:eastAsiaTheme="minorHAnsi"/>
    </w:rPr>
  </w:style>
  <w:style w:type="paragraph" w:customStyle="1" w:styleId="CD0E102D47244B7AB4B5608D6CE7D66F1">
    <w:name w:val="CD0E102D47244B7AB4B5608D6CE7D66F1"/>
    <w:rPr>
      <w:rFonts w:eastAsiaTheme="minorHAnsi"/>
    </w:rPr>
  </w:style>
  <w:style w:type="paragraph" w:customStyle="1" w:styleId="D06D6BB50A1E45BB975323A68DC641961">
    <w:name w:val="D06D6BB50A1E45BB975323A68DC641961"/>
    <w:rPr>
      <w:rFonts w:eastAsiaTheme="minorHAnsi"/>
    </w:rPr>
  </w:style>
  <w:style w:type="paragraph" w:customStyle="1" w:styleId="EA5AA6E96C854D33BB0DD3529FEE8F731">
    <w:name w:val="EA5AA6E96C854D33BB0DD3529FEE8F731"/>
    <w:rPr>
      <w:rFonts w:eastAsiaTheme="minorHAnsi"/>
    </w:rPr>
  </w:style>
  <w:style w:type="paragraph" w:customStyle="1" w:styleId="CA0ACBBF7A2C4979922F66000274EBB71">
    <w:name w:val="CA0ACBBF7A2C4979922F66000274EBB71"/>
    <w:rPr>
      <w:rFonts w:eastAsiaTheme="minorHAnsi"/>
    </w:rPr>
  </w:style>
  <w:style w:type="paragraph" w:customStyle="1" w:styleId="A22A9753C55D452CA056AF68CF94384E2">
    <w:name w:val="A22A9753C55D452CA056AF68CF94384E2"/>
    <w:rPr>
      <w:rFonts w:eastAsiaTheme="minorHAnsi"/>
    </w:rPr>
  </w:style>
  <w:style w:type="paragraph" w:customStyle="1" w:styleId="BBF8628FCDF041408944224E4A7740AC1">
    <w:name w:val="BBF8628FCDF041408944224E4A7740AC1"/>
    <w:rPr>
      <w:rFonts w:eastAsiaTheme="minorHAnsi"/>
    </w:rPr>
  </w:style>
  <w:style w:type="paragraph" w:customStyle="1" w:styleId="2D45C96E67A044508989CE18CE5F60B01">
    <w:name w:val="2D45C96E67A044508989CE18CE5F60B01"/>
    <w:rPr>
      <w:rFonts w:eastAsiaTheme="minorHAnsi"/>
    </w:rPr>
  </w:style>
  <w:style w:type="paragraph" w:customStyle="1" w:styleId="CA2A91EC200C417285B83F05DDBA0D3E1">
    <w:name w:val="CA2A91EC200C417285B83F05DDBA0D3E1"/>
    <w:rPr>
      <w:rFonts w:eastAsiaTheme="minorHAnsi"/>
    </w:rPr>
  </w:style>
  <w:style w:type="paragraph" w:customStyle="1" w:styleId="73744F58F35B497D83CB779A11650F381">
    <w:name w:val="73744F58F35B497D83CB779A11650F381"/>
    <w:rPr>
      <w:rFonts w:eastAsiaTheme="minorHAnsi"/>
    </w:rPr>
  </w:style>
  <w:style w:type="paragraph" w:customStyle="1" w:styleId="CD0E102D47244B7AB4B5608D6CE7D66F2">
    <w:name w:val="CD0E102D47244B7AB4B5608D6CE7D66F2"/>
    <w:rPr>
      <w:rFonts w:eastAsiaTheme="minorHAnsi"/>
    </w:rPr>
  </w:style>
  <w:style w:type="paragraph" w:customStyle="1" w:styleId="D06D6BB50A1E45BB975323A68DC641962">
    <w:name w:val="D06D6BB50A1E45BB975323A68DC641962"/>
    <w:rPr>
      <w:rFonts w:eastAsiaTheme="minorHAnsi"/>
    </w:rPr>
  </w:style>
  <w:style w:type="paragraph" w:customStyle="1" w:styleId="EA5AA6E96C854D33BB0DD3529FEE8F732">
    <w:name w:val="EA5AA6E96C854D33BB0DD3529FEE8F732"/>
    <w:rPr>
      <w:rFonts w:eastAsiaTheme="minorHAnsi"/>
    </w:rPr>
  </w:style>
  <w:style w:type="paragraph" w:customStyle="1" w:styleId="CA0ACBBF7A2C4979922F66000274EBB72">
    <w:name w:val="CA0ACBBF7A2C4979922F66000274EBB72"/>
    <w:rPr>
      <w:rFonts w:eastAsiaTheme="minorHAnsi"/>
    </w:rPr>
  </w:style>
  <w:style w:type="paragraph" w:customStyle="1" w:styleId="A22A9753C55D452CA056AF68CF94384E3">
    <w:name w:val="A22A9753C55D452CA056AF68CF94384E3"/>
    <w:rPr>
      <w:rFonts w:eastAsiaTheme="minorHAnsi"/>
    </w:rPr>
  </w:style>
  <w:style w:type="paragraph" w:customStyle="1" w:styleId="BBF8628FCDF041408944224E4A7740AC2">
    <w:name w:val="BBF8628FCDF041408944224E4A7740AC2"/>
    <w:rPr>
      <w:rFonts w:eastAsiaTheme="minorHAnsi"/>
    </w:rPr>
  </w:style>
  <w:style w:type="paragraph" w:customStyle="1" w:styleId="2D45C96E67A044508989CE18CE5F60B02">
    <w:name w:val="2D45C96E67A044508989CE18CE5F60B02"/>
    <w:rPr>
      <w:rFonts w:eastAsiaTheme="minorHAnsi"/>
    </w:rPr>
  </w:style>
  <w:style w:type="paragraph" w:customStyle="1" w:styleId="CA2A91EC200C417285B83F05DDBA0D3E2">
    <w:name w:val="CA2A91EC200C417285B83F05DDBA0D3E2"/>
    <w:rPr>
      <w:rFonts w:eastAsiaTheme="minorHAnsi"/>
    </w:rPr>
  </w:style>
  <w:style w:type="paragraph" w:customStyle="1" w:styleId="73744F58F35B497D83CB779A11650F382">
    <w:name w:val="73744F58F35B497D83CB779A11650F382"/>
    <w:rPr>
      <w:rFonts w:eastAsiaTheme="minorHAnsi"/>
    </w:rPr>
  </w:style>
  <w:style w:type="paragraph" w:customStyle="1" w:styleId="CD0E102D47244B7AB4B5608D6CE7D66F3">
    <w:name w:val="CD0E102D47244B7AB4B5608D6CE7D66F3"/>
    <w:rPr>
      <w:rFonts w:eastAsiaTheme="minorHAnsi"/>
    </w:rPr>
  </w:style>
  <w:style w:type="paragraph" w:customStyle="1" w:styleId="D06D6BB50A1E45BB975323A68DC641963">
    <w:name w:val="D06D6BB50A1E45BB975323A68DC641963"/>
    <w:rPr>
      <w:rFonts w:eastAsiaTheme="minorHAnsi"/>
    </w:rPr>
  </w:style>
  <w:style w:type="paragraph" w:customStyle="1" w:styleId="EA5AA6E96C854D33BB0DD3529FEE8F733">
    <w:name w:val="EA5AA6E96C854D33BB0DD3529FEE8F733"/>
    <w:rPr>
      <w:rFonts w:eastAsiaTheme="minorHAnsi"/>
    </w:rPr>
  </w:style>
  <w:style w:type="paragraph" w:customStyle="1" w:styleId="CA0ACBBF7A2C4979922F66000274EBB73">
    <w:name w:val="CA0ACBBF7A2C4979922F66000274EBB73"/>
    <w:rPr>
      <w:rFonts w:eastAsiaTheme="minorHAnsi"/>
    </w:rPr>
  </w:style>
  <w:style w:type="paragraph" w:customStyle="1" w:styleId="A22A9753C55D452CA056AF68CF94384E4">
    <w:name w:val="A22A9753C55D452CA056AF68CF94384E4"/>
    <w:rPr>
      <w:rFonts w:eastAsiaTheme="minorHAnsi"/>
    </w:rPr>
  </w:style>
  <w:style w:type="paragraph" w:customStyle="1" w:styleId="BBF8628FCDF041408944224E4A7740AC3">
    <w:name w:val="BBF8628FCDF041408944224E4A7740AC3"/>
    <w:rPr>
      <w:rFonts w:eastAsiaTheme="minorHAnsi"/>
    </w:rPr>
  </w:style>
  <w:style w:type="paragraph" w:customStyle="1" w:styleId="2D45C96E67A044508989CE18CE5F60B03">
    <w:name w:val="2D45C96E67A044508989CE18CE5F60B03"/>
    <w:rPr>
      <w:rFonts w:eastAsiaTheme="minorHAnsi"/>
    </w:rPr>
  </w:style>
  <w:style w:type="paragraph" w:customStyle="1" w:styleId="CA2A91EC200C417285B83F05DDBA0D3E3">
    <w:name w:val="CA2A91EC200C417285B83F05DDBA0D3E3"/>
    <w:rPr>
      <w:rFonts w:eastAsiaTheme="minorHAnsi"/>
    </w:rPr>
  </w:style>
  <w:style w:type="paragraph" w:customStyle="1" w:styleId="73744F58F35B497D83CB779A11650F383">
    <w:name w:val="73744F58F35B497D83CB779A11650F383"/>
    <w:rPr>
      <w:rFonts w:eastAsiaTheme="minorHAnsi"/>
    </w:rPr>
  </w:style>
  <w:style w:type="paragraph" w:customStyle="1" w:styleId="CD0E102D47244B7AB4B5608D6CE7D66F4">
    <w:name w:val="CD0E102D47244B7AB4B5608D6CE7D66F4"/>
    <w:rPr>
      <w:rFonts w:eastAsiaTheme="minorHAnsi"/>
    </w:rPr>
  </w:style>
  <w:style w:type="paragraph" w:customStyle="1" w:styleId="D06D6BB50A1E45BB975323A68DC641964">
    <w:name w:val="D06D6BB50A1E45BB975323A68DC641964"/>
    <w:rPr>
      <w:rFonts w:eastAsiaTheme="minorHAnsi"/>
    </w:rPr>
  </w:style>
  <w:style w:type="paragraph" w:customStyle="1" w:styleId="EA5AA6E96C854D33BB0DD3529FEE8F734">
    <w:name w:val="EA5AA6E96C854D33BB0DD3529FEE8F734"/>
    <w:rPr>
      <w:rFonts w:eastAsiaTheme="minorHAnsi"/>
    </w:rPr>
  </w:style>
  <w:style w:type="paragraph" w:customStyle="1" w:styleId="CA0ACBBF7A2C4979922F66000274EBB74">
    <w:name w:val="CA0ACBBF7A2C4979922F66000274EBB74"/>
    <w:rPr>
      <w:rFonts w:eastAsiaTheme="minorHAnsi"/>
    </w:rPr>
  </w:style>
  <w:style w:type="paragraph" w:customStyle="1" w:styleId="A22A9753C55D452CA056AF68CF94384E5">
    <w:name w:val="A22A9753C55D452CA056AF68CF94384E5"/>
    <w:rPr>
      <w:rFonts w:eastAsiaTheme="minorHAnsi"/>
    </w:rPr>
  </w:style>
  <w:style w:type="paragraph" w:customStyle="1" w:styleId="BBF8628FCDF041408944224E4A7740AC4">
    <w:name w:val="BBF8628FCDF041408944224E4A7740AC4"/>
    <w:rPr>
      <w:rFonts w:eastAsiaTheme="minorHAnsi"/>
    </w:rPr>
  </w:style>
  <w:style w:type="paragraph" w:customStyle="1" w:styleId="2D45C96E67A044508989CE18CE5F60B04">
    <w:name w:val="2D45C96E67A044508989CE18CE5F60B04"/>
    <w:rPr>
      <w:rFonts w:eastAsiaTheme="minorHAnsi"/>
    </w:rPr>
  </w:style>
  <w:style w:type="paragraph" w:customStyle="1" w:styleId="10F15914326C4FAEB52D38DBBD20BFBA">
    <w:name w:val="10F15914326C4FAEB52D38DBBD20BFBA"/>
    <w:rPr>
      <w:rFonts w:eastAsiaTheme="minorHAnsi"/>
    </w:rPr>
  </w:style>
  <w:style w:type="paragraph" w:customStyle="1" w:styleId="CA2A91EC200C417285B83F05DDBA0D3E4">
    <w:name w:val="CA2A91EC200C417285B83F05DDBA0D3E4"/>
    <w:rPr>
      <w:rFonts w:eastAsiaTheme="minorHAnsi"/>
    </w:rPr>
  </w:style>
  <w:style w:type="paragraph" w:customStyle="1" w:styleId="73744F58F35B497D83CB779A11650F384">
    <w:name w:val="73744F58F35B497D83CB779A11650F384"/>
    <w:rPr>
      <w:rFonts w:eastAsiaTheme="minorHAnsi"/>
    </w:rPr>
  </w:style>
  <w:style w:type="paragraph" w:customStyle="1" w:styleId="0B34F6CA52264C3BA7CA0EDB36FCF49E">
    <w:name w:val="0B34F6CA52264C3BA7CA0EDB36FCF49E"/>
    <w:rPr>
      <w:rFonts w:eastAsiaTheme="minorHAnsi"/>
    </w:rPr>
  </w:style>
  <w:style w:type="paragraph" w:customStyle="1" w:styleId="CD0E102D47244B7AB4B5608D6CE7D66F5">
    <w:name w:val="CD0E102D47244B7AB4B5608D6CE7D66F5"/>
    <w:rPr>
      <w:rFonts w:eastAsiaTheme="minorHAnsi"/>
    </w:rPr>
  </w:style>
  <w:style w:type="paragraph" w:customStyle="1" w:styleId="D06D6BB50A1E45BB975323A68DC641965">
    <w:name w:val="D06D6BB50A1E45BB975323A68DC641965"/>
    <w:rPr>
      <w:rFonts w:eastAsiaTheme="minorHAnsi"/>
    </w:rPr>
  </w:style>
  <w:style w:type="paragraph" w:customStyle="1" w:styleId="EA5AA6E96C854D33BB0DD3529FEE8F735">
    <w:name w:val="EA5AA6E96C854D33BB0DD3529FEE8F735"/>
    <w:rPr>
      <w:rFonts w:eastAsiaTheme="minorHAnsi"/>
    </w:rPr>
  </w:style>
  <w:style w:type="paragraph" w:customStyle="1" w:styleId="CA0ACBBF7A2C4979922F66000274EBB75">
    <w:name w:val="CA0ACBBF7A2C4979922F66000274EBB75"/>
    <w:rPr>
      <w:rFonts w:eastAsiaTheme="minorHAnsi"/>
    </w:rPr>
  </w:style>
  <w:style w:type="paragraph" w:customStyle="1" w:styleId="A22A9753C55D452CA056AF68CF94384E6">
    <w:name w:val="A22A9753C55D452CA056AF68CF94384E6"/>
    <w:rPr>
      <w:rFonts w:eastAsiaTheme="minorHAnsi"/>
    </w:rPr>
  </w:style>
  <w:style w:type="paragraph" w:customStyle="1" w:styleId="BBF8628FCDF041408944224E4A7740AC5">
    <w:name w:val="BBF8628FCDF041408944224E4A7740AC5"/>
    <w:rPr>
      <w:rFonts w:eastAsiaTheme="minorHAnsi"/>
    </w:rPr>
  </w:style>
  <w:style w:type="paragraph" w:customStyle="1" w:styleId="2D45C96E67A044508989CE18CE5F60B05">
    <w:name w:val="2D45C96E67A044508989CE18CE5F60B05"/>
    <w:rPr>
      <w:rFonts w:eastAsiaTheme="minorHAnsi"/>
    </w:rPr>
  </w:style>
  <w:style w:type="paragraph" w:customStyle="1" w:styleId="10F15914326C4FAEB52D38DBBD20BFBA1">
    <w:name w:val="10F15914326C4FAEB52D38DBBD20BFBA1"/>
    <w:rPr>
      <w:rFonts w:eastAsiaTheme="minorHAnsi"/>
    </w:rPr>
  </w:style>
  <w:style w:type="paragraph" w:customStyle="1" w:styleId="CA2A91EC200C417285B83F05DDBA0D3E5">
    <w:name w:val="CA2A91EC200C417285B83F05DDBA0D3E5"/>
    <w:rPr>
      <w:rFonts w:eastAsiaTheme="minorHAnsi"/>
    </w:rPr>
  </w:style>
  <w:style w:type="paragraph" w:customStyle="1" w:styleId="73744F58F35B497D83CB779A11650F385">
    <w:name w:val="73744F58F35B497D83CB779A11650F385"/>
    <w:rPr>
      <w:rFonts w:eastAsiaTheme="minorHAnsi"/>
    </w:rPr>
  </w:style>
  <w:style w:type="paragraph" w:customStyle="1" w:styleId="A77E1A9B155E47459FA1114C6B3BD6B8">
    <w:name w:val="A77E1A9B155E47459FA1114C6B3BD6B8"/>
    <w:rPr>
      <w:rFonts w:eastAsiaTheme="minorHAnsi"/>
    </w:rPr>
  </w:style>
  <w:style w:type="paragraph" w:customStyle="1" w:styleId="0B34F6CA52264C3BA7CA0EDB36FCF49E1">
    <w:name w:val="0B34F6CA52264C3BA7CA0EDB36FCF49E1"/>
    <w:rPr>
      <w:rFonts w:eastAsiaTheme="minorHAnsi"/>
    </w:rPr>
  </w:style>
  <w:style w:type="paragraph" w:customStyle="1" w:styleId="CD0E102D47244B7AB4B5608D6CE7D66F6">
    <w:name w:val="CD0E102D47244B7AB4B5608D6CE7D66F6"/>
    <w:rPr>
      <w:rFonts w:eastAsiaTheme="minorHAnsi"/>
    </w:rPr>
  </w:style>
  <w:style w:type="paragraph" w:customStyle="1" w:styleId="D06D6BB50A1E45BB975323A68DC641966">
    <w:name w:val="D06D6BB50A1E45BB975323A68DC641966"/>
    <w:rPr>
      <w:rFonts w:eastAsiaTheme="minorHAnsi"/>
    </w:rPr>
  </w:style>
  <w:style w:type="paragraph" w:customStyle="1" w:styleId="EA5AA6E96C854D33BB0DD3529FEE8F736">
    <w:name w:val="EA5AA6E96C854D33BB0DD3529FEE8F736"/>
    <w:rPr>
      <w:rFonts w:eastAsiaTheme="minorHAnsi"/>
    </w:rPr>
  </w:style>
  <w:style w:type="paragraph" w:customStyle="1" w:styleId="CA0ACBBF7A2C4979922F66000274EBB76">
    <w:name w:val="CA0ACBBF7A2C4979922F66000274EBB76"/>
    <w:rPr>
      <w:rFonts w:eastAsiaTheme="minorHAnsi"/>
    </w:rPr>
  </w:style>
  <w:style w:type="paragraph" w:customStyle="1" w:styleId="A22A9753C55D452CA056AF68CF94384E7">
    <w:name w:val="A22A9753C55D452CA056AF68CF94384E7"/>
    <w:rsid w:val="002B6197"/>
    <w:rPr>
      <w:rFonts w:eastAsiaTheme="minorHAnsi"/>
    </w:rPr>
  </w:style>
  <w:style w:type="paragraph" w:customStyle="1" w:styleId="BBF8628FCDF041408944224E4A7740AC6">
    <w:name w:val="BBF8628FCDF041408944224E4A7740AC6"/>
    <w:rsid w:val="002B6197"/>
    <w:rPr>
      <w:rFonts w:eastAsiaTheme="minorHAnsi"/>
    </w:rPr>
  </w:style>
  <w:style w:type="paragraph" w:customStyle="1" w:styleId="2D45C96E67A044508989CE18CE5F60B06">
    <w:name w:val="2D45C96E67A044508989CE18CE5F60B06"/>
    <w:rsid w:val="002B6197"/>
    <w:rPr>
      <w:rFonts w:eastAsiaTheme="minorHAnsi"/>
    </w:rPr>
  </w:style>
  <w:style w:type="paragraph" w:customStyle="1" w:styleId="10F15914326C4FAEB52D38DBBD20BFBA2">
    <w:name w:val="10F15914326C4FAEB52D38DBBD20BFBA2"/>
    <w:rsid w:val="002B6197"/>
    <w:rPr>
      <w:rFonts w:eastAsiaTheme="minorHAnsi"/>
    </w:rPr>
  </w:style>
  <w:style w:type="paragraph" w:customStyle="1" w:styleId="CA2A91EC200C417285B83F05DDBA0D3E6">
    <w:name w:val="CA2A91EC200C417285B83F05DDBA0D3E6"/>
    <w:rsid w:val="002B6197"/>
    <w:rPr>
      <w:rFonts w:eastAsiaTheme="minorHAnsi"/>
    </w:rPr>
  </w:style>
  <w:style w:type="paragraph" w:customStyle="1" w:styleId="73744F58F35B497D83CB779A11650F386">
    <w:name w:val="73744F58F35B497D83CB779A11650F386"/>
    <w:rsid w:val="002B6197"/>
    <w:rPr>
      <w:rFonts w:eastAsiaTheme="minorHAnsi"/>
    </w:rPr>
  </w:style>
  <w:style w:type="paragraph" w:customStyle="1" w:styleId="A77E1A9B155E47459FA1114C6B3BD6B81">
    <w:name w:val="A77E1A9B155E47459FA1114C6B3BD6B81"/>
    <w:rsid w:val="002B6197"/>
    <w:rPr>
      <w:rFonts w:eastAsiaTheme="minorHAnsi"/>
    </w:rPr>
  </w:style>
  <w:style w:type="paragraph" w:customStyle="1" w:styleId="0B34F6CA52264C3BA7CA0EDB36FCF49E2">
    <w:name w:val="0B34F6CA52264C3BA7CA0EDB36FCF49E2"/>
    <w:rsid w:val="002B6197"/>
    <w:rPr>
      <w:rFonts w:eastAsiaTheme="minorHAnsi"/>
    </w:rPr>
  </w:style>
  <w:style w:type="paragraph" w:customStyle="1" w:styleId="CD0E102D47244B7AB4B5608D6CE7D66F7">
    <w:name w:val="CD0E102D47244B7AB4B5608D6CE7D66F7"/>
    <w:rsid w:val="002B6197"/>
    <w:rPr>
      <w:rFonts w:eastAsiaTheme="minorHAnsi"/>
    </w:rPr>
  </w:style>
  <w:style w:type="paragraph" w:customStyle="1" w:styleId="D06D6BB50A1E45BB975323A68DC641967">
    <w:name w:val="D06D6BB50A1E45BB975323A68DC641967"/>
    <w:rsid w:val="002B6197"/>
    <w:rPr>
      <w:rFonts w:eastAsiaTheme="minorHAnsi"/>
    </w:rPr>
  </w:style>
  <w:style w:type="paragraph" w:customStyle="1" w:styleId="EA5AA6E96C854D33BB0DD3529FEE8F737">
    <w:name w:val="EA5AA6E96C854D33BB0DD3529FEE8F737"/>
    <w:rsid w:val="002B6197"/>
    <w:rPr>
      <w:rFonts w:eastAsiaTheme="minorHAnsi"/>
    </w:rPr>
  </w:style>
  <w:style w:type="paragraph" w:customStyle="1" w:styleId="CA0ACBBF7A2C4979922F66000274EBB77">
    <w:name w:val="CA0ACBBF7A2C4979922F66000274EBB77"/>
    <w:rsid w:val="002B6197"/>
    <w:rPr>
      <w:rFonts w:eastAsiaTheme="minorHAnsi"/>
    </w:rPr>
  </w:style>
  <w:style w:type="paragraph" w:customStyle="1" w:styleId="A22A9753C55D452CA056AF68CF94384E8">
    <w:name w:val="A22A9753C55D452CA056AF68CF94384E8"/>
    <w:rsid w:val="002B6197"/>
    <w:rPr>
      <w:rFonts w:eastAsiaTheme="minorHAnsi"/>
    </w:rPr>
  </w:style>
  <w:style w:type="paragraph" w:customStyle="1" w:styleId="BBF8628FCDF041408944224E4A7740AC7">
    <w:name w:val="BBF8628FCDF041408944224E4A7740AC7"/>
    <w:rsid w:val="002B6197"/>
    <w:rPr>
      <w:rFonts w:eastAsiaTheme="minorHAnsi"/>
    </w:rPr>
  </w:style>
  <w:style w:type="paragraph" w:customStyle="1" w:styleId="2D45C96E67A044508989CE18CE5F60B07">
    <w:name w:val="2D45C96E67A044508989CE18CE5F60B07"/>
    <w:rsid w:val="002B6197"/>
    <w:rPr>
      <w:rFonts w:eastAsiaTheme="minorHAnsi"/>
    </w:rPr>
  </w:style>
  <w:style w:type="paragraph" w:customStyle="1" w:styleId="10F15914326C4FAEB52D38DBBD20BFBA3">
    <w:name w:val="10F15914326C4FAEB52D38DBBD20BFBA3"/>
    <w:rsid w:val="002B6197"/>
    <w:rPr>
      <w:rFonts w:eastAsiaTheme="minorHAnsi"/>
    </w:rPr>
  </w:style>
  <w:style w:type="paragraph" w:customStyle="1" w:styleId="CA2A91EC200C417285B83F05DDBA0D3E7">
    <w:name w:val="CA2A91EC200C417285B83F05DDBA0D3E7"/>
    <w:rsid w:val="002B6197"/>
    <w:rPr>
      <w:rFonts w:eastAsiaTheme="minorHAnsi"/>
    </w:rPr>
  </w:style>
  <w:style w:type="paragraph" w:customStyle="1" w:styleId="73744F58F35B497D83CB779A11650F387">
    <w:name w:val="73744F58F35B497D83CB779A11650F387"/>
    <w:rsid w:val="002B6197"/>
    <w:rPr>
      <w:rFonts w:eastAsiaTheme="minorHAnsi"/>
    </w:rPr>
  </w:style>
  <w:style w:type="paragraph" w:customStyle="1" w:styleId="A77E1A9B155E47459FA1114C6B3BD6B82">
    <w:name w:val="A77E1A9B155E47459FA1114C6B3BD6B82"/>
    <w:rsid w:val="002B6197"/>
    <w:rPr>
      <w:rFonts w:eastAsiaTheme="minorHAnsi"/>
    </w:rPr>
  </w:style>
  <w:style w:type="paragraph" w:customStyle="1" w:styleId="0B34F6CA52264C3BA7CA0EDB36FCF49E3">
    <w:name w:val="0B34F6CA52264C3BA7CA0EDB36FCF49E3"/>
    <w:rsid w:val="002B6197"/>
    <w:rPr>
      <w:rFonts w:eastAsiaTheme="minorHAnsi"/>
    </w:rPr>
  </w:style>
  <w:style w:type="paragraph" w:customStyle="1" w:styleId="CD0E102D47244B7AB4B5608D6CE7D66F8">
    <w:name w:val="CD0E102D47244B7AB4B5608D6CE7D66F8"/>
    <w:rsid w:val="002B6197"/>
    <w:rPr>
      <w:rFonts w:eastAsiaTheme="minorHAnsi"/>
    </w:rPr>
  </w:style>
  <w:style w:type="paragraph" w:customStyle="1" w:styleId="D06D6BB50A1E45BB975323A68DC641968">
    <w:name w:val="D06D6BB50A1E45BB975323A68DC641968"/>
    <w:rsid w:val="002B6197"/>
    <w:rPr>
      <w:rFonts w:eastAsiaTheme="minorHAnsi"/>
    </w:rPr>
  </w:style>
  <w:style w:type="paragraph" w:customStyle="1" w:styleId="EA5AA6E96C854D33BB0DD3529FEE8F738">
    <w:name w:val="EA5AA6E96C854D33BB0DD3529FEE8F738"/>
    <w:rsid w:val="002B6197"/>
    <w:rPr>
      <w:rFonts w:eastAsiaTheme="minorHAnsi"/>
    </w:rPr>
  </w:style>
  <w:style w:type="paragraph" w:customStyle="1" w:styleId="CA0ACBBF7A2C4979922F66000274EBB78">
    <w:name w:val="CA0ACBBF7A2C4979922F66000274EBB78"/>
    <w:rsid w:val="002B6197"/>
    <w:rPr>
      <w:rFonts w:eastAsiaTheme="minorHAnsi"/>
    </w:rPr>
  </w:style>
  <w:style w:type="paragraph" w:customStyle="1" w:styleId="A22A9753C55D452CA056AF68CF94384E9">
    <w:name w:val="A22A9753C55D452CA056AF68CF94384E9"/>
    <w:rsid w:val="002B6197"/>
    <w:rPr>
      <w:rFonts w:eastAsiaTheme="minorHAnsi"/>
    </w:rPr>
  </w:style>
  <w:style w:type="paragraph" w:customStyle="1" w:styleId="BBF8628FCDF041408944224E4A7740AC8">
    <w:name w:val="BBF8628FCDF041408944224E4A7740AC8"/>
    <w:rsid w:val="002B6197"/>
    <w:rPr>
      <w:rFonts w:eastAsiaTheme="minorHAnsi"/>
    </w:rPr>
  </w:style>
  <w:style w:type="paragraph" w:customStyle="1" w:styleId="2D45C96E67A044508989CE18CE5F60B08">
    <w:name w:val="2D45C96E67A044508989CE18CE5F60B08"/>
    <w:rsid w:val="002B6197"/>
    <w:rPr>
      <w:rFonts w:eastAsiaTheme="minorHAnsi"/>
    </w:rPr>
  </w:style>
  <w:style w:type="paragraph" w:customStyle="1" w:styleId="10F15914326C4FAEB52D38DBBD20BFBA4">
    <w:name w:val="10F15914326C4FAEB52D38DBBD20BFBA4"/>
    <w:rsid w:val="002B6197"/>
    <w:rPr>
      <w:rFonts w:eastAsiaTheme="minorHAnsi"/>
    </w:rPr>
  </w:style>
  <w:style w:type="paragraph" w:customStyle="1" w:styleId="CA2A91EC200C417285B83F05DDBA0D3E8">
    <w:name w:val="CA2A91EC200C417285B83F05DDBA0D3E8"/>
    <w:rsid w:val="002B6197"/>
    <w:rPr>
      <w:rFonts w:eastAsiaTheme="minorHAnsi"/>
    </w:rPr>
  </w:style>
  <w:style w:type="paragraph" w:customStyle="1" w:styleId="73744F58F35B497D83CB779A11650F388">
    <w:name w:val="73744F58F35B497D83CB779A11650F388"/>
    <w:rsid w:val="002B6197"/>
    <w:rPr>
      <w:rFonts w:eastAsiaTheme="minorHAnsi"/>
    </w:rPr>
  </w:style>
  <w:style w:type="paragraph" w:customStyle="1" w:styleId="A77E1A9B155E47459FA1114C6B3BD6B83">
    <w:name w:val="A77E1A9B155E47459FA1114C6B3BD6B83"/>
    <w:rsid w:val="002B6197"/>
    <w:rPr>
      <w:rFonts w:eastAsiaTheme="minorHAnsi"/>
    </w:rPr>
  </w:style>
  <w:style w:type="paragraph" w:customStyle="1" w:styleId="CD0E102D47244B7AB4B5608D6CE7D66F9">
    <w:name w:val="CD0E102D47244B7AB4B5608D6CE7D66F9"/>
    <w:rsid w:val="002B6197"/>
    <w:rPr>
      <w:rFonts w:eastAsiaTheme="minorHAnsi"/>
    </w:rPr>
  </w:style>
  <w:style w:type="paragraph" w:customStyle="1" w:styleId="D06D6BB50A1E45BB975323A68DC641969">
    <w:name w:val="D06D6BB50A1E45BB975323A68DC641969"/>
    <w:rsid w:val="002B6197"/>
    <w:rPr>
      <w:rFonts w:eastAsiaTheme="minorHAnsi"/>
    </w:rPr>
  </w:style>
  <w:style w:type="paragraph" w:customStyle="1" w:styleId="EA5AA6E96C854D33BB0DD3529FEE8F739">
    <w:name w:val="EA5AA6E96C854D33BB0DD3529FEE8F739"/>
    <w:rsid w:val="002B6197"/>
    <w:rPr>
      <w:rFonts w:eastAsiaTheme="minorHAnsi"/>
    </w:rPr>
  </w:style>
  <w:style w:type="paragraph" w:customStyle="1" w:styleId="CA0ACBBF7A2C4979922F66000274EBB79">
    <w:name w:val="CA0ACBBF7A2C4979922F66000274EBB79"/>
    <w:rsid w:val="002B6197"/>
    <w:rPr>
      <w:rFonts w:eastAsiaTheme="minorHAnsi"/>
    </w:rPr>
  </w:style>
  <w:style w:type="paragraph" w:customStyle="1" w:styleId="41A0B90AA7C741A19C3B38AA6B02567A">
    <w:name w:val="41A0B90AA7C741A19C3B38AA6B02567A"/>
    <w:rsid w:val="002B6197"/>
  </w:style>
  <w:style w:type="paragraph" w:customStyle="1" w:styleId="A9A5D8A2FB7242638E4039DBFEE699F7">
    <w:name w:val="A9A5D8A2FB7242638E4039DBFEE699F7"/>
    <w:rsid w:val="002B6197"/>
  </w:style>
  <w:style w:type="paragraph" w:customStyle="1" w:styleId="1ACC6CE9658D4695A1FEE9B4B72B04B7">
    <w:name w:val="1ACC6CE9658D4695A1FEE9B4B72B04B7"/>
    <w:rsid w:val="002B6197"/>
  </w:style>
  <w:style w:type="paragraph" w:customStyle="1" w:styleId="DC9BF9D71CAE4CEA86BE14C611B94D29">
    <w:name w:val="DC9BF9D71CAE4CEA86BE14C611B94D29"/>
    <w:rsid w:val="002B6197"/>
  </w:style>
  <w:style w:type="paragraph" w:customStyle="1" w:styleId="7B2C408CB99848BA95895F5679C84777">
    <w:name w:val="7B2C408CB99848BA95895F5679C84777"/>
    <w:rsid w:val="002B6197"/>
  </w:style>
  <w:style w:type="paragraph" w:customStyle="1" w:styleId="EE0C5F87DA9A44E6B041BD751E4A7AC0">
    <w:name w:val="EE0C5F87DA9A44E6B041BD751E4A7AC0"/>
    <w:rsid w:val="002B6197"/>
  </w:style>
  <w:style w:type="paragraph" w:customStyle="1" w:styleId="074933F0A4C0426F9568D0F4A4E24483">
    <w:name w:val="074933F0A4C0426F9568D0F4A4E24483"/>
    <w:rsid w:val="002B6197"/>
  </w:style>
  <w:style w:type="paragraph" w:customStyle="1" w:styleId="CBE580C4BDC04584B597B72E9B6AC860">
    <w:name w:val="CBE580C4BDC04584B597B72E9B6AC860"/>
    <w:rsid w:val="002B6197"/>
  </w:style>
  <w:style w:type="paragraph" w:customStyle="1" w:styleId="B778A8653EAA47AC900D3AF64C8803BC">
    <w:name w:val="B778A8653EAA47AC900D3AF64C8803BC"/>
    <w:rsid w:val="002B6197"/>
  </w:style>
  <w:style w:type="paragraph" w:customStyle="1" w:styleId="A2EFAC9583654F19A34CAEF020BFDA34">
    <w:name w:val="A2EFAC9583654F19A34CAEF020BFDA34"/>
    <w:rsid w:val="002B6197"/>
  </w:style>
  <w:style w:type="paragraph" w:customStyle="1" w:styleId="DB1505CA161A4134AB8988F039408C6D">
    <w:name w:val="DB1505CA161A4134AB8988F039408C6D"/>
    <w:rsid w:val="002B6197"/>
  </w:style>
  <w:style w:type="paragraph" w:customStyle="1" w:styleId="45DDED9860B3469DBDE38878164A637D">
    <w:name w:val="45DDED9860B3469DBDE38878164A637D"/>
    <w:rsid w:val="002B6197"/>
  </w:style>
  <w:style w:type="paragraph" w:customStyle="1" w:styleId="DA152AD3A77B437DB97A8E8CA8BFD8BA">
    <w:name w:val="DA152AD3A77B437DB97A8E8CA8BFD8BA"/>
    <w:rsid w:val="002B6197"/>
  </w:style>
  <w:style w:type="paragraph" w:customStyle="1" w:styleId="9E2C6D11961E4BE0947B46932942F99D">
    <w:name w:val="9E2C6D11961E4BE0947B46932942F99D"/>
    <w:rsid w:val="002B6197"/>
  </w:style>
  <w:style w:type="paragraph" w:customStyle="1" w:styleId="E00B2852B6CB4BBE9354EC8D3B50C9AF">
    <w:name w:val="E00B2852B6CB4BBE9354EC8D3B50C9AF"/>
    <w:rsid w:val="002B6197"/>
  </w:style>
  <w:style w:type="paragraph" w:customStyle="1" w:styleId="4ED26FC7B9CB43D3973EA85F16898EF1">
    <w:name w:val="4ED26FC7B9CB43D3973EA85F16898EF1"/>
    <w:rsid w:val="002B6197"/>
  </w:style>
  <w:style w:type="paragraph" w:customStyle="1" w:styleId="4925FEE7A68D4982AC90D0A4FA07D937">
    <w:name w:val="4925FEE7A68D4982AC90D0A4FA07D937"/>
    <w:rsid w:val="002B6197"/>
  </w:style>
  <w:style w:type="paragraph" w:customStyle="1" w:styleId="1640AEE9CE864F2A9DA28AFC13BF3CAA">
    <w:name w:val="1640AEE9CE864F2A9DA28AFC13BF3CAA"/>
    <w:rsid w:val="002B6197"/>
  </w:style>
  <w:style w:type="paragraph" w:customStyle="1" w:styleId="3F2483EBBD1D4AC9B915F8F6B6000ADB">
    <w:name w:val="3F2483EBBD1D4AC9B915F8F6B6000ADB"/>
    <w:rsid w:val="002B6197"/>
  </w:style>
  <w:style w:type="paragraph" w:customStyle="1" w:styleId="6951CF29ABE446189A033F7BD41D6F12">
    <w:name w:val="6951CF29ABE446189A033F7BD41D6F12"/>
    <w:rsid w:val="002B6197"/>
  </w:style>
  <w:style w:type="paragraph" w:customStyle="1" w:styleId="8FBB2CD9D2D84D848823F92F8539441E">
    <w:name w:val="8FBB2CD9D2D84D848823F92F8539441E"/>
    <w:rsid w:val="002B6197"/>
  </w:style>
  <w:style w:type="paragraph" w:customStyle="1" w:styleId="FB91C5514FDB48E88DD68C91A99B4531">
    <w:name w:val="FB91C5514FDB48E88DD68C91A99B4531"/>
    <w:rsid w:val="002B6197"/>
  </w:style>
  <w:style w:type="paragraph" w:customStyle="1" w:styleId="415AFAAB367A411DAEF341F8064D4259">
    <w:name w:val="415AFAAB367A411DAEF341F8064D4259"/>
    <w:rsid w:val="002B6197"/>
  </w:style>
  <w:style w:type="paragraph" w:customStyle="1" w:styleId="E62D5E6A8C66483CB60E851B0A6C0356">
    <w:name w:val="E62D5E6A8C66483CB60E851B0A6C0356"/>
    <w:rsid w:val="002B6197"/>
  </w:style>
  <w:style w:type="paragraph" w:customStyle="1" w:styleId="FB2641DEC3AB49D3A99645015416EE79">
    <w:name w:val="FB2641DEC3AB49D3A99645015416EE79"/>
    <w:rsid w:val="002B6197"/>
  </w:style>
  <w:style w:type="paragraph" w:customStyle="1" w:styleId="60DC5E6EBE994D19B23FF56432759D37">
    <w:name w:val="60DC5E6EBE994D19B23FF56432759D37"/>
    <w:rsid w:val="002B6197"/>
  </w:style>
  <w:style w:type="paragraph" w:customStyle="1" w:styleId="D953AE94309E4488B5034463BEA94D0B">
    <w:name w:val="D953AE94309E4488B5034463BEA94D0B"/>
    <w:rsid w:val="002B6197"/>
  </w:style>
  <w:style w:type="paragraph" w:customStyle="1" w:styleId="2E60FD4F470A4E70A75E43AD2FA41C20">
    <w:name w:val="2E60FD4F470A4E70A75E43AD2FA41C20"/>
    <w:rsid w:val="002B6197"/>
  </w:style>
  <w:style w:type="paragraph" w:customStyle="1" w:styleId="0BC811642F7148D08B203382FDF9EC9B">
    <w:name w:val="0BC811642F7148D08B203382FDF9EC9B"/>
    <w:rsid w:val="002B6197"/>
  </w:style>
  <w:style w:type="paragraph" w:customStyle="1" w:styleId="73734553F7204071A5E2FDAC782890E2">
    <w:name w:val="73734553F7204071A5E2FDAC782890E2"/>
    <w:rsid w:val="002B6197"/>
  </w:style>
  <w:style w:type="paragraph" w:customStyle="1" w:styleId="96841814CB2746158FF583A4D072F81B">
    <w:name w:val="96841814CB2746158FF583A4D072F81B"/>
    <w:rsid w:val="002B6197"/>
  </w:style>
  <w:style w:type="paragraph" w:customStyle="1" w:styleId="F1EF946E8B5340DFA58E405C5F7C725E">
    <w:name w:val="F1EF946E8B5340DFA58E405C5F7C725E"/>
    <w:rsid w:val="002B6197"/>
  </w:style>
  <w:style w:type="paragraph" w:customStyle="1" w:styleId="12B3A0C2627D47E89646BECCA54864C0">
    <w:name w:val="12B3A0C2627D47E89646BECCA54864C0"/>
    <w:rsid w:val="002B6197"/>
  </w:style>
  <w:style w:type="paragraph" w:customStyle="1" w:styleId="3D7E1BC9B56F495E8F8A2DD4688974BB">
    <w:name w:val="3D7E1BC9B56F495E8F8A2DD4688974BB"/>
    <w:rsid w:val="002B6197"/>
  </w:style>
  <w:style w:type="paragraph" w:customStyle="1" w:styleId="29CFAA516AEE41C28A4D9BE27D634323">
    <w:name w:val="29CFAA516AEE41C28A4D9BE27D634323"/>
    <w:rsid w:val="002B6197"/>
  </w:style>
  <w:style w:type="paragraph" w:customStyle="1" w:styleId="DFDA57BF53C247E194E2DA1CF2910577">
    <w:name w:val="DFDA57BF53C247E194E2DA1CF2910577"/>
    <w:rsid w:val="002B6197"/>
  </w:style>
  <w:style w:type="paragraph" w:customStyle="1" w:styleId="4B1B09D0D4C34A9D8DC937FD3CE55A0F">
    <w:name w:val="4B1B09D0D4C34A9D8DC937FD3CE55A0F"/>
    <w:rsid w:val="002B6197"/>
  </w:style>
  <w:style w:type="paragraph" w:customStyle="1" w:styleId="AFD399408A504512945DA5780F4E3302">
    <w:name w:val="AFD399408A504512945DA5780F4E3302"/>
    <w:rsid w:val="002B6197"/>
  </w:style>
  <w:style w:type="paragraph" w:customStyle="1" w:styleId="92DA9ABC08144ED98A6B8415F4F67546">
    <w:name w:val="92DA9ABC08144ED98A6B8415F4F67546"/>
    <w:rsid w:val="002B6197"/>
  </w:style>
  <w:style w:type="paragraph" w:customStyle="1" w:styleId="0E71252171F94CC19BACE5484E3E7B91">
    <w:name w:val="0E71252171F94CC19BACE5484E3E7B91"/>
    <w:rsid w:val="002B6197"/>
  </w:style>
  <w:style w:type="paragraph" w:customStyle="1" w:styleId="B5650292F4D2402A81C4D0D2ACC51D51">
    <w:name w:val="B5650292F4D2402A81C4D0D2ACC51D51"/>
    <w:rsid w:val="002B6197"/>
  </w:style>
  <w:style w:type="paragraph" w:customStyle="1" w:styleId="3F240D7EB77946FC86DBCC4504D73D1F">
    <w:name w:val="3F240D7EB77946FC86DBCC4504D73D1F"/>
    <w:rsid w:val="002B6197"/>
  </w:style>
  <w:style w:type="paragraph" w:customStyle="1" w:styleId="3D2787F5B3494FA58305492C73E304CC">
    <w:name w:val="3D2787F5B3494FA58305492C73E304CC"/>
    <w:rsid w:val="002B6197"/>
  </w:style>
  <w:style w:type="paragraph" w:customStyle="1" w:styleId="EFAF272CAF0C4151AFEBF6850750623D">
    <w:name w:val="EFAF272CAF0C4151AFEBF6850750623D"/>
    <w:rsid w:val="002B6197"/>
  </w:style>
  <w:style w:type="paragraph" w:customStyle="1" w:styleId="901D4A72811640268A5601CE739E76C4">
    <w:name w:val="901D4A72811640268A5601CE739E76C4"/>
    <w:rsid w:val="002B6197"/>
  </w:style>
  <w:style w:type="paragraph" w:customStyle="1" w:styleId="7FF0AA47F8844FEB8D072040FC6542F9">
    <w:name w:val="7FF0AA47F8844FEB8D072040FC6542F9"/>
    <w:rsid w:val="002B6197"/>
  </w:style>
  <w:style w:type="paragraph" w:customStyle="1" w:styleId="BAEDA5CC3F9B47379397FA8B823DD45E">
    <w:name w:val="BAEDA5CC3F9B47379397FA8B823DD45E"/>
    <w:rsid w:val="002B6197"/>
  </w:style>
  <w:style w:type="paragraph" w:customStyle="1" w:styleId="A338D8D013CE4FE4972F85CCC5E32993">
    <w:name w:val="A338D8D013CE4FE4972F85CCC5E32993"/>
    <w:rsid w:val="002B6197"/>
  </w:style>
  <w:style w:type="paragraph" w:customStyle="1" w:styleId="5021749EB0764E9EB995C8BE1A395325">
    <w:name w:val="5021749EB0764E9EB995C8BE1A395325"/>
    <w:rsid w:val="002B6197"/>
  </w:style>
  <w:style w:type="paragraph" w:customStyle="1" w:styleId="3B0D0F80C50B450D9DEAF18E96DA59E3">
    <w:name w:val="3B0D0F80C50B450D9DEAF18E96DA59E3"/>
    <w:rsid w:val="002B6197"/>
  </w:style>
  <w:style w:type="paragraph" w:customStyle="1" w:styleId="888C8057621E4C35A25E0DEA6E0C978E">
    <w:name w:val="888C8057621E4C35A25E0DEA6E0C978E"/>
    <w:rsid w:val="002B6197"/>
  </w:style>
  <w:style w:type="paragraph" w:customStyle="1" w:styleId="BE3DD9DA46CD45E4952D69B527B89556">
    <w:name w:val="BE3DD9DA46CD45E4952D69B527B89556"/>
    <w:rsid w:val="002B6197"/>
  </w:style>
  <w:style w:type="paragraph" w:customStyle="1" w:styleId="83D7195244C84632BFDF1411C4B53234">
    <w:name w:val="83D7195244C84632BFDF1411C4B53234"/>
    <w:rsid w:val="002B6197"/>
  </w:style>
  <w:style w:type="paragraph" w:customStyle="1" w:styleId="BD1A47D0D8CA455CADA2E70E6190254E">
    <w:name w:val="BD1A47D0D8CA455CADA2E70E6190254E"/>
    <w:rsid w:val="002B6197"/>
  </w:style>
  <w:style w:type="paragraph" w:customStyle="1" w:styleId="1A2EA9209B914793BAF8A90B4E98A4CA">
    <w:name w:val="1A2EA9209B914793BAF8A90B4E98A4CA"/>
    <w:rsid w:val="002B6197"/>
  </w:style>
  <w:style w:type="paragraph" w:customStyle="1" w:styleId="28223EBC885F41F8958D3197F6431AC9">
    <w:name w:val="28223EBC885F41F8958D3197F6431AC9"/>
    <w:rsid w:val="002B6197"/>
  </w:style>
  <w:style w:type="paragraph" w:customStyle="1" w:styleId="205ED3358203478C96EE366B7065B2E2">
    <w:name w:val="205ED3358203478C96EE366B7065B2E2"/>
    <w:rsid w:val="002B6197"/>
  </w:style>
  <w:style w:type="paragraph" w:customStyle="1" w:styleId="1A5E4C8C15DA481798B70951028830E6">
    <w:name w:val="1A5E4C8C15DA481798B70951028830E6"/>
    <w:rsid w:val="002B6197"/>
  </w:style>
  <w:style w:type="paragraph" w:customStyle="1" w:styleId="4F5BCEC59C5241BEB1D2CBC421CF1D39">
    <w:name w:val="4F5BCEC59C5241BEB1D2CBC421CF1D39"/>
    <w:rsid w:val="002B6197"/>
  </w:style>
  <w:style w:type="paragraph" w:customStyle="1" w:styleId="47ACDC9E2B7C4398AF8E22EE094F838A">
    <w:name w:val="47ACDC9E2B7C4398AF8E22EE094F838A"/>
    <w:rsid w:val="002B6197"/>
  </w:style>
  <w:style w:type="paragraph" w:customStyle="1" w:styleId="BB3FF92562554C0586E420DD937D6973">
    <w:name w:val="BB3FF92562554C0586E420DD937D6973"/>
    <w:rsid w:val="002B6197"/>
  </w:style>
  <w:style w:type="paragraph" w:customStyle="1" w:styleId="0DDEC3F0E5A14677BE586E168AC65005">
    <w:name w:val="0DDEC3F0E5A14677BE586E168AC65005"/>
    <w:rsid w:val="002B6197"/>
  </w:style>
  <w:style w:type="paragraph" w:customStyle="1" w:styleId="AB392595E0B84388BA8BBD6CFC30F68D">
    <w:name w:val="AB392595E0B84388BA8BBD6CFC30F68D"/>
    <w:rsid w:val="002B6197"/>
  </w:style>
  <w:style w:type="paragraph" w:customStyle="1" w:styleId="A9F4CE681DCA4D40AF1B59E0D5D9B2AA">
    <w:name w:val="A9F4CE681DCA4D40AF1B59E0D5D9B2AA"/>
    <w:rsid w:val="002B6197"/>
  </w:style>
  <w:style w:type="paragraph" w:customStyle="1" w:styleId="EF8675DB446C4DA68AEB5BABA00744C4">
    <w:name w:val="EF8675DB446C4DA68AEB5BABA00744C4"/>
    <w:rsid w:val="002B6197"/>
  </w:style>
  <w:style w:type="paragraph" w:customStyle="1" w:styleId="77CC9AB06A0B47C587CA9DEB03819D1F">
    <w:name w:val="77CC9AB06A0B47C587CA9DEB03819D1F"/>
    <w:rsid w:val="002B6197"/>
  </w:style>
  <w:style w:type="paragraph" w:customStyle="1" w:styleId="5F4D72493DE44ABE84D8E010C706F0F8">
    <w:name w:val="5F4D72493DE44ABE84D8E010C706F0F8"/>
    <w:rsid w:val="002B6197"/>
  </w:style>
  <w:style w:type="paragraph" w:customStyle="1" w:styleId="886EDA82FCCD4C65AFAC495361E64439">
    <w:name w:val="886EDA82FCCD4C65AFAC495361E64439"/>
    <w:rsid w:val="002B6197"/>
  </w:style>
  <w:style w:type="paragraph" w:customStyle="1" w:styleId="ACEB491ECB0045B890A3CC3CEB28BE9E">
    <w:name w:val="ACEB491ECB0045B890A3CC3CEB28BE9E"/>
    <w:rsid w:val="002B6197"/>
  </w:style>
  <w:style w:type="paragraph" w:customStyle="1" w:styleId="F786EA2B38AD40BF8EADA5C4C7FCCDE1">
    <w:name w:val="F786EA2B38AD40BF8EADA5C4C7FCCDE1"/>
    <w:rsid w:val="002B6197"/>
  </w:style>
  <w:style w:type="paragraph" w:customStyle="1" w:styleId="02E07705CFB94FE489B8B9D54449CAFB">
    <w:name w:val="02E07705CFB94FE489B8B9D54449CAFB"/>
    <w:rsid w:val="002B6197"/>
  </w:style>
  <w:style w:type="paragraph" w:customStyle="1" w:styleId="E50901B176644C838BE7E9C816799863">
    <w:name w:val="E50901B176644C838BE7E9C816799863"/>
    <w:rsid w:val="002B6197"/>
  </w:style>
  <w:style w:type="paragraph" w:customStyle="1" w:styleId="49ED67ED08BC4828891007C8524AEF8B">
    <w:name w:val="49ED67ED08BC4828891007C8524AEF8B"/>
    <w:rsid w:val="002B6197"/>
  </w:style>
  <w:style w:type="paragraph" w:customStyle="1" w:styleId="8C6C251D279E4DD7B7AEC31D18DA696E">
    <w:name w:val="8C6C251D279E4DD7B7AEC31D18DA696E"/>
    <w:rsid w:val="002B6197"/>
  </w:style>
  <w:style w:type="paragraph" w:customStyle="1" w:styleId="33671C20B8CC43558085E173B8BC6F48">
    <w:name w:val="33671C20B8CC43558085E173B8BC6F48"/>
    <w:rsid w:val="002B6197"/>
  </w:style>
  <w:style w:type="paragraph" w:customStyle="1" w:styleId="6D213FFFB05648D9B2D8BFD633409FE8">
    <w:name w:val="6D213FFFB05648D9B2D8BFD633409FE8"/>
    <w:rsid w:val="002B6197"/>
  </w:style>
  <w:style w:type="paragraph" w:customStyle="1" w:styleId="24163C42203A45A4881DA2487C383FEA">
    <w:name w:val="24163C42203A45A4881DA2487C383FEA"/>
    <w:rsid w:val="002B6197"/>
  </w:style>
  <w:style w:type="paragraph" w:customStyle="1" w:styleId="7B50F75C7E91487EB92F76389BE06E19">
    <w:name w:val="7B50F75C7E91487EB92F76389BE06E19"/>
    <w:rsid w:val="002B6197"/>
  </w:style>
  <w:style w:type="paragraph" w:customStyle="1" w:styleId="4D12EE9D6C2E4CFCA803CEF9D4BE518F">
    <w:name w:val="4D12EE9D6C2E4CFCA803CEF9D4BE518F"/>
    <w:rsid w:val="002B6197"/>
  </w:style>
  <w:style w:type="paragraph" w:customStyle="1" w:styleId="7ECEF7EFEB8F4CC59087A664C231F2FC">
    <w:name w:val="7ECEF7EFEB8F4CC59087A664C231F2FC"/>
    <w:rsid w:val="002B6197"/>
  </w:style>
  <w:style w:type="paragraph" w:customStyle="1" w:styleId="6C58FE1384E342789964E5ED0310D8F2">
    <w:name w:val="6C58FE1384E342789964E5ED0310D8F2"/>
    <w:rsid w:val="002B6197"/>
  </w:style>
  <w:style w:type="paragraph" w:customStyle="1" w:styleId="FFDFE997D8CE4AB79E345CD13D1FE6DF">
    <w:name w:val="FFDFE997D8CE4AB79E345CD13D1FE6DF"/>
    <w:rsid w:val="002B6197"/>
  </w:style>
  <w:style w:type="paragraph" w:customStyle="1" w:styleId="D33D00D81E0046FFA1C78869EB830D4B">
    <w:name w:val="D33D00D81E0046FFA1C78869EB830D4B"/>
    <w:rsid w:val="002B6197"/>
  </w:style>
  <w:style w:type="paragraph" w:customStyle="1" w:styleId="F956217AB7CE4BC7AE44F92EB0919BC5">
    <w:name w:val="F956217AB7CE4BC7AE44F92EB0919BC5"/>
    <w:rsid w:val="002B6197"/>
  </w:style>
  <w:style w:type="paragraph" w:customStyle="1" w:styleId="E368EEEBFF7248059CB19269B3404981">
    <w:name w:val="E368EEEBFF7248059CB19269B3404981"/>
    <w:rsid w:val="002B6197"/>
  </w:style>
  <w:style w:type="paragraph" w:customStyle="1" w:styleId="22984E88D6954A63A931907D0D91CB25">
    <w:name w:val="22984E88D6954A63A931907D0D91CB25"/>
    <w:rsid w:val="002B6197"/>
  </w:style>
  <w:style w:type="paragraph" w:customStyle="1" w:styleId="5076FF66E46849FEA18721EFC7102246">
    <w:name w:val="5076FF66E46849FEA18721EFC7102246"/>
    <w:rsid w:val="002B6197"/>
  </w:style>
  <w:style w:type="paragraph" w:customStyle="1" w:styleId="7AC09E381B324DC8B17981447F0871CF">
    <w:name w:val="7AC09E381B324DC8B17981447F0871CF"/>
    <w:rsid w:val="002B6197"/>
  </w:style>
  <w:style w:type="paragraph" w:customStyle="1" w:styleId="860A6E67B8374BAC870C9B7A01066066">
    <w:name w:val="860A6E67B8374BAC870C9B7A01066066"/>
    <w:rsid w:val="002B6197"/>
  </w:style>
  <w:style w:type="paragraph" w:customStyle="1" w:styleId="71D72D3462D4458CA3EEEE8BE6DBC145">
    <w:name w:val="71D72D3462D4458CA3EEEE8BE6DBC145"/>
    <w:rsid w:val="002B6197"/>
  </w:style>
  <w:style w:type="paragraph" w:customStyle="1" w:styleId="0DCA3D303C454A858622C56B374DE72E">
    <w:name w:val="0DCA3D303C454A858622C56B374DE72E"/>
    <w:rsid w:val="002B6197"/>
  </w:style>
  <w:style w:type="paragraph" w:customStyle="1" w:styleId="3D4ADAABAC5E4E48AC9A74D5472919B1">
    <w:name w:val="3D4ADAABAC5E4E48AC9A74D5472919B1"/>
    <w:rsid w:val="002B6197"/>
  </w:style>
  <w:style w:type="paragraph" w:customStyle="1" w:styleId="1DD867211F194BD991E949DD2C0468F0">
    <w:name w:val="1DD867211F194BD991E949DD2C0468F0"/>
    <w:rsid w:val="002B6197"/>
  </w:style>
  <w:style w:type="paragraph" w:customStyle="1" w:styleId="F1A3641936D7407696F55A3F3B8AC84C">
    <w:name w:val="F1A3641936D7407696F55A3F3B8AC84C"/>
    <w:rsid w:val="002B6197"/>
  </w:style>
  <w:style w:type="paragraph" w:customStyle="1" w:styleId="3EB9C0229CEA4C36823D7850ADB2D65F">
    <w:name w:val="3EB9C0229CEA4C36823D7850ADB2D65F"/>
    <w:rsid w:val="002B6197"/>
  </w:style>
  <w:style w:type="paragraph" w:customStyle="1" w:styleId="1A06CCAA602C4FAF8D8842B98A8414BF">
    <w:name w:val="1A06CCAA602C4FAF8D8842B98A8414BF"/>
    <w:rsid w:val="002B6197"/>
  </w:style>
  <w:style w:type="paragraph" w:customStyle="1" w:styleId="75F435539D244D2BA3B338E44C06D7C8">
    <w:name w:val="75F435539D244D2BA3B338E44C06D7C8"/>
    <w:rsid w:val="002B6197"/>
  </w:style>
  <w:style w:type="paragraph" w:customStyle="1" w:styleId="E7BD8430384F4DBBB32DCBB56DBD8F42">
    <w:name w:val="E7BD8430384F4DBBB32DCBB56DBD8F42"/>
    <w:rsid w:val="002B6197"/>
  </w:style>
  <w:style w:type="paragraph" w:customStyle="1" w:styleId="7924C2830E20472F8833BD21DC48DB0F">
    <w:name w:val="7924C2830E20472F8833BD21DC48DB0F"/>
    <w:rsid w:val="002B6197"/>
  </w:style>
  <w:style w:type="paragraph" w:customStyle="1" w:styleId="DEE51E7D917E4B86AFA45DFEED576216">
    <w:name w:val="DEE51E7D917E4B86AFA45DFEED576216"/>
    <w:rsid w:val="002B6197"/>
  </w:style>
  <w:style w:type="paragraph" w:customStyle="1" w:styleId="EFC560790D884C33AD1F14DC4CE9D4F6">
    <w:name w:val="EFC560790D884C33AD1F14DC4CE9D4F6"/>
    <w:rsid w:val="002B6197"/>
  </w:style>
  <w:style w:type="paragraph" w:customStyle="1" w:styleId="9C66CA6FC11341789F582C153ADAD3EB">
    <w:name w:val="9C66CA6FC11341789F582C153ADAD3EB"/>
    <w:rsid w:val="002B6197"/>
  </w:style>
  <w:style w:type="paragraph" w:customStyle="1" w:styleId="92F26FA0F63947BAB72936EA6A6EF5FA">
    <w:name w:val="92F26FA0F63947BAB72936EA6A6EF5FA"/>
    <w:rsid w:val="002B6197"/>
  </w:style>
  <w:style w:type="paragraph" w:customStyle="1" w:styleId="BAE84D7F03724D788285EBD81894DBB0">
    <w:name w:val="BAE84D7F03724D788285EBD81894DBB0"/>
    <w:rsid w:val="002B6197"/>
  </w:style>
  <w:style w:type="paragraph" w:customStyle="1" w:styleId="CD85BC865D0740628FC81DACEFB047E4">
    <w:name w:val="CD85BC865D0740628FC81DACEFB047E4"/>
    <w:rsid w:val="002B6197"/>
  </w:style>
  <w:style w:type="paragraph" w:customStyle="1" w:styleId="9F3F282096F3468B92CC2C833DF4A276">
    <w:name w:val="9F3F282096F3468B92CC2C833DF4A276"/>
    <w:rsid w:val="002B6197"/>
  </w:style>
  <w:style w:type="paragraph" w:customStyle="1" w:styleId="F5C421167BDE4366BA5A449430211E2D">
    <w:name w:val="F5C421167BDE4366BA5A449430211E2D"/>
    <w:rsid w:val="002B6197"/>
  </w:style>
  <w:style w:type="paragraph" w:customStyle="1" w:styleId="6442DFA2B47644E8B9A8DC1A1F667323">
    <w:name w:val="6442DFA2B47644E8B9A8DC1A1F667323"/>
    <w:rsid w:val="002B6197"/>
  </w:style>
  <w:style w:type="paragraph" w:customStyle="1" w:styleId="5A100714273544B3B01FC5D0D03546C3">
    <w:name w:val="5A100714273544B3B01FC5D0D03546C3"/>
    <w:rsid w:val="002B6197"/>
  </w:style>
  <w:style w:type="paragraph" w:customStyle="1" w:styleId="43375856CC6E4E7ABACE08826BC48432">
    <w:name w:val="43375856CC6E4E7ABACE08826BC48432"/>
    <w:rsid w:val="002B6197"/>
  </w:style>
  <w:style w:type="paragraph" w:customStyle="1" w:styleId="B45D1B1F8B1C4B6895341F4D8B78FE10">
    <w:name w:val="B45D1B1F8B1C4B6895341F4D8B78FE10"/>
    <w:rsid w:val="002B6197"/>
  </w:style>
  <w:style w:type="paragraph" w:customStyle="1" w:styleId="111F324324A64E1094430D8CEA995CDD">
    <w:name w:val="111F324324A64E1094430D8CEA995CDD"/>
    <w:rsid w:val="002B6197"/>
  </w:style>
  <w:style w:type="paragraph" w:customStyle="1" w:styleId="01CC3B9D06C840CC949660AD26CC1F9D">
    <w:name w:val="01CC3B9D06C840CC949660AD26CC1F9D"/>
    <w:rsid w:val="002B6197"/>
  </w:style>
  <w:style w:type="paragraph" w:customStyle="1" w:styleId="CE0100B7C4644A4AB10129C545D1BCE7">
    <w:name w:val="CE0100B7C4644A4AB10129C545D1BCE7"/>
    <w:rsid w:val="002B6197"/>
  </w:style>
  <w:style w:type="paragraph" w:customStyle="1" w:styleId="30DFB02E89C24FAB9042BCFAA4AD345D">
    <w:name w:val="30DFB02E89C24FAB9042BCFAA4AD345D"/>
    <w:rsid w:val="002B6197"/>
  </w:style>
  <w:style w:type="paragraph" w:customStyle="1" w:styleId="B787CBA37E87408796962738ABBCD3A9">
    <w:name w:val="B787CBA37E87408796962738ABBCD3A9"/>
    <w:rsid w:val="002B6197"/>
  </w:style>
  <w:style w:type="paragraph" w:customStyle="1" w:styleId="861318C3C9FA40AD8E0111CF793F8659">
    <w:name w:val="861318C3C9FA40AD8E0111CF793F8659"/>
    <w:rsid w:val="002B6197"/>
  </w:style>
  <w:style w:type="paragraph" w:customStyle="1" w:styleId="1B24A94E7B174A2891355BC57AFC0AB6">
    <w:name w:val="1B24A94E7B174A2891355BC57AFC0AB6"/>
    <w:rsid w:val="002B6197"/>
  </w:style>
  <w:style w:type="paragraph" w:customStyle="1" w:styleId="9B3806A3265E40B9BB3EA7D971C4A547">
    <w:name w:val="9B3806A3265E40B9BB3EA7D971C4A547"/>
    <w:rsid w:val="002B6197"/>
  </w:style>
  <w:style w:type="paragraph" w:customStyle="1" w:styleId="A22A9753C55D452CA056AF68CF94384E10">
    <w:name w:val="A22A9753C55D452CA056AF68CF94384E10"/>
    <w:rsid w:val="002B6197"/>
    <w:rPr>
      <w:rFonts w:eastAsiaTheme="minorHAnsi"/>
    </w:rPr>
  </w:style>
  <w:style w:type="paragraph" w:customStyle="1" w:styleId="BBF8628FCDF041408944224E4A7740AC9">
    <w:name w:val="BBF8628FCDF041408944224E4A7740AC9"/>
    <w:rsid w:val="002B6197"/>
    <w:rPr>
      <w:rFonts w:eastAsiaTheme="minorHAnsi"/>
    </w:rPr>
  </w:style>
  <w:style w:type="paragraph" w:customStyle="1" w:styleId="2D45C96E67A044508989CE18CE5F60B09">
    <w:name w:val="2D45C96E67A044508989CE18CE5F60B09"/>
    <w:rsid w:val="002B6197"/>
    <w:rPr>
      <w:rFonts w:eastAsiaTheme="minorHAnsi"/>
    </w:rPr>
  </w:style>
  <w:style w:type="paragraph" w:customStyle="1" w:styleId="10F15914326C4FAEB52D38DBBD20BFBA5">
    <w:name w:val="10F15914326C4FAEB52D38DBBD20BFBA5"/>
    <w:rsid w:val="002B6197"/>
    <w:rPr>
      <w:rFonts w:eastAsiaTheme="minorHAnsi"/>
    </w:rPr>
  </w:style>
  <w:style w:type="paragraph" w:customStyle="1" w:styleId="CA2A91EC200C417285B83F05DDBA0D3E9">
    <w:name w:val="CA2A91EC200C417285B83F05DDBA0D3E9"/>
    <w:rsid w:val="002B6197"/>
    <w:rPr>
      <w:rFonts w:eastAsiaTheme="minorHAnsi"/>
    </w:rPr>
  </w:style>
  <w:style w:type="paragraph" w:customStyle="1" w:styleId="73744F58F35B497D83CB779A11650F389">
    <w:name w:val="73744F58F35B497D83CB779A11650F389"/>
    <w:rsid w:val="002B6197"/>
    <w:rPr>
      <w:rFonts w:eastAsiaTheme="minorHAnsi"/>
    </w:rPr>
  </w:style>
  <w:style w:type="paragraph" w:customStyle="1" w:styleId="A77E1A9B155E47459FA1114C6B3BD6B84">
    <w:name w:val="A77E1A9B155E47459FA1114C6B3BD6B84"/>
    <w:rsid w:val="002B6197"/>
    <w:rPr>
      <w:rFonts w:eastAsiaTheme="minorHAnsi"/>
    </w:rPr>
  </w:style>
  <w:style w:type="paragraph" w:customStyle="1" w:styleId="0B34F6CA52264C3BA7CA0EDB36FCF49E4">
    <w:name w:val="0B34F6CA52264C3BA7CA0EDB36FCF49E4"/>
    <w:rsid w:val="002B6197"/>
    <w:rPr>
      <w:rFonts w:eastAsiaTheme="minorHAnsi"/>
    </w:rPr>
  </w:style>
  <w:style w:type="paragraph" w:customStyle="1" w:styleId="CD0E102D47244B7AB4B5608D6CE7D66F10">
    <w:name w:val="CD0E102D47244B7AB4B5608D6CE7D66F10"/>
    <w:rsid w:val="002B6197"/>
    <w:rPr>
      <w:rFonts w:eastAsiaTheme="minorHAnsi"/>
    </w:rPr>
  </w:style>
  <w:style w:type="paragraph" w:customStyle="1" w:styleId="D06D6BB50A1E45BB975323A68DC6419610">
    <w:name w:val="D06D6BB50A1E45BB975323A68DC6419610"/>
    <w:rsid w:val="002B6197"/>
    <w:rPr>
      <w:rFonts w:eastAsiaTheme="minorHAnsi"/>
    </w:rPr>
  </w:style>
  <w:style w:type="paragraph" w:customStyle="1" w:styleId="EA5AA6E96C854D33BB0DD3529FEE8F7310">
    <w:name w:val="EA5AA6E96C854D33BB0DD3529FEE8F7310"/>
    <w:rsid w:val="002B6197"/>
    <w:rPr>
      <w:rFonts w:eastAsiaTheme="minorHAnsi"/>
    </w:rPr>
  </w:style>
  <w:style w:type="paragraph" w:customStyle="1" w:styleId="CA0ACBBF7A2C4979922F66000274EBB710">
    <w:name w:val="CA0ACBBF7A2C4979922F66000274EBB710"/>
    <w:rsid w:val="002B6197"/>
    <w:rPr>
      <w:rFonts w:eastAsiaTheme="minorHAnsi"/>
    </w:rPr>
  </w:style>
  <w:style w:type="paragraph" w:customStyle="1" w:styleId="A22A9753C55D452CA056AF68CF94384E11">
    <w:name w:val="A22A9753C55D452CA056AF68CF94384E11"/>
    <w:rsid w:val="002B6197"/>
    <w:rPr>
      <w:rFonts w:eastAsiaTheme="minorHAnsi"/>
    </w:rPr>
  </w:style>
  <w:style w:type="paragraph" w:customStyle="1" w:styleId="BBF8628FCDF041408944224E4A7740AC10">
    <w:name w:val="BBF8628FCDF041408944224E4A7740AC10"/>
    <w:rsid w:val="002B6197"/>
    <w:rPr>
      <w:rFonts w:eastAsiaTheme="minorHAnsi"/>
    </w:rPr>
  </w:style>
  <w:style w:type="paragraph" w:customStyle="1" w:styleId="2D45C96E67A044508989CE18CE5F60B010">
    <w:name w:val="2D45C96E67A044508989CE18CE5F60B010"/>
    <w:rsid w:val="002B6197"/>
    <w:rPr>
      <w:rFonts w:eastAsiaTheme="minorHAnsi"/>
    </w:rPr>
  </w:style>
  <w:style w:type="paragraph" w:customStyle="1" w:styleId="10F15914326C4FAEB52D38DBBD20BFBA6">
    <w:name w:val="10F15914326C4FAEB52D38DBBD20BFBA6"/>
    <w:rsid w:val="002B6197"/>
    <w:rPr>
      <w:rFonts w:eastAsiaTheme="minorHAnsi"/>
    </w:rPr>
  </w:style>
  <w:style w:type="paragraph" w:customStyle="1" w:styleId="CA2A91EC200C417285B83F05DDBA0D3E10">
    <w:name w:val="CA2A91EC200C417285B83F05DDBA0D3E10"/>
    <w:rsid w:val="002B6197"/>
    <w:rPr>
      <w:rFonts w:eastAsiaTheme="minorHAnsi"/>
    </w:rPr>
  </w:style>
  <w:style w:type="paragraph" w:customStyle="1" w:styleId="73744F58F35B497D83CB779A11650F3810">
    <w:name w:val="73744F58F35B497D83CB779A11650F3810"/>
    <w:rsid w:val="002B6197"/>
    <w:rPr>
      <w:rFonts w:eastAsiaTheme="minorHAnsi"/>
    </w:rPr>
  </w:style>
  <w:style w:type="paragraph" w:customStyle="1" w:styleId="A77E1A9B155E47459FA1114C6B3BD6B85">
    <w:name w:val="A77E1A9B155E47459FA1114C6B3BD6B85"/>
    <w:rsid w:val="002B6197"/>
    <w:rPr>
      <w:rFonts w:eastAsiaTheme="minorHAnsi"/>
    </w:rPr>
  </w:style>
  <w:style w:type="paragraph" w:customStyle="1" w:styleId="0B34F6CA52264C3BA7CA0EDB36FCF49E5">
    <w:name w:val="0B34F6CA52264C3BA7CA0EDB36FCF49E5"/>
    <w:rsid w:val="002B6197"/>
    <w:rPr>
      <w:rFonts w:eastAsiaTheme="minorHAnsi"/>
    </w:rPr>
  </w:style>
  <w:style w:type="paragraph" w:customStyle="1" w:styleId="CD0E102D47244B7AB4B5608D6CE7D66F11">
    <w:name w:val="CD0E102D47244B7AB4B5608D6CE7D66F11"/>
    <w:rsid w:val="002B6197"/>
    <w:rPr>
      <w:rFonts w:eastAsiaTheme="minorHAnsi"/>
    </w:rPr>
  </w:style>
  <w:style w:type="paragraph" w:customStyle="1" w:styleId="D06D6BB50A1E45BB975323A68DC6419611">
    <w:name w:val="D06D6BB50A1E45BB975323A68DC6419611"/>
    <w:rsid w:val="002B6197"/>
    <w:rPr>
      <w:rFonts w:eastAsiaTheme="minorHAnsi"/>
    </w:rPr>
  </w:style>
  <w:style w:type="paragraph" w:customStyle="1" w:styleId="EA5AA6E96C854D33BB0DD3529FEE8F7311">
    <w:name w:val="EA5AA6E96C854D33BB0DD3529FEE8F7311"/>
    <w:rsid w:val="002B6197"/>
    <w:rPr>
      <w:rFonts w:eastAsiaTheme="minorHAnsi"/>
    </w:rPr>
  </w:style>
  <w:style w:type="paragraph" w:customStyle="1" w:styleId="CA0ACBBF7A2C4979922F66000274EBB711">
    <w:name w:val="CA0ACBBF7A2C4979922F66000274EBB711"/>
    <w:rsid w:val="002B6197"/>
    <w:rPr>
      <w:rFonts w:eastAsiaTheme="minorHAnsi"/>
    </w:rPr>
  </w:style>
  <w:style w:type="paragraph" w:customStyle="1" w:styleId="A22A9753C55D452CA056AF68CF94384E12">
    <w:name w:val="A22A9753C55D452CA056AF68CF94384E12"/>
    <w:rsid w:val="002B6197"/>
    <w:rPr>
      <w:rFonts w:eastAsiaTheme="minorHAnsi"/>
    </w:rPr>
  </w:style>
  <w:style w:type="paragraph" w:customStyle="1" w:styleId="BBF8628FCDF041408944224E4A7740AC11">
    <w:name w:val="BBF8628FCDF041408944224E4A7740AC11"/>
    <w:rsid w:val="002B6197"/>
    <w:rPr>
      <w:rFonts w:eastAsiaTheme="minorHAnsi"/>
    </w:rPr>
  </w:style>
  <w:style w:type="paragraph" w:customStyle="1" w:styleId="2D45C96E67A044508989CE18CE5F60B011">
    <w:name w:val="2D45C96E67A044508989CE18CE5F60B011"/>
    <w:rsid w:val="002B6197"/>
    <w:rPr>
      <w:rFonts w:eastAsiaTheme="minorHAnsi"/>
    </w:rPr>
  </w:style>
  <w:style w:type="paragraph" w:customStyle="1" w:styleId="10F15914326C4FAEB52D38DBBD20BFBA7">
    <w:name w:val="10F15914326C4FAEB52D38DBBD20BFBA7"/>
    <w:rsid w:val="002B6197"/>
    <w:rPr>
      <w:rFonts w:eastAsiaTheme="minorHAnsi"/>
    </w:rPr>
  </w:style>
  <w:style w:type="paragraph" w:customStyle="1" w:styleId="CA2A91EC200C417285B83F05DDBA0D3E11">
    <w:name w:val="CA2A91EC200C417285B83F05DDBA0D3E11"/>
    <w:rsid w:val="002B6197"/>
    <w:rPr>
      <w:rFonts w:eastAsiaTheme="minorHAnsi"/>
    </w:rPr>
  </w:style>
  <w:style w:type="paragraph" w:customStyle="1" w:styleId="73744F58F35B497D83CB779A11650F3811">
    <w:name w:val="73744F58F35B497D83CB779A11650F3811"/>
    <w:rsid w:val="002B6197"/>
    <w:rPr>
      <w:rFonts w:eastAsiaTheme="minorHAnsi"/>
    </w:rPr>
  </w:style>
  <w:style w:type="paragraph" w:customStyle="1" w:styleId="A77E1A9B155E47459FA1114C6B3BD6B86">
    <w:name w:val="A77E1A9B155E47459FA1114C6B3BD6B86"/>
    <w:rsid w:val="002B6197"/>
    <w:rPr>
      <w:rFonts w:eastAsiaTheme="minorHAnsi"/>
    </w:rPr>
  </w:style>
  <w:style w:type="paragraph" w:customStyle="1" w:styleId="0B34F6CA52264C3BA7CA0EDB36FCF49E6">
    <w:name w:val="0B34F6CA52264C3BA7CA0EDB36FCF49E6"/>
    <w:rsid w:val="002B6197"/>
    <w:rPr>
      <w:rFonts w:eastAsiaTheme="minorHAnsi"/>
    </w:rPr>
  </w:style>
  <w:style w:type="paragraph" w:customStyle="1" w:styleId="CD0E102D47244B7AB4B5608D6CE7D66F12">
    <w:name w:val="CD0E102D47244B7AB4B5608D6CE7D66F12"/>
    <w:rsid w:val="002B6197"/>
    <w:rPr>
      <w:rFonts w:eastAsiaTheme="minorHAnsi"/>
    </w:rPr>
  </w:style>
  <w:style w:type="paragraph" w:customStyle="1" w:styleId="D06D6BB50A1E45BB975323A68DC6419612">
    <w:name w:val="D06D6BB50A1E45BB975323A68DC6419612"/>
    <w:rsid w:val="002B6197"/>
    <w:rPr>
      <w:rFonts w:eastAsiaTheme="minorHAnsi"/>
    </w:rPr>
  </w:style>
  <w:style w:type="paragraph" w:customStyle="1" w:styleId="EA5AA6E96C854D33BB0DD3529FEE8F7312">
    <w:name w:val="EA5AA6E96C854D33BB0DD3529FEE8F7312"/>
    <w:rsid w:val="002B6197"/>
    <w:rPr>
      <w:rFonts w:eastAsiaTheme="minorHAnsi"/>
    </w:rPr>
  </w:style>
  <w:style w:type="paragraph" w:customStyle="1" w:styleId="038D4CF1DDBE46C18D29B14939742E9B">
    <w:name w:val="038D4CF1DDBE46C18D29B14939742E9B"/>
    <w:rsid w:val="002B6197"/>
    <w:rPr>
      <w:rFonts w:eastAsiaTheme="minorHAnsi"/>
    </w:rPr>
  </w:style>
  <w:style w:type="paragraph" w:customStyle="1" w:styleId="CA0ACBBF7A2C4979922F66000274EBB712">
    <w:name w:val="CA0ACBBF7A2C4979922F66000274EBB712"/>
    <w:rsid w:val="002B6197"/>
    <w:rPr>
      <w:rFonts w:eastAsiaTheme="minorHAnsi"/>
    </w:rPr>
  </w:style>
  <w:style w:type="paragraph" w:customStyle="1" w:styleId="A22A9753C55D452CA056AF68CF94384E13">
    <w:name w:val="A22A9753C55D452CA056AF68CF94384E13"/>
    <w:rsid w:val="002B6197"/>
    <w:rPr>
      <w:rFonts w:eastAsiaTheme="minorHAnsi"/>
    </w:rPr>
  </w:style>
  <w:style w:type="paragraph" w:customStyle="1" w:styleId="BBF8628FCDF041408944224E4A7740AC12">
    <w:name w:val="BBF8628FCDF041408944224E4A7740AC12"/>
    <w:rsid w:val="002B6197"/>
    <w:rPr>
      <w:rFonts w:eastAsiaTheme="minorHAnsi"/>
    </w:rPr>
  </w:style>
  <w:style w:type="paragraph" w:customStyle="1" w:styleId="2D45C96E67A044508989CE18CE5F60B012">
    <w:name w:val="2D45C96E67A044508989CE18CE5F60B012"/>
    <w:rsid w:val="002B6197"/>
    <w:rPr>
      <w:rFonts w:eastAsiaTheme="minorHAnsi"/>
    </w:rPr>
  </w:style>
  <w:style w:type="paragraph" w:customStyle="1" w:styleId="10F15914326C4FAEB52D38DBBD20BFBA8">
    <w:name w:val="10F15914326C4FAEB52D38DBBD20BFBA8"/>
    <w:rsid w:val="002B6197"/>
    <w:rPr>
      <w:rFonts w:eastAsiaTheme="minorHAnsi"/>
    </w:rPr>
  </w:style>
  <w:style w:type="paragraph" w:customStyle="1" w:styleId="CA2A91EC200C417285B83F05DDBA0D3E12">
    <w:name w:val="CA2A91EC200C417285B83F05DDBA0D3E12"/>
    <w:rsid w:val="002B6197"/>
    <w:rPr>
      <w:rFonts w:eastAsiaTheme="minorHAnsi"/>
    </w:rPr>
  </w:style>
  <w:style w:type="paragraph" w:customStyle="1" w:styleId="73744F58F35B497D83CB779A11650F3812">
    <w:name w:val="73744F58F35B497D83CB779A11650F3812"/>
    <w:rsid w:val="002B6197"/>
    <w:rPr>
      <w:rFonts w:eastAsiaTheme="minorHAnsi"/>
    </w:rPr>
  </w:style>
  <w:style w:type="paragraph" w:customStyle="1" w:styleId="A77E1A9B155E47459FA1114C6B3BD6B87">
    <w:name w:val="A77E1A9B155E47459FA1114C6B3BD6B87"/>
    <w:rsid w:val="002B6197"/>
    <w:rPr>
      <w:rFonts w:eastAsiaTheme="minorHAnsi"/>
    </w:rPr>
  </w:style>
  <w:style w:type="paragraph" w:customStyle="1" w:styleId="0B34F6CA52264C3BA7CA0EDB36FCF49E7">
    <w:name w:val="0B34F6CA52264C3BA7CA0EDB36FCF49E7"/>
    <w:rsid w:val="002B6197"/>
    <w:rPr>
      <w:rFonts w:eastAsiaTheme="minorHAnsi"/>
    </w:rPr>
  </w:style>
  <w:style w:type="paragraph" w:customStyle="1" w:styleId="CD0E102D47244B7AB4B5608D6CE7D66F13">
    <w:name w:val="CD0E102D47244B7AB4B5608D6CE7D66F13"/>
    <w:rsid w:val="002B6197"/>
    <w:rPr>
      <w:rFonts w:eastAsiaTheme="minorHAnsi"/>
    </w:rPr>
  </w:style>
  <w:style w:type="paragraph" w:customStyle="1" w:styleId="D06D6BB50A1E45BB975323A68DC6419613">
    <w:name w:val="D06D6BB50A1E45BB975323A68DC6419613"/>
    <w:rsid w:val="002B6197"/>
    <w:rPr>
      <w:rFonts w:eastAsiaTheme="minorHAnsi"/>
    </w:rPr>
  </w:style>
  <w:style w:type="paragraph" w:customStyle="1" w:styleId="EA5AA6E96C854D33BB0DD3529FEE8F7313">
    <w:name w:val="EA5AA6E96C854D33BB0DD3529FEE8F7313"/>
    <w:rsid w:val="002B6197"/>
    <w:rPr>
      <w:rFonts w:eastAsiaTheme="minorHAnsi"/>
    </w:rPr>
  </w:style>
  <w:style w:type="paragraph" w:customStyle="1" w:styleId="038D4CF1DDBE46C18D29B14939742E9B1">
    <w:name w:val="038D4CF1DDBE46C18D29B14939742E9B1"/>
    <w:rsid w:val="002B6197"/>
    <w:rPr>
      <w:rFonts w:eastAsiaTheme="minorHAnsi"/>
    </w:rPr>
  </w:style>
  <w:style w:type="paragraph" w:customStyle="1" w:styleId="CA0ACBBF7A2C4979922F66000274EBB713">
    <w:name w:val="CA0ACBBF7A2C4979922F66000274EBB713"/>
    <w:rsid w:val="002B6197"/>
    <w:rPr>
      <w:rFonts w:eastAsiaTheme="minorHAnsi"/>
    </w:rPr>
  </w:style>
  <w:style w:type="paragraph" w:customStyle="1" w:styleId="A22A9753C55D452CA056AF68CF94384E14">
    <w:name w:val="A22A9753C55D452CA056AF68CF94384E14"/>
    <w:rsid w:val="008E2E89"/>
    <w:rPr>
      <w:rFonts w:eastAsiaTheme="minorHAnsi"/>
    </w:rPr>
  </w:style>
  <w:style w:type="paragraph" w:customStyle="1" w:styleId="BBF8628FCDF041408944224E4A7740AC13">
    <w:name w:val="BBF8628FCDF041408944224E4A7740AC13"/>
    <w:rsid w:val="008E2E89"/>
    <w:rPr>
      <w:rFonts w:eastAsiaTheme="minorHAnsi"/>
    </w:rPr>
  </w:style>
  <w:style w:type="paragraph" w:customStyle="1" w:styleId="2D45C96E67A044508989CE18CE5F60B013">
    <w:name w:val="2D45C96E67A044508989CE18CE5F60B013"/>
    <w:rsid w:val="008E2E89"/>
    <w:rPr>
      <w:rFonts w:eastAsiaTheme="minorHAnsi"/>
    </w:rPr>
  </w:style>
  <w:style w:type="paragraph" w:customStyle="1" w:styleId="10F15914326C4FAEB52D38DBBD20BFBA9">
    <w:name w:val="10F15914326C4FAEB52D38DBBD20BFBA9"/>
    <w:rsid w:val="008E2E89"/>
    <w:rPr>
      <w:rFonts w:eastAsiaTheme="minorHAnsi"/>
    </w:rPr>
  </w:style>
  <w:style w:type="paragraph" w:customStyle="1" w:styleId="CA2A91EC200C417285B83F05DDBA0D3E13">
    <w:name w:val="CA2A91EC200C417285B83F05DDBA0D3E13"/>
    <w:rsid w:val="008E2E89"/>
    <w:rPr>
      <w:rFonts w:eastAsiaTheme="minorHAnsi"/>
    </w:rPr>
  </w:style>
  <w:style w:type="paragraph" w:customStyle="1" w:styleId="73744F58F35B497D83CB779A11650F3813">
    <w:name w:val="73744F58F35B497D83CB779A11650F3813"/>
    <w:rsid w:val="008E2E89"/>
    <w:rPr>
      <w:rFonts w:eastAsiaTheme="minorHAnsi"/>
    </w:rPr>
  </w:style>
  <w:style w:type="paragraph" w:customStyle="1" w:styleId="2EA6BBA972044D3CA1F594BBCA6E1FDB">
    <w:name w:val="2EA6BBA972044D3CA1F594BBCA6E1FDB"/>
    <w:rsid w:val="008E2E89"/>
    <w:rPr>
      <w:rFonts w:eastAsiaTheme="minorHAnsi"/>
    </w:rPr>
  </w:style>
  <w:style w:type="paragraph" w:customStyle="1" w:styleId="A77E1A9B155E47459FA1114C6B3BD6B88">
    <w:name w:val="A77E1A9B155E47459FA1114C6B3BD6B88"/>
    <w:rsid w:val="008E2E89"/>
    <w:rPr>
      <w:rFonts w:eastAsiaTheme="minorHAnsi"/>
    </w:rPr>
  </w:style>
  <w:style w:type="paragraph" w:customStyle="1" w:styleId="0B34F6CA52264C3BA7CA0EDB36FCF49E8">
    <w:name w:val="0B34F6CA52264C3BA7CA0EDB36FCF49E8"/>
    <w:rsid w:val="008E2E89"/>
    <w:rPr>
      <w:rFonts w:eastAsiaTheme="minorHAnsi"/>
    </w:rPr>
  </w:style>
  <w:style w:type="paragraph" w:customStyle="1" w:styleId="CD0E102D47244B7AB4B5608D6CE7D66F14">
    <w:name w:val="CD0E102D47244B7AB4B5608D6CE7D66F14"/>
    <w:rsid w:val="008E2E89"/>
    <w:rPr>
      <w:rFonts w:eastAsiaTheme="minorHAnsi"/>
    </w:rPr>
  </w:style>
  <w:style w:type="paragraph" w:customStyle="1" w:styleId="D06D6BB50A1E45BB975323A68DC6419614">
    <w:name w:val="D06D6BB50A1E45BB975323A68DC6419614"/>
    <w:rsid w:val="008E2E89"/>
    <w:rPr>
      <w:rFonts w:eastAsiaTheme="minorHAnsi"/>
    </w:rPr>
  </w:style>
  <w:style w:type="paragraph" w:customStyle="1" w:styleId="EA5AA6E96C854D33BB0DD3529FEE8F7314">
    <w:name w:val="EA5AA6E96C854D33BB0DD3529FEE8F7314"/>
    <w:rsid w:val="008E2E89"/>
    <w:rPr>
      <w:rFonts w:eastAsiaTheme="minorHAnsi"/>
    </w:rPr>
  </w:style>
  <w:style w:type="paragraph" w:customStyle="1" w:styleId="038D4CF1DDBE46C18D29B14939742E9B2">
    <w:name w:val="038D4CF1DDBE46C18D29B14939742E9B2"/>
    <w:rsid w:val="008E2E89"/>
    <w:rPr>
      <w:rFonts w:eastAsiaTheme="minorHAnsi"/>
    </w:rPr>
  </w:style>
  <w:style w:type="paragraph" w:customStyle="1" w:styleId="CA0ACBBF7A2C4979922F66000274EBB714">
    <w:name w:val="CA0ACBBF7A2C4979922F66000274EBB714"/>
    <w:rsid w:val="008E2E89"/>
    <w:rPr>
      <w:rFonts w:eastAsiaTheme="minorHAnsi"/>
    </w:rPr>
  </w:style>
  <w:style w:type="paragraph" w:customStyle="1" w:styleId="A22A9753C55D452CA056AF68CF94384E15">
    <w:name w:val="A22A9753C55D452CA056AF68CF94384E15"/>
    <w:rsid w:val="008E2E89"/>
    <w:rPr>
      <w:rFonts w:eastAsiaTheme="minorHAnsi"/>
    </w:rPr>
  </w:style>
  <w:style w:type="paragraph" w:customStyle="1" w:styleId="BBF8628FCDF041408944224E4A7740AC14">
    <w:name w:val="BBF8628FCDF041408944224E4A7740AC14"/>
    <w:rsid w:val="008E2E89"/>
    <w:rPr>
      <w:rFonts w:eastAsiaTheme="minorHAnsi"/>
    </w:rPr>
  </w:style>
  <w:style w:type="paragraph" w:customStyle="1" w:styleId="2D45C96E67A044508989CE18CE5F60B014">
    <w:name w:val="2D45C96E67A044508989CE18CE5F60B014"/>
    <w:rsid w:val="008E2E89"/>
    <w:rPr>
      <w:rFonts w:eastAsiaTheme="minorHAnsi"/>
    </w:rPr>
  </w:style>
  <w:style w:type="paragraph" w:customStyle="1" w:styleId="10F15914326C4FAEB52D38DBBD20BFBA10">
    <w:name w:val="10F15914326C4FAEB52D38DBBD20BFBA10"/>
    <w:rsid w:val="008E2E89"/>
    <w:rPr>
      <w:rFonts w:eastAsiaTheme="minorHAnsi"/>
    </w:rPr>
  </w:style>
  <w:style w:type="paragraph" w:customStyle="1" w:styleId="CA2A91EC200C417285B83F05DDBA0D3E14">
    <w:name w:val="CA2A91EC200C417285B83F05DDBA0D3E14"/>
    <w:rsid w:val="008E2E89"/>
    <w:rPr>
      <w:rFonts w:eastAsiaTheme="minorHAnsi"/>
    </w:rPr>
  </w:style>
  <w:style w:type="paragraph" w:customStyle="1" w:styleId="73744F58F35B497D83CB779A11650F3814">
    <w:name w:val="73744F58F35B497D83CB779A11650F3814"/>
    <w:rsid w:val="008E2E89"/>
    <w:rPr>
      <w:rFonts w:eastAsiaTheme="minorHAnsi"/>
    </w:rPr>
  </w:style>
  <w:style w:type="paragraph" w:customStyle="1" w:styleId="2EA6BBA972044D3CA1F594BBCA6E1FDB1">
    <w:name w:val="2EA6BBA972044D3CA1F594BBCA6E1FDB1"/>
    <w:rsid w:val="008E2E89"/>
    <w:rPr>
      <w:rFonts w:eastAsiaTheme="minorHAnsi"/>
    </w:rPr>
  </w:style>
  <w:style w:type="paragraph" w:customStyle="1" w:styleId="A77E1A9B155E47459FA1114C6B3BD6B89">
    <w:name w:val="A77E1A9B155E47459FA1114C6B3BD6B89"/>
    <w:rsid w:val="008E2E89"/>
    <w:rPr>
      <w:rFonts w:eastAsiaTheme="minorHAnsi"/>
    </w:rPr>
  </w:style>
  <w:style w:type="paragraph" w:customStyle="1" w:styleId="0B34F6CA52264C3BA7CA0EDB36FCF49E9">
    <w:name w:val="0B34F6CA52264C3BA7CA0EDB36FCF49E9"/>
    <w:rsid w:val="008E2E89"/>
    <w:rPr>
      <w:rFonts w:eastAsiaTheme="minorHAnsi"/>
    </w:rPr>
  </w:style>
  <w:style w:type="paragraph" w:customStyle="1" w:styleId="CD0E102D47244B7AB4B5608D6CE7D66F15">
    <w:name w:val="CD0E102D47244B7AB4B5608D6CE7D66F15"/>
    <w:rsid w:val="008E2E89"/>
    <w:rPr>
      <w:rFonts w:eastAsiaTheme="minorHAnsi"/>
    </w:rPr>
  </w:style>
  <w:style w:type="paragraph" w:customStyle="1" w:styleId="D06D6BB50A1E45BB975323A68DC6419615">
    <w:name w:val="D06D6BB50A1E45BB975323A68DC6419615"/>
    <w:rsid w:val="008E2E89"/>
    <w:rPr>
      <w:rFonts w:eastAsiaTheme="minorHAnsi"/>
    </w:rPr>
  </w:style>
  <w:style w:type="paragraph" w:customStyle="1" w:styleId="EA5AA6E96C854D33BB0DD3529FEE8F7315">
    <w:name w:val="EA5AA6E96C854D33BB0DD3529FEE8F7315"/>
    <w:rsid w:val="008E2E89"/>
    <w:rPr>
      <w:rFonts w:eastAsiaTheme="minorHAnsi"/>
    </w:rPr>
  </w:style>
  <w:style w:type="paragraph" w:customStyle="1" w:styleId="038D4CF1DDBE46C18D29B14939742E9B3">
    <w:name w:val="038D4CF1DDBE46C18D29B14939742E9B3"/>
    <w:rsid w:val="008E2E89"/>
    <w:rPr>
      <w:rFonts w:eastAsiaTheme="minorHAnsi"/>
    </w:rPr>
  </w:style>
  <w:style w:type="paragraph" w:customStyle="1" w:styleId="CA0ACBBF7A2C4979922F66000274EBB715">
    <w:name w:val="CA0ACBBF7A2C4979922F66000274EBB715"/>
    <w:rsid w:val="008E2E89"/>
    <w:rPr>
      <w:rFonts w:eastAsiaTheme="minorHAnsi"/>
    </w:rPr>
  </w:style>
  <w:style w:type="paragraph" w:customStyle="1" w:styleId="A22A9753C55D452CA056AF68CF94384E16">
    <w:name w:val="A22A9753C55D452CA056AF68CF94384E16"/>
    <w:rsid w:val="008E2E89"/>
    <w:rPr>
      <w:rFonts w:eastAsiaTheme="minorHAnsi"/>
    </w:rPr>
  </w:style>
  <w:style w:type="paragraph" w:customStyle="1" w:styleId="BBF8628FCDF041408944224E4A7740AC15">
    <w:name w:val="BBF8628FCDF041408944224E4A7740AC15"/>
    <w:rsid w:val="008E2E89"/>
    <w:rPr>
      <w:rFonts w:eastAsiaTheme="minorHAnsi"/>
    </w:rPr>
  </w:style>
  <w:style w:type="paragraph" w:customStyle="1" w:styleId="2D45C96E67A044508989CE18CE5F60B015">
    <w:name w:val="2D45C96E67A044508989CE18CE5F60B015"/>
    <w:rsid w:val="008E2E89"/>
    <w:rPr>
      <w:rFonts w:eastAsiaTheme="minorHAnsi"/>
    </w:rPr>
  </w:style>
  <w:style w:type="paragraph" w:customStyle="1" w:styleId="10F15914326C4FAEB52D38DBBD20BFBA11">
    <w:name w:val="10F15914326C4FAEB52D38DBBD20BFBA11"/>
    <w:rsid w:val="008E2E89"/>
    <w:rPr>
      <w:rFonts w:eastAsiaTheme="minorHAnsi"/>
    </w:rPr>
  </w:style>
  <w:style w:type="paragraph" w:customStyle="1" w:styleId="CA2A91EC200C417285B83F05DDBA0D3E15">
    <w:name w:val="CA2A91EC200C417285B83F05DDBA0D3E15"/>
    <w:rsid w:val="008E2E89"/>
    <w:rPr>
      <w:rFonts w:eastAsiaTheme="minorHAnsi"/>
    </w:rPr>
  </w:style>
  <w:style w:type="paragraph" w:customStyle="1" w:styleId="73744F58F35B497D83CB779A11650F3815">
    <w:name w:val="73744F58F35B497D83CB779A11650F3815"/>
    <w:rsid w:val="008E2E89"/>
    <w:rPr>
      <w:rFonts w:eastAsiaTheme="minorHAnsi"/>
    </w:rPr>
  </w:style>
  <w:style w:type="paragraph" w:customStyle="1" w:styleId="2EA6BBA972044D3CA1F594BBCA6E1FDB2">
    <w:name w:val="2EA6BBA972044D3CA1F594BBCA6E1FDB2"/>
    <w:rsid w:val="008E2E89"/>
    <w:rPr>
      <w:rFonts w:eastAsiaTheme="minorHAnsi"/>
    </w:rPr>
  </w:style>
  <w:style w:type="paragraph" w:customStyle="1" w:styleId="A77E1A9B155E47459FA1114C6B3BD6B810">
    <w:name w:val="A77E1A9B155E47459FA1114C6B3BD6B810"/>
    <w:rsid w:val="008E2E89"/>
    <w:rPr>
      <w:rFonts w:eastAsiaTheme="minorHAnsi"/>
    </w:rPr>
  </w:style>
  <w:style w:type="paragraph" w:customStyle="1" w:styleId="0B34F6CA52264C3BA7CA0EDB36FCF49E10">
    <w:name w:val="0B34F6CA52264C3BA7CA0EDB36FCF49E10"/>
    <w:rsid w:val="008E2E89"/>
    <w:rPr>
      <w:rFonts w:eastAsiaTheme="minorHAnsi"/>
    </w:rPr>
  </w:style>
  <w:style w:type="paragraph" w:customStyle="1" w:styleId="CD0E102D47244B7AB4B5608D6CE7D66F16">
    <w:name w:val="CD0E102D47244B7AB4B5608D6CE7D66F16"/>
    <w:rsid w:val="008E2E89"/>
    <w:rPr>
      <w:rFonts w:eastAsiaTheme="minorHAnsi"/>
    </w:rPr>
  </w:style>
  <w:style w:type="paragraph" w:customStyle="1" w:styleId="D06D6BB50A1E45BB975323A68DC6419616">
    <w:name w:val="D06D6BB50A1E45BB975323A68DC6419616"/>
    <w:rsid w:val="008E2E89"/>
    <w:rPr>
      <w:rFonts w:eastAsiaTheme="minorHAnsi"/>
    </w:rPr>
  </w:style>
  <w:style w:type="paragraph" w:customStyle="1" w:styleId="EA5AA6E96C854D33BB0DD3529FEE8F7316">
    <w:name w:val="EA5AA6E96C854D33BB0DD3529FEE8F7316"/>
    <w:rsid w:val="008E2E89"/>
    <w:rPr>
      <w:rFonts w:eastAsiaTheme="minorHAnsi"/>
    </w:rPr>
  </w:style>
  <w:style w:type="paragraph" w:customStyle="1" w:styleId="038D4CF1DDBE46C18D29B14939742E9B4">
    <w:name w:val="038D4CF1DDBE46C18D29B14939742E9B4"/>
    <w:rsid w:val="008E2E89"/>
    <w:rPr>
      <w:rFonts w:eastAsiaTheme="minorHAnsi"/>
    </w:rPr>
  </w:style>
  <w:style w:type="paragraph" w:customStyle="1" w:styleId="CA0ACBBF7A2C4979922F66000274EBB716">
    <w:name w:val="CA0ACBBF7A2C4979922F66000274EBB716"/>
    <w:rsid w:val="008E2E89"/>
    <w:rPr>
      <w:rFonts w:eastAsiaTheme="minorHAnsi"/>
    </w:rPr>
  </w:style>
  <w:style w:type="paragraph" w:customStyle="1" w:styleId="A22A9753C55D452CA056AF68CF94384E17">
    <w:name w:val="A22A9753C55D452CA056AF68CF94384E17"/>
    <w:rsid w:val="008E2E89"/>
    <w:rPr>
      <w:rFonts w:eastAsiaTheme="minorHAnsi"/>
    </w:rPr>
  </w:style>
  <w:style w:type="paragraph" w:customStyle="1" w:styleId="BBF8628FCDF041408944224E4A7740AC16">
    <w:name w:val="BBF8628FCDF041408944224E4A7740AC16"/>
    <w:rsid w:val="008E2E89"/>
    <w:rPr>
      <w:rFonts w:eastAsiaTheme="minorHAnsi"/>
    </w:rPr>
  </w:style>
  <w:style w:type="paragraph" w:customStyle="1" w:styleId="2D45C96E67A044508989CE18CE5F60B016">
    <w:name w:val="2D45C96E67A044508989CE18CE5F60B016"/>
    <w:rsid w:val="008E2E89"/>
    <w:rPr>
      <w:rFonts w:eastAsiaTheme="minorHAnsi"/>
    </w:rPr>
  </w:style>
  <w:style w:type="paragraph" w:customStyle="1" w:styleId="10F15914326C4FAEB52D38DBBD20BFBA12">
    <w:name w:val="10F15914326C4FAEB52D38DBBD20BFBA12"/>
    <w:rsid w:val="008E2E89"/>
    <w:rPr>
      <w:rFonts w:eastAsiaTheme="minorHAnsi"/>
    </w:rPr>
  </w:style>
  <w:style w:type="paragraph" w:customStyle="1" w:styleId="CA2A91EC200C417285B83F05DDBA0D3E16">
    <w:name w:val="CA2A91EC200C417285B83F05DDBA0D3E16"/>
    <w:rsid w:val="008E2E89"/>
    <w:rPr>
      <w:rFonts w:eastAsiaTheme="minorHAnsi"/>
    </w:rPr>
  </w:style>
  <w:style w:type="paragraph" w:customStyle="1" w:styleId="73744F58F35B497D83CB779A11650F3816">
    <w:name w:val="73744F58F35B497D83CB779A11650F3816"/>
    <w:rsid w:val="008E2E89"/>
    <w:rPr>
      <w:rFonts w:eastAsiaTheme="minorHAnsi"/>
    </w:rPr>
  </w:style>
  <w:style w:type="paragraph" w:customStyle="1" w:styleId="2EA6BBA972044D3CA1F594BBCA6E1FDB3">
    <w:name w:val="2EA6BBA972044D3CA1F594BBCA6E1FDB3"/>
    <w:rsid w:val="008E2E89"/>
    <w:rPr>
      <w:rFonts w:eastAsiaTheme="minorHAnsi"/>
    </w:rPr>
  </w:style>
  <w:style w:type="paragraph" w:customStyle="1" w:styleId="A77E1A9B155E47459FA1114C6B3BD6B811">
    <w:name w:val="A77E1A9B155E47459FA1114C6B3BD6B811"/>
    <w:rsid w:val="008E2E89"/>
    <w:rPr>
      <w:rFonts w:eastAsiaTheme="minorHAnsi"/>
    </w:rPr>
  </w:style>
  <w:style w:type="paragraph" w:customStyle="1" w:styleId="0B34F6CA52264C3BA7CA0EDB36FCF49E11">
    <w:name w:val="0B34F6CA52264C3BA7CA0EDB36FCF49E11"/>
    <w:rsid w:val="008E2E89"/>
    <w:rPr>
      <w:rFonts w:eastAsiaTheme="minorHAnsi"/>
    </w:rPr>
  </w:style>
  <w:style w:type="paragraph" w:customStyle="1" w:styleId="CD0E102D47244B7AB4B5608D6CE7D66F17">
    <w:name w:val="CD0E102D47244B7AB4B5608D6CE7D66F17"/>
    <w:rsid w:val="008E2E89"/>
    <w:rPr>
      <w:rFonts w:eastAsiaTheme="minorHAnsi"/>
    </w:rPr>
  </w:style>
  <w:style w:type="paragraph" w:customStyle="1" w:styleId="D06D6BB50A1E45BB975323A68DC6419617">
    <w:name w:val="D06D6BB50A1E45BB975323A68DC6419617"/>
    <w:rsid w:val="008E2E89"/>
    <w:rPr>
      <w:rFonts w:eastAsiaTheme="minorHAnsi"/>
    </w:rPr>
  </w:style>
  <w:style w:type="paragraph" w:customStyle="1" w:styleId="EA5AA6E96C854D33BB0DD3529FEE8F7317">
    <w:name w:val="EA5AA6E96C854D33BB0DD3529FEE8F7317"/>
    <w:rsid w:val="008E2E89"/>
    <w:rPr>
      <w:rFonts w:eastAsiaTheme="minorHAnsi"/>
    </w:rPr>
  </w:style>
  <w:style w:type="paragraph" w:customStyle="1" w:styleId="038D4CF1DDBE46C18D29B14939742E9B5">
    <w:name w:val="038D4CF1DDBE46C18D29B14939742E9B5"/>
    <w:rsid w:val="008E2E89"/>
    <w:rPr>
      <w:rFonts w:eastAsiaTheme="minorHAnsi"/>
    </w:rPr>
  </w:style>
  <w:style w:type="paragraph" w:customStyle="1" w:styleId="CA0ACBBF7A2C4979922F66000274EBB717">
    <w:name w:val="CA0ACBBF7A2C4979922F66000274EBB717"/>
    <w:rsid w:val="008E2E89"/>
    <w:rPr>
      <w:rFonts w:eastAsiaTheme="minorHAnsi"/>
    </w:rPr>
  </w:style>
  <w:style w:type="paragraph" w:customStyle="1" w:styleId="A22A9753C55D452CA056AF68CF94384E18">
    <w:name w:val="A22A9753C55D452CA056AF68CF94384E18"/>
    <w:rsid w:val="008E2E89"/>
    <w:rPr>
      <w:rFonts w:eastAsiaTheme="minorHAnsi"/>
    </w:rPr>
  </w:style>
  <w:style w:type="paragraph" w:customStyle="1" w:styleId="BBF8628FCDF041408944224E4A7740AC17">
    <w:name w:val="BBF8628FCDF041408944224E4A7740AC17"/>
    <w:rsid w:val="008E2E89"/>
    <w:rPr>
      <w:rFonts w:eastAsiaTheme="minorHAnsi"/>
    </w:rPr>
  </w:style>
  <w:style w:type="paragraph" w:customStyle="1" w:styleId="2D45C96E67A044508989CE18CE5F60B017">
    <w:name w:val="2D45C96E67A044508989CE18CE5F60B017"/>
    <w:rsid w:val="008E2E89"/>
    <w:rPr>
      <w:rFonts w:eastAsiaTheme="minorHAnsi"/>
    </w:rPr>
  </w:style>
  <w:style w:type="paragraph" w:customStyle="1" w:styleId="10F15914326C4FAEB52D38DBBD20BFBA13">
    <w:name w:val="10F15914326C4FAEB52D38DBBD20BFBA13"/>
    <w:rsid w:val="008E2E89"/>
    <w:rPr>
      <w:rFonts w:eastAsiaTheme="minorHAnsi"/>
    </w:rPr>
  </w:style>
  <w:style w:type="paragraph" w:customStyle="1" w:styleId="CA2A91EC200C417285B83F05DDBA0D3E17">
    <w:name w:val="CA2A91EC200C417285B83F05DDBA0D3E17"/>
    <w:rsid w:val="008E2E89"/>
    <w:rPr>
      <w:rFonts w:eastAsiaTheme="minorHAnsi"/>
    </w:rPr>
  </w:style>
  <w:style w:type="paragraph" w:customStyle="1" w:styleId="73744F58F35B497D83CB779A11650F3817">
    <w:name w:val="73744F58F35B497D83CB779A11650F3817"/>
    <w:rsid w:val="008E2E89"/>
    <w:rPr>
      <w:rFonts w:eastAsiaTheme="minorHAnsi"/>
    </w:rPr>
  </w:style>
  <w:style w:type="paragraph" w:customStyle="1" w:styleId="2EA6BBA972044D3CA1F594BBCA6E1FDB4">
    <w:name w:val="2EA6BBA972044D3CA1F594BBCA6E1FDB4"/>
    <w:rsid w:val="008E2E89"/>
    <w:rPr>
      <w:rFonts w:eastAsiaTheme="minorHAnsi"/>
    </w:rPr>
  </w:style>
  <w:style w:type="paragraph" w:customStyle="1" w:styleId="A77E1A9B155E47459FA1114C6B3BD6B812">
    <w:name w:val="A77E1A9B155E47459FA1114C6B3BD6B812"/>
    <w:rsid w:val="008E2E89"/>
    <w:rPr>
      <w:rFonts w:eastAsiaTheme="minorHAnsi"/>
    </w:rPr>
  </w:style>
  <w:style w:type="paragraph" w:customStyle="1" w:styleId="0B34F6CA52264C3BA7CA0EDB36FCF49E12">
    <w:name w:val="0B34F6CA52264C3BA7CA0EDB36FCF49E12"/>
    <w:rsid w:val="008E2E89"/>
    <w:rPr>
      <w:rFonts w:eastAsiaTheme="minorHAnsi"/>
    </w:rPr>
  </w:style>
  <w:style w:type="paragraph" w:customStyle="1" w:styleId="CD0E102D47244B7AB4B5608D6CE7D66F18">
    <w:name w:val="CD0E102D47244B7AB4B5608D6CE7D66F18"/>
    <w:rsid w:val="008E2E89"/>
    <w:rPr>
      <w:rFonts w:eastAsiaTheme="minorHAnsi"/>
    </w:rPr>
  </w:style>
  <w:style w:type="paragraph" w:customStyle="1" w:styleId="D06D6BB50A1E45BB975323A68DC6419618">
    <w:name w:val="D06D6BB50A1E45BB975323A68DC6419618"/>
    <w:rsid w:val="008E2E89"/>
    <w:rPr>
      <w:rFonts w:eastAsiaTheme="minorHAnsi"/>
    </w:rPr>
  </w:style>
  <w:style w:type="paragraph" w:customStyle="1" w:styleId="EA5AA6E96C854D33BB0DD3529FEE8F7318">
    <w:name w:val="EA5AA6E96C854D33BB0DD3529FEE8F7318"/>
    <w:rsid w:val="008E2E89"/>
    <w:rPr>
      <w:rFonts w:eastAsiaTheme="minorHAnsi"/>
    </w:rPr>
  </w:style>
  <w:style w:type="paragraph" w:customStyle="1" w:styleId="038D4CF1DDBE46C18D29B14939742E9B6">
    <w:name w:val="038D4CF1DDBE46C18D29B14939742E9B6"/>
    <w:rsid w:val="008E2E89"/>
    <w:rPr>
      <w:rFonts w:eastAsiaTheme="minorHAnsi"/>
    </w:rPr>
  </w:style>
  <w:style w:type="paragraph" w:customStyle="1" w:styleId="CA0ACBBF7A2C4979922F66000274EBB718">
    <w:name w:val="CA0ACBBF7A2C4979922F66000274EBB718"/>
    <w:rsid w:val="008E2E89"/>
    <w:rPr>
      <w:rFonts w:eastAsiaTheme="minorHAnsi"/>
    </w:rPr>
  </w:style>
  <w:style w:type="paragraph" w:customStyle="1" w:styleId="8E212D8E79AF49BE90ECA59A16D56D41">
    <w:name w:val="8E212D8E79AF49BE90ECA59A16D56D41"/>
    <w:rsid w:val="008E2E89"/>
  </w:style>
  <w:style w:type="paragraph" w:customStyle="1" w:styleId="A22A9753C55D452CA056AF68CF94384E19">
    <w:name w:val="A22A9753C55D452CA056AF68CF94384E19"/>
    <w:rsid w:val="008E2E89"/>
    <w:rPr>
      <w:rFonts w:eastAsiaTheme="minorHAnsi"/>
    </w:rPr>
  </w:style>
  <w:style w:type="paragraph" w:customStyle="1" w:styleId="BBF8628FCDF041408944224E4A7740AC18">
    <w:name w:val="BBF8628FCDF041408944224E4A7740AC18"/>
    <w:rsid w:val="008E2E89"/>
    <w:rPr>
      <w:rFonts w:eastAsiaTheme="minorHAnsi"/>
    </w:rPr>
  </w:style>
  <w:style w:type="paragraph" w:customStyle="1" w:styleId="2D45C96E67A044508989CE18CE5F60B018">
    <w:name w:val="2D45C96E67A044508989CE18CE5F60B018"/>
    <w:rsid w:val="008E2E89"/>
    <w:rPr>
      <w:rFonts w:eastAsiaTheme="minorHAnsi"/>
    </w:rPr>
  </w:style>
  <w:style w:type="paragraph" w:customStyle="1" w:styleId="10F15914326C4FAEB52D38DBBD20BFBA14">
    <w:name w:val="10F15914326C4FAEB52D38DBBD20BFBA14"/>
    <w:rsid w:val="008E2E89"/>
    <w:rPr>
      <w:rFonts w:eastAsiaTheme="minorHAnsi"/>
    </w:rPr>
  </w:style>
  <w:style w:type="paragraph" w:customStyle="1" w:styleId="CA2A91EC200C417285B83F05DDBA0D3E18">
    <w:name w:val="CA2A91EC200C417285B83F05DDBA0D3E18"/>
    <w:rsid w:val="008E2E89"/>
    <w:rPr>
      <w:rFonts w:eastAsiaTheme="minorHAnsi"/>
    </w:rPr>
  </w:style>
  <w:style w:type="paragraph" w:customStyle="1" w:styleId="73744F58F35B497D83CB779A11650F3818">
    <w:name w:val="73744F58F35B497D83CB779A11650F3818"/>
    <w:rsid w:val="008E2E89"/>
    <w:rPr>
      <w:rFonts w:eastAsiaTheme="minorHAnsi"/>
    </w:rPr>
  </w:style>
  <w:style w:type="paragraph" w:customStyle="1" w:styleId="2EA6BBA972044D3CA1F594BBCA6E1FDB5">
    <w:name w:val="2EA6BBA972044D3CA1F594BBCA6E1FDB5"/>
    <w:rsid w:val="008E2E89"/>
    <w:rPr>
      <w:rFonts w:eastAsiaTheme="minorHAnsi"/>
    </w:rPr>
  </w:style>
  <w:style w:type="paragraph" w:customStyle="1" w:styleId="A77E1A9B155E47459FA1114C6B3BD6B813">
    <w:name w:val="A77E1A9B155E47459FA1114C6B3BD6B813"/>
    <w:rsid w:val="008E2E89"/>
    <w:rPr>
      <w:rFonts w:eastAsiaTheme="minorHAnsi"/>
    </w:rPr>
  </w:style>
  <w:style w:type="paragraph" w:customStyle="1" w:styleId="0B34F6CA52264C3BA7CA0EDB36FCF49E13">
    <w:name w:val="0B34F6CA52264C3BA7CA0EDB36FCF49E13"/>
    <w:rsid w:val="008E2E89"/>
    <w:rPr>
      <w:rFonts w:eastAsiaTheme="minorHAnsi"/>
    </w:rPr>
  </w:style>
  <w:style w:type="paragraph" w:customStyle="1" w:styleId="038D4CF1DDBE46C18D29B14939742E9B7">
    <w:name w:val="038D4CF1DDBE46C18D29B14939742E9B7"/>
    <w:rsid w:val="008E2E89"/>
    <w:rPr>
      <w:rFonts w:eastAsiaTheme="minorHAnsi"/>
    </w:rPr>
  </w:style>
  <w:style w:type="paragraph" w:customStyle="1" w:styleId="CA0ACBBF7A2C4979922F66000274EBB719">
    <w:name w:val="CA0ACBBF7A2C4979922F66000274EBB719"/>
    <w:rsid w:val="008E2E89"/>
    <w:rPr>
      <w:rFonts w:eastAsiaTheme="minorHAnsi"/>
    </w:rPr>
  </w:style>
  <w:style w:type="paragraph" w:customStyle="1" w:styleId="A22A9753C55D452CA056AF68CF94384E20">
    <w:name w:val="A22A9753C55D452CA056AF68CF94384E20"/>
    <w:rsid w:val="008E2E89"/>
    <w:rPr>
      <w:rFonts w:eastAsiaTheme="minorHAnsi"/>
    </w:rPr>
  </w:style>
  <w:style w:type="paragraph" w:customStyle="1" w:styleId="BBF8628FCDF041408944224E4A7740AC19">
    <w:name w:val="BBF8628FCDF041408944224E4A7740AC19"/>
    <w:rsid w:val="008E2E89"/>
    <w:rPr>
      <w:rFonts w:eastAsiaTheme="minorHAnsi"/>
    </w:rPr>
  </w:style>
  <w:style w:type="paragraph" w:customStyle="1" w:styleId="2D45C96E67A044508989CE18CE5F60B019">
    <w:name w:val="2D45C96E67A044508989CE18CE5F60B019"/>
    <w:rsid w:val="008E2E89"/>
    <w:rPr>
      <w:rFonts w:eastAsiaTheme="minorHAnsi"/>
    </w:rPr>
  </w:style>
  <w:style w:type="paragraph" w:customStyle="1" w:styleId="10F15914326C4FAEB52D38DBBD20BFBA15">
    <w:name w:val="10F15914326C4FAEB52D38DBBD20BFBA15"/>
    <w:rsid w:val="008E2E89"/>
    <w:rPr>
      <w:rFonts w:eastAsiaTheme="minorHAnsi"/>
    </w:rPr>
  </w:style>
  <w:style w:type="paragraph" w:customStyle="1" w:styleId="CA2A91EC200C417285B83F05DDBA0D3E19">
    <w:name w:val="CA2A91EC200C417285B83F05DDBA0D3E19"/>
    <w:rsid w:val="008E2E89"/>
    <w:rPr>
      <w:rFonts w:eastAsiaTheme="minorHAnsi"/>
    </w:rPr>
  </w:style>
  <w:style w:type="paragraph" w:customStyle="1" w:styleId="73744F58F35B497D83CB779A11650F3819">
    <w:name w:val="73744F58F35B497D83CB779A11650F3819"/>
    <w:rsid w:val="008E2E89"/>
    <w:rPr>
      <w:rFonts w:eastAsiaTheme="minorHAnsi"/>
    </w:rPr>
  </w:style>
  <w:style w:type="paragraph" w:customStyle="1" w:styleId="2EA6BBA972044D3CA1F594BBCA6E1FDB6">
    <w:name w:val="2EA6BBA972044D3CA1F594BBCA6E1FDB6"/>
    <w:rsid w:val="008E2E89"/>
    <w:rPr>
      <w:rFonts w:eastAsiaTheme="minorHAnsi"/>
    </w:rPr>
  </w:style>
  <w:style w:type="paragraph" w:customStyle="1" w:styleId="A77E1A9B155E47459FA1114C6B3BD6B814">
    <w:name w:val="A77E1A9B155E47459FA1114C6B3BD6B814"/>
    <w:rsid w:val="008E2E89"/>
    <w:rPr>
      <w:rFonts w:eastAsiaTheme="minorHAnsi"/>
    </w:rPr>
  </w:style>
  <w:style w:type="paragraph" w:customStyle="1" w:styleId="0B34F6CA52264C3BA7CA0EDB36FCF49E14">
    <w:name w:val="0B34F6CA52264C3BA7CA0EDB36FCF49E14"/>
    <w:rsid w:val="008E2E89"/>
    <w:rPr>
      <w:rFonts w:eastAsiaTheme="minorHAnsi"/>
    </w:rPr>
  </w:style>
  <w:style w:type="paragraph" w:customStyle="1" w:styleId="038D4CF1DDBE46C18D29B14939742E9B8">
    <w:name w:val="038D4CF1DDBE46C18D29B14939742E9B8"/>
    <w:rsid w:val="008E2E89"/>
    <w:rPr>
      <w:rFonts w:eastAsiaTheme="minorHAnsi"/>
    </w:rPr>
  </w:style>
  <w:style w:type="paragraph" w:customStyle="1" w:styleId="CA0ACBBF7A2C4979922F66000274EBB720">
    <w:name w:val="CA0ACBBF7A2C4979922F66000274EBB720"/>
    <w:rsid w:val="008E2E89"/>
    <w:rPr>
      <w:rFonts w:eastAsiaTheme="minorHAnsi"/>
    </w:rPr>
  </w:style>
  <w:style w:type="paragraph" w:customStyle="1" w:styleId="A22A9753C55D452CA056AF68CF94384E21">
    <w:name w:val="A22A9753C55D452CA056AF68CF94384E21"/>
    <w:rsid w:val="008E2E89"/>
    <w:rPr>
      <w:rFonts w:eastAsiaTheme="minorHAnsi"/>
    </w:rPr>
  </w:style>
  <w:style w:type="paragraph" w:customStyle="1" w:styleId="BBF8628FCDF041408944224E4A7740AC20">
    <w:name w:val="BBF8628FCDF041408944224E4A7740AC20"/>
    <w:rsid w:val="008E2E89"/>
    <w:rPr>
      <w:rFonts w:eastAsiaTheme="minorHAnsi"/>
    </w:rPr>
  </w:style>
  <w:style w:type="paragraph" w:customStyle="1" w:styleId="2D45C96E67A044508989CE18CE5F60B020">
    <w:name w:val="2D45C96E67A044508989CE18CE5F60B020"/>
    <w:rsid w:val="008E2E89"/>
    <w:rPr>
      <w:rFonts w:eastAsiaTheme="minorHAnsi"/>
    </w:rPr>
  </w:style>
  <w:style w:type="paragraph" w:customStyle="1" w:styleId="10F15914326C4FAEB52D38DBBD20BFBA16">
    <w:name w:val="10F15914326C4FAEB52D38DBBD20BFBA16"/>
    <w:rsid w:val="008E2E89"/>
    <w:rPr>
      <w:rFonts w:eastAsiaTheme="minorHAnsi"/>
    </w:rPr>
  </w:style>
  <w:style w:type="paragraph" w:customStyle="1" w:styleId="CA2A91EC200C417285B83F05DDBA0D3E20">
    <w:name w:val="CA2A91EC200C417285B83F05DDBA0D3E20"/>
    <w:rsid w:val="008E2E89"/>
    <w:rPr>
      <w:rFonts w:eastAsiaTheme="minorHAnsi"/>
    </w:rPr>
  </w:style>
  <w:style w:type="paragraph" w:customStyle="1" w:styleId="73744F58F35B497D83CB779A11650F3820">
    <w:name w:val="73744F58F35B497D83CB779A11650F3820"/>
    <w:rsid w:val="008E2E89"/>
    <w:rPr>
      <w:rFonts w:eastAsiaTheme="minorHAnsi"/>
    </w:rPr>
  </w:style>
  <w:style w:type="paragraph" w:customStyle="1" w:styleId="2EA6BBA972044D3CA1F594BBCA6E1FDB7">
    <w:name w:val="2EA6BBA972044D3CA1F594BBCA6E1FDB7"/>
    <w:rsid w:val="008E2E89"/>
    <w:rPr>
      <w:rFonts w:eastAsiaTheme="minorHAnsi"/>
    </w:rPr>
  </w:style>
  <w:style w:type="paragraph" w:customStyle="1" w:styleId="A77E1A9B155E47459FA1114C6B3BD6B815">
    <w:name w:val="A77E1A9B155E47459FA1114C6B3BD6B815"/>
    <w:rsid w:val="008E2E89"/>
    <w:rPr>
      <w:rFonts w:eastAsiaTheme="minorHAnsi"/>
    </w:rPr>
  </w:style>
  <w:style w:type="paragraph" w:customStyle="1" w:styleId="0B34F6CA52264C3BA7CA0EDB36FCF49E15">
    <w:name w:val="0B34F6CA52264C3BA7CA0EDB36FCF49E15"/>
    <w:rsid w:val="008E2E89"/>
    <w:rPr>
      <w:rFonts w:eastAsiaTheme="minorHAnsi"/>
    </w:rPr>
  </w:style>
  <w:style w:type="paragraph" w:customStyle="1" w:styleId="038D4CF1DDBE46C18D29B14939742E9B9">
    <w:name w:val="038D4CF1DDBE46C18D29B14939742E9B9"/>
    <w:rsid w:val="008E2E89"/>
    <w:rPr>
      <w:rFonts w:eastAsiaTheme="minorHAnsi"/>
    </w:rPr>
  </w:style>
  <w:style w:type="paragraph" w:customStyle="1" w:styleId="CA0ACBBF7A2C4979922F66000274EBB721">
    <w:name w:val="CA0ACBBF7A2C4979922F66000274EBB721"/>
    <w:rsid w:val="008E2E89"/>
    <w:rPr>
      <w:rFonts w:eastAsiaTheme="minorHAnsi"/>
    </w:rPr>
  </w:style>
  <w:style w:type="paragraph" w:customStyle="1" w:styleId="A22A9753C55D452CA056AF68CF94384E22">
    <w:name w:val="A22A9753C55D452CA056AF68CF94384E22"/>
    <w:rsid w:val="008E2E89"/>
    <w:rPr>
      <w:rFonts w:eastAsiaTheme="minorHAnsi"/>
    </w:rPr>
  </w:style>
  <w:style w:type="paragraph" w:customStyle="1" w:styleId="BBF8628FCDF041408944224E4A7740AC21">
    <w:name w:val="BBF8628FCDF041408944224E4A7740AC21"/>
    <w:rsid w:val="008E2E89"/>
    <w:rPr>
      <w:rFonts w:eastAsiaTheme="minorHAnsi"/>
    </w:rPr>
  </w:style>
  <w:style w:type="paragraph" w:customStyle="1" w:styleId="2D45C96E67A044508989CE18CE5F60B021">
    <w:name w:val="2D45C96E67A044508989CE18CE5F60B021"/>
    <w:rsid w:val="008E2E89"/>
    <w:rPr>
      <w:rFonts w:eastAsiaTheme="minorHAnsi"/>
    </w:rPr>
  </w:style>
  <w:style w:type="paragraph" w:customStyle="1" w:styleId="10F15914326C4FAEB52D38DBBD20BFBA17">
    <w:name w:val="10F15914326C4FAEB52D38DBBD20BFBA17"/>
    <w:rsid w:val="008E2E89"/>
    <w:rPr>
      <w:rFonts w:eastAsiaTheme="minorHAnsi"/>
    </w:rPr>
  </w:style>
  <w:style w:type="paragraph" w:customStyle="1" w:styleId="CA2A91EC200C417285B83F05DDBA0D3E21">
    <w:name w:val="CA2A91EC200C417285B83F05DDBA0D3E21"/>
    <w:rsid w:val="008E2E89"/>
    <w:rPr>
      <w:rFonts w:eastAsiaTheme="minorHAnsi"/>
    </w:rPr>
  </w:style>
  <w:style w:type="paragraph" w:customStyle="1" w:styleId="73744F58F35B497D83CB779A11650F3821">
    <w:name w:val="73744F58F35B497D83CB779A11650F3821"/>
    <w:rsid w:val="008E2E89"/>
    <w:rPr>
      <w:rFonts w:eastAsiaTheme="minorHAnsi"/>
    </w:rPr>
  </w:style>
  <w:style w:type="paragraph" w:customStyle="1" w:styleId="2EA6BBA972044D3CA1F594BBCA6E1FDB8">
    <w:name w:val="2EA6BBA972044D3CA1F594BBCA6E1FDB8"/>
    <w:rsid w:val="008E2E89"/>
    <w:rPr>
      <w:rFonts w:eastAsiaTheme="minorHAnsi"/>
    </w:rPr>
  </w:style>
  <w:style w:type="paragraph" w:customStyle="1" w:styleId="A77E1A9B155E47459FA1114C6B3BD6B816">
    <w:name w:val="A77E1A9B155E47459FA1114C6B3BD6B816"/>
    <w:rsid w:val="008E2E89"/>
    <w:rPr>
      <w:rFonts w:eastAsiaTheme="minorHAnsi"/>
    </w:rPr>
  </w:style>
  <w:style w:type="paragraph" w:customStyle="1" w:styleId="0B34F6CA52264C3BA7CA0EDB36FCF49E16">
    <w:name w:val="0B34F6CA52264C3BA7CA0EDB36FCF49E16"/>
    <w:rsid w:val="008E2E89"/>
    <w:rPr>
      <w:rFonts w:eastAsiaTheme="minorHAnsi"/>
    </w:rPr>
  </w:style>
  <w:style w:type="paragraph" w:customStyle="1" w:styleId="038D4CF1DDBE46C18D29B14939742E9B10">
    <w:name w:val="038D4CF1DDBE46C18D29B14939742E9B10"/>
    <w:rsid w:val="008E2E89"/>
    <w:rPr>
      <w:rFonts w:eastAsiaTheme="minorHAnsi"/>
    </w:rPr>
  </w:style>
  <w:style w:type="paragraph" w:customStyle="1" w:styleId="CA0ACBBF7A2C4979922F66000274EBB722">
    <w:name w:val="CA0ACBBF7A2C4979922F66000274EBB722"/>
    <w:rsid w:val="008E2E89"/>
    <w:rPr>
      <w:rFonts w:eastAsiaTheme="minorHAnsi"/>
    </w:rPr>
  </w:style>
  <w:style w:type="paragraph" w:customStyle="1" w:styleId="A22A9753C55D452CA056AF68CF94384E23">
    <w:name w:val="A22A9753C55D452CA056AF68CF94384E23"/>
    <w:rsid w:val="008E2E89"/>
    <w:rPr>
      <w:rFonts w:eastAsiaTheme="minorHAnsi"/>
    </w:rPr>
  </w:style>
  <w:style w:type="paragraph" w:customStyle="1" w:styleId="BBF8628FCDF041408944224E4A7740AC22">
    <w:name w:val="BBF8628FCDF041408944224E4A7740AC22"/>
    <w:rsid w:val="008E2E89"/>
    <w:rPr>
      <w:rFonts w:eastAsiaTheme="minorHAnsi"/>
    </w:rPr>
  </w:style>
  <w:style w:type="paragraph" w:customStyle="1" w:styleId="2D45C96E67A044508989CE18CE5F60B022">
    <w:name w:val="2D45C96E67A044508989CE18CE5F60B022"/>
    <w:rsid w:val="008E2E89"/>
    <w:rPr>
      <w:rFonts w:eastAsiaTheme="minorHAnsi"/>
    </w:rPr>
  </w:style>
  <w:style w:type="paragraph" w:customStyle="1" w:styleId="10F15914326C4FAEB52D38DBBD20BFBA18">
    <w:name w:val="10F15914326C4FAEB52D38DBBD20BFBA18"/>
    <w:rsid w:val="008E2E89"/>
    <w:rPr>
      <w:rFonts w:eastAsiaTheme="minorHAnsi"/>
    </w:rPr>
  </w:style>
  <w:style w:type="paragraph" w:customStyle="1" w:styleId="CA2A91EC200C417285B83F05DDBA0D3E22">
    <w:name w:val="CA2A91EC200C417285B83F05DDBA0D3E22"/>
    <w:rsid w:val="008E2E89"/>
    <w:rPr>
      <w:rFonts w:eastAsiaTheme="minorHAnsi"/>
    </w:rPr>
  </w:style>
  <w:style w:type="paragraph" w:customStyle="1" w:styleId="73744F58F35B497D83CB779A11650F3822">
    <w:name w:val="73744F58F35B497D83CB779A11650F3822"/>
    <w:rsid w:val="008E2E89"/>
    <w:rPr>
      <w:rFonts w:eastAsiaTheme="minorHAnsi"/>
    </w:rPr>
  </w:style>
  <w:style w:type="paragraph" w:customStyle="1" w:styleId="2EA6BBA972044D3CA1F594BBCA6E1FDB9">
    <w:name w:val="2EA6BBA972044D3CA1F594BBCA6E1FDB9"/>
    <w:rsid w:val="008E2E89"/>
    <w:rPr>
      <w:rFonts w:eastAsiaTheme="minorHAnsi"/>
    </w:rPr>
  </w:style>
  <w:style w:type="paragraph" w:customStyle="1" w:styleId="A77E1A9B155E47459FA1114C6B3BD6B817">
    <w:name w:val="A77E1A9B155E47459FA1114C6B3BD6B817"/>
    <w:rsid w:val="008E2E89"/>
    <w:rPr>
      <w:rFonts w:eastAsiaTheme="minorHAnsi"/>
    </w:rPr>
  </w:style>
  <w:style w:type="paragraph" w:customStyle="1" w:styleId="0B34F6CA52264C3BA7CA0EDB36FCF49E17">
    <w:name w:val="0B34F6CA52264C3BA7CA0EDB36FCF49E17"/>
    <w:rsid w:val="008E2E89"/>
    <w:rPr>
      <w:rFonts w:eastAsiaTheme="minorHAnsi"/>
    </w:rPr>
  </w:style>
  <w:style w:type="paragraph" w:customStyle="1" w:styleId="038D4CF1DDBE46C18D29B14939742E9B11">
    <w:name w:val="038D4CF1DDBE46C18D29B14939742E9B11"/>
    <w:rsid w:val="008E2E89"/>
    <w:rPr>
      <w:rFonts w:eastAsiaTheme="minorHAnsi"/>
    </w:rPr>
  </w:style>
  <w:style w:type="paragraph" w:customStyle="1" w:styleId="CA0ACBBF7A2C4979922F66000274EBB723">
    <w:name w:val="CA0ACBBF7A2C4979922F66000274EBB723"/>
    <w:rsid w:val="008E2E89"/>
    <w:rPr>
      <w:rFonts w:eastAsiaTheme="minorHAnsi"/>
    </w:rPr>
  </w:style>
  <w:style w:type="paragraph" w:customStyle="1" w:styleId="A22A9753C55D452CA056AF68CF94384E24">
    <w:name w:val="A22A9753C55D452CA056AF68CF94384E24"/>
    <w:rsid w:val="008E2E89"/>
    <w:rPr>
      <w:rFonts w:eastAsiaTheme="minorHAnsi"/>
    </w:rPr>
  </w:style>
  <w:style w:type="paragraph" w:customStyle="1" w:styleId="BBF8628FCDF041408944224E4A7740AC23">
    <w:name w:val="BBF8628FCDF041408944224E4A7740AC23"/>
    <w:rsid w:val="008E2E89"/>
    <w:rPr>
      <w:rFonts w:eastAsiaTheme="minorHAnsi"/>
    </w:rPr>
  </w:style>
  <w:style w:type="paragraph" w:customStyle="1" w:styleId="2D45C96E67A044508989CE18CE5F60B023">
    <w:name w:val="2D45C96E67A044508989CE18CE5F60B023"/>
    <w:rsid w:val="008E2E89"/>
    <w:rPr>
      <w:rFonts w:eastAsiaTheme="minorHAnsi"/>
    </w:rPr>
  </w:style>
  <w:style w:type="paragraph" w:customStyle="1" w:styleId="10F15914326C4FAEB52D38DBBD20BFBA19">
    <w:name w:val="10F15914326C4FAEB52D38DBBD20BFBA19"/>
    <w:rsid w:val="008E2E89"/>
    <w:rPr>
      <w:rFonts w:eastAsiaTheme="minorHAnsi"/>
    </w:rPr>
  </w:style>
  <w:style w:type="paragraph" w:customStyle="1" w:styleId="CA2A91EC200C417285B83F05DDBA0D3E23">
    <w:name w:val="CA2A91EC200C417285B83F05DDBA0D3E23"/>
    <w:rsid w:val="008E2E89"/>
    <w:rPr>
      <w:rFonts w:eastAsiaTheme="minorHAnsi"/>
    </w:rPr>
  </w:style>
  <w:style w:type="paragraph" w:customStyle="1" w:styleId="73744F58F35B497D83CB779A11650F3823">
    <w:name w:val="73744F58F35B497D83CB779A11650F3823"/>
    <w:rsid w:val="008E2E89"/>
    <w:rPr>
      <w:rFonts w:eastAsiaTheme="minorHAnsi"/>
    </w:rPr>
  </w:style>
  <w:style w:type="paragraph" w:customStyle="1" w:styleId="2EA6BBA972044D3CA1F594BBCA6E1FDB10">
    <w:name w:val="2EA6BBA972044D3CA1F594BBCA6E1FDB10"/>
    <w:rsid w:val="008E2E89"/>
    <w:rPr>
      <w:rFonts w:eastAsiaTheme="minorHAnsi"/>
    </w:rPr>
  </w:style>
  <w:style w:type="paragraph" w:customStyle="1" w:styleId="A77E1A9B155E47459FA1114C6B3BD6B818">
    <w:name w:val="A77E1A9B155E47459FA1114C6B3BD6B818"/>
    <w:rsid w:val="008E2E89"/>
    <w:rPr>
      <w:rFonts w:eastAsiaTheme="minorHAnsi"/>
    </w:rPr>
  </w:style>
  <w:style w:type="paragraph" w:customStyle="1" w:styleId="0B34F6CA52264C3BA7CA0EDB36FCF49E18">
    <w:name w:val="0B34F6CA52264C3BA7CA0EDB36FCF49E18"/>
    <w:rsid w:val="008E2E89"/>
    <w:rPr>
      <w:rFonts w:eastAsiaTheme="minorHAnsi"/>
    </w:rPr>
  </w:style>
  <w:style w:type="paragraph" w:customStyle="1" w:styleId="038D4CF1DDBE46C18D29B14939742E9B12">
    <w:name w:val="038D4CF1DDBE46C18D29B14939742E9B12"/>
    <w:rsid w:val="008E2E89"/>
    <w:rPr>
      <w:rFonts w:eastAsiaTheme="minorHAnsi"/>
    </w:rPr>
  </w:style>
  <w:style w:type="paragraph" w:customStyle="1" w:styleId="CA0ACBBF7A2C4979922F66000274EBB724">
    <w:name w:val="CA0ACBBF7A2C4979922F66000274EBB724"/>
    <w:rsid w:val="008E2E89"/>
    <w:rPr>
      <w:rFonts w:eastAsiaTheme="minorHAnsi"/>
    </w:rPr>
  </w:style>
  <w:style w:type="paragraph" w:customStyle="1" w:styleId="A22A9753C55D452CA056AF68CF94384E25">
    <w:name w:val="A22A9753C55D452CA056AF68CF94384E25"/>
    <w:rsid w:val="008E2E89"/>
    <w:rPr>
      <w:rFonts w:eastAsiaTheme="minorHAnsi"/>
    </w:rPr>
  </w:style>
  <w:style w:type="paragraph" w:customStyle="1" w:styleId="BBF8628FCDF041408944224E4A7740AC24">
    <w:name w:val="BBF8628FCDF041408944224E4A7740AC24"/>
    <w:rsid w:val="008E2E89"/>
    <w:rPr>
      <w:rFonts w:eastAsiaTheme="minorHAnsi"/>
    </w:rPr>
  </w:style>
  <w:style w:type="paragraph" w:customStyle="1" w:styleId="2D45C96E67A044508989CE18CE5F60B024">
    <w:name w:val="2D45C96E67A044508989CE18CE5F60B024"/>
    <w:rsid w:val="008E2E89"/>
    <w:rPr>
      <w:rFonts w:eastAsiaTheme="minorHAnsi"/>
    </w:rPr>
  </w:style>
  <w:style w:type="paragraph" w:customStyle="1" w:styleId="10F15914326C4FAEB52D38DBBD20BFBA20">
    <w:name w:val="10F15914326C4FAEB52D38DBBD20BFBA20"/>
    <w:rsid w:val="008E2E89"/>
    <w:rPr>
      <w:rFonts w:eastAsiaTheme="minorHAnsi"/>
    </w:rPr>
  </w:style>
  <w:style w:type="paragraph" w:customStyle="1" w:styleId="CA2A91EC200C417285B83F05DDBA0D3E24">
    <w:name w:val="CA2A91EC200C417285B83F05DDBA0D3E24"/>
    <w:rsid w:val="008E2E89"/>
    <w:rPr>
      <w:rFonts w:eastAsiaTheme="minorHAnsi"/>
    </w:rPr>
  </w:style>
  <w:style w:type="paragraph" w:customStyle="1" w:styleId="73744F58F35B497D83CB779A11650F3824">
    <w:name w:val="73744F58F35B497D83CB779A11650F3824"/>
    <w:rsid w:val="008E2E89"/>
    <w:rPr>
      <w:rFonts w:eastAsiaTheme="minorHAnsi"/>
    </w:rPr>
  </w:style>
  <w:style w:type="paragraph" w:customStyle="1" w:styleId="2EA6BBA972044D3CA1F594BBCA6E1FDB11">
    <w:name w:val="2EA6BBA972044D3CA1F594BBCA6E1FDB11"/>
    <w:rsid w:val="008E2E89"/>
    <w:rPr>
      <w:rFonts w:eastAsiaTheme="minorHAnsi"/>
    </w:rPr>
  </w:style>
  <w:style w:type="paragraph" w:customStyle="1" w:styleId="A77E1A9B155E47459FA1114C6B3BD6B819">
    <w:name w:val="A77E1A9B155E47459FA1114C6B3BD6B819"/>
    <w:rsid w:val="008E2E89"/>
    <w:rPr>
      <w:rFonts w:eastAsiaTheme="minorHAnsi"/>
    </w:rPr>
  </w:style>
  <w:style w:type="paragraph" w:customStyle="1" w:styleId="0B34F6CA52264C3BA7CA0EDB36FCF49E19">
    <w:name w:val="0B34F6CA52264C3BA7CA0EDB36FCF49E19"/>
    <w:rsid w:val="008E2E89"/>
    <w:rPr>
      <w:rFonts w:eastAsiaTheme="minorHAnsi"/>
    </w:rPr>
  </w:style>
  <w:style w:type="paragraph" w:customStyle="1" w:styleId="038D4CF1DDBE46C18D29B14939742E9B13">
    <w:name w:val="038D4CF1DDBE46C18D29B14939742E9B13"/>
    <w:rsid w:val="008E2E89"/>
    <w:rPr>
      <w:rFonts w:eastAsiaTheme="minorHAnsi"/>
    </w:rPr>
  </w:style>
  <w:style w:type="paragraph" w:customStyle="1" w:styleId="CA0ACBBF7A2C4979922F66000274EBB725">
    <w:name w:val="CA0ACBBF7A2C4979922F66000274EBB725"/>
    <w:rsid w:val="008E2E89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BE03C1-C781-40BB-B7CF-DCD5D545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11T13:09:00Z</dcterms:created>
  <dcterms:modified xsi:type="dcterms:W3CDTF">2019-12-11T13:09:00Z</dcterms:modified>
</cp:coreProperties>
</file>